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840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74"/>
        <w:gridCol w:w="2693"/>
        <w:gridCol w:w="2693"/>
        <w:gridCol w:w="2694"/>
        <w:gridCol w:w="2551"/>
        <w:gridCol w:w="2835"/>
      </w:tblGrid>
      <w:tr w:rsidR="001857DB" w14:paraId="1320FE68" w14:textId="77777777" w:rsidTr="0009054E">
        <w:trPr>
          <w:trHeight w:val="210"/>
        </w:trPr>
        <w:tc>
          <w:tcPr>
            <w:tcW w:w="14840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307F3CD" w14:textId="77777777" w:rsidR="001857DB" w:rsidRDefault="001857DB" w:rsidP="0009054E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N I: prof. M. Słomczyńska i zespół)</w:t>
            </w:r>
          </w:p>
        </w:tc>
      </w:tr>
      <w:tr w:rsidR="001857DB" w14:paraId="6D87901E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3CC9AC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B5B54B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49CE74D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8.02.2022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065D71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2DFA606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.03.2022</w:t>
            </w: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514CB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3EF83D7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.03.2022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45B520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4E67A9A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.03.2022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E4E30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5CE58E0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4.03.2022</w:t>
            </w:r>
          </w:p>
        </w:tc>
      </w:tr>
      <w:tr w:rsidR="001857DB" w14:paraId="0413EFE3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4B0B15C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0990BD9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10C6E370" w14:textId="77777777" w:rsidR="001857DB" w:rsidRPr="004C3196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39100A6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376B7BD7" w14:textId="77777777" w:rsidR="001857DB" w:rsidRPr="003A19C7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17AB4F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B7CEA4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234866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53E3BD9F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BE6973B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28447C0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656672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BC09B9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471CACF8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konwersatorium</w:t>
            </w:r>
          </w:p>
          <w:p w14:paraId="32246EC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9.00</w:t>
            </w:r>
            <w:r w:rsidRPr="003D33E3">
              <w:rPr>
                <w:rFonts w:ascii="Times New Roman" w:hAnsi="Times New Roman"/>
                <w:bCs/>
              </w:rPr>
              <w:t>-</w:t>
            </w:r>
            <w:r>
              <w:rPr>
                <w:rFonts w:ascii="Times New Roman" w:hAnsi="Times New Roman"/>
                <w:bCs/>
              </w:rPr>
              <w:t>10</w:t>
            </w:r>
            <w:r w:rsidRPr="003D33E3">
              <w:rPr>
                <w:rFonts w:ascii="Times New Roman" w:hAnsi="Times New Roman"/>
                <w:bCs/>
              </w:rPr>
              <w:t>.</w:t>
            </w:r>
            <w:r>
              <w:rPr>
                <w:rFonts w:ascii="Times New Roman" w:hAnsi="Times New Roman"/>
                <w:bCs/>
              </w:rPr>
              <w:t>30</w:t>
            </w: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3ABA831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2044B991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D33E3">
              <w:rPr>
                <w:rFonts w:ascii="Times New Roman" w:hAnsi="Times New Roman"/>
                <w:bCs/>
              </w:rPr>
              <w:t xml:space="preserve">wykład </w:t>
            </w:r>
          </w:p>
          <w:p w14:paraId="078FB4D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D33E3">
              <w:rPr>
                <w:rFonts w:ascii="Times New Roman" w:hAnsi="Times New Roman"/>
                <w:bCs/>
              </w:rPr>
              <w:t>9.</w:t>
            </w:r>
            <w:r>
              <w:rPr>
                <w:rFonts w:ascii="Times New Roman" w:hAnsi="Times New Roman"/>
                <w:bCs/>
              </w:rPr>
              <w:t>00</w:t>
            </w:r>
            <w:r w:rsidRPr="003D33E3">
              <w:rPr>
                <w:rFonts w:ascii="Times New Roman" w:hAnsi="Times New Roman"/>
                <w:bCs/>
              </w:rPr>
              <w:t>-11.15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F19425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77120FB0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konwersatorium</w:t>
            </w:r>
          </w:p>
          <w:p w14:paraId="0AF0D33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8.30</w:t>
            </w:r>
            <w:r w:rsidRPr="003D33E3">
              <w:rPr>
                <w:rFonts w:ascii="Times New Roman" w:hAnsi="Times New Roman"/>
                <w:bCs/>
              </w:rPr>
              <w:t>-1</w:t>
            </w:r>
            <w:r>
              <w:rPr>
                <w:rFonts w:ascii="Times New Roman" w:hAnsi="Times New Roman"/>
                <w:bCs/>
              </w:rPr>
              <w:t>0</w:t>
            </w:r>
            <w:r w:rsidRPr="003D33E3">
              <w:rPr>
                <w:rFonts w:ascii="Times New Roman" w:hAnsi="Times New Roman"/>
                <w:bCs/>
              </w:rPr>
              <w:t>.</w:t>
            </w:r>
            <w:r>
              <w:rPr>
                <w:rFonts w:ascii="Times New Roman" w:hAnsi="Times New Roman"/>
                <w:bCs/>
              </w:rPr>
              <w:t>4</w:t>
            </w:r>
            <w:r w:rsidRPr="003D33E3">
              <w:rPr>
                <w:rFonts w:ascii="Times New Roman" w:hAnsi="Times New Roman"/>
                <w:bCs/>
              </w:rPr>
              <w:t>5</w:t>
            </w:r>
          </w:p>
        </w:tc>
      </w:tr>
      <w:tr w:rsidR="001857DB" w14:paraId="3268699C" w14:textId="77777777" w:rsidTr="0009054E">
        <w:trPr>
          <w:trHeight w:val="118"/>
        </w:trPr>
        <w:tc>
          <w:tcPr>
            <w:tcW w:w="137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62EE5207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0.00-11.00</w:t>
            </w:r>
          </w:p>
        </w:tc>
        <w:tc>
          <w:tcPr>
            <w:tcW w:w="2693" w:type="dxa"/>
            <w:vMerge w:val="restart"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BCDCB8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51050275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D33E3">
              <w:rPr>
                <w:rFonts w:ascii="Times New Roman" w:hAnsi="Times New Roman"/>
                <w:bCs/>
              </w:rPr>
              <w:t xml:space="preserve">wykład </w:t>
            </w:r>
          </w:p>
          <w:p w14:paraId="483C203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  <w:r w:rsidRPr="003D33E3">
              <w:rPr>
                <w:rFonts w:ascii="Times New Roman" w:hAnsi="Times New Roman"/>
                <w:bCs/>
              </w:rPr>
              <w:t>.</w:t>
            </w:r>
            <w:r>
              <w:rPr>
                <w:rFonts w:ascii="Times New Roman" w:hAnsi="Times New Roman"/>
                <w:bCs/>
              </w:rPr>
              <w:t>00</w:t>
            </w:r>
            <w:r w:rsidRPr="003D33E3">
              <w:rPr>
                <w:rFonts w:ascii="Times New Roman" w:hAnsi="Times New Roman"/>
                <w:bCs/>
              </w:rPr>
              <w:t>-1</w:t>
            </w:r>
            <w:r>
              <w:rPr>
                <w:rFonts w:ascii="Times New Roman" w:hAnsi="Times New Roman"/>
                <w:bCs/>
              </w:rPr>
              <w:t>2</w:t>
            </w:r>
            <w:r w:rsidRPr="003D33E3">
              <w:rPr>
                <w:rFonts w:ascii="Times New Roman" w:hAnsi="Times New Roman"/>
                <w:bCs/>
              </w:rPr>
              <w:t>.15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5ADA6E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31E9484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5D86D3D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87A99B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174DEEF7" w14:textId="77777777" w:rsidTr="0009054E">
        <w:trPr>
          <w:trHeight w:val="276"/>
        </w:trPr>
        <w:tc>
          <w:tcPr>
            <w:tcW w:w="137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AA854DE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56CCC8A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0939854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7EB9F45D" w14:textId="77777777" w:rsidR="001857DB" w:rsidRPr="003A19C7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694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EE0874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6B178A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16E15F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145C8B7D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3D536B9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5A12B8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530EB49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6334F6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97961D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30AAEC57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konwersatorium</w:t>
            </w:r>
          </w:p>
          <w:p w14:paraId="283995C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1.30</w:t>
            </w:r>
            <w:r w:rsidRPr="003D33E3">
              <w:rPr>
                <w:rFonts w:ascii="Times New Roman" w:hAnsi="Times New Roman"/>
                <w:bCs/>
              </w:rPr>
              <w:t>-1</w:t>
            </w:r>
            <w:r>
              <w:rPr>
                <w:rFonts w:ascii="Times New Roman" w:hAnsi="Times New Roman"/>
                <w:bCs/>
              </w:rPr>
              <w:t>3</w:t>
            </w:r>
            <w:r w:rsidRPr="003D33E3">
              <w:rPr>
                <w:rFonts w:ascii="Times New Roman" w:hAnsi="Times New Roman"/>
                <w:bCs/>
              </w:rPr>
              <w:t>.</w:t>
            </w:r>
            <w:r>
              <w:rPr>
                <w:rFonts w:ascii="Times New Roman" w:hAnsi="Times New Roman"/>
                <w:bCs/>
              </w:rPr>
              <w:t>4</w:t>
            </w:r>
            <w:r w:rsidRPr="003D33E3"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433DAC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7A4AFAE5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D5FFEAC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6B9D22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1C0929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13C56675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D33E3">
              <w:rPr>
                <w:rFonts w:ascii="Times New Roman" w:hAnsi="Times New Roman"/>
                <w:bCs/>
              </w:rPr>
              <w:t xml:space="preserve">wykład </w:t>
            </w:r>
          </w:p>
          <w:p w14:paraId="16F84CA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2.30</w:t>
            </w:r>
            <w:r w:rsidRPr="003D33E3">
              <w:rPr>
                <w:rFonts w:ascii="Times New Roman" w:hAnsi="Times New Roman"/>
                <w:bCs/>
              </w:rPr>
              <w:t>-</w:t>
            </w:r>
            <w:r>
              <w:rPr>
                <w:rFonts w:ascii="Times New Roman" w:hAnsi="Times New Roman"/>
                <w:bCs/>
              </w:rPr>
              <w:t>14.45</w:t>
            </w:r>
          </w:p>
        </w:tc>
        <w:tc>
          <w:tcPr>
            <w:tcW w:w="2694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EA26F3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890D60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76F0CC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7F64E82F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9882F16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883174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08204EF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A831E1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732664E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2FA824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355877AE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D2C3FB8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5955E5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E5224E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05E62D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002E9C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ACEA9E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202AD799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DF42C72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3B59D0C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7FAC3BEF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0D843C8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5.30</w:t>
            </w:r>
            <w:r w:rsidRPr="003D33E3">
              <w:rPr>
                <w:rFonts w:ascii="Times New Roman" w:hAnsi="Times New Roman"/>
                <w:bCs/>
              </w:rPr>
              <w:t>.-1</w:t>
            </w:r>
            <w:r>
              <w:rPr>
                <w:rFonts w:ascii="Times New Roman" w:hAnsi="Times New Roman"/>
                <w:bCs/>
              </w:rPr>
              <w:t>7.45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512044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3F3B8C8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6A8A3A3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5.00-16.30</w:t>
            </w: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3E7DB1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0CC16E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096B1A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2D8A8AEA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69DCBD5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0EA171E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29B59A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CCA929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65F72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CC786C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45D93C8E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6FFFED6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5E02AB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3D27EB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D536DE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4ACC8D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3A2566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52EA2BEC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9F4E196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7F14B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04A15B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53086B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1AC2A6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4E2FBF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51460245" w14:textId="77777777" w:rsidTr="0009054E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CA3D5BF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44BF87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189009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FE7B21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6A8CA8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46EFF5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630E580" w14:textId="77777777" w:rsidR="00AA4C7B" w:rsidRDefault="00AA4C7B">
      <w:pPr>
        <w:rPr>
          <w:rFonts w:hint="eastAsia"/>
        </w:rPr>
      </w:pPr>
    </w:p>
    <w:p w14:paraId="0CE131ED" w14:textId="77777777" w:rsidR="00AA4C7B" w:rsidRDefault="00AA4C7B">
      <w:pPr>
        <w:rPr>
          <w:rFonts w:hint="eastAsia"/>
        </w:rPr>
      </w:pPr>
    </w:p>
    <w:p w14:paraId="36451416" w14:textId="77777777" w:rsidR="00AA4C7B" w:rsidRDefault="00AA4C7B">
      <w:pPr>
        <w:rPr>
          <w:rFonts w:hint="eastAsia"/>
        </w:rPr>
      </w:pPr>
    </w:p>
    <w:p w14:paraId="1320524F" w14:textId="77777777" w:rsidR="00AA4C7B" w:rsidRDefault="00AA4C7B">
      <w:pPr>
        <w:rPr>
          <w:rFonts w:hint="eastAsia"/>
        </w:rPr>
      </w:pPr>
    </w:p>
    <w:p w14:paraId="5A024AA8" w14:textId="77777777" w:rsidR="00AA4C7B" w:rsidRDefault="00AA4C7B">
      <w:pPr>
        <w:rPr>
          <w:rFonts w:hint="eastAsia"/>
        </w:rPr>
      </w:pPr>
    </w:p>
    <w:p w14:paraId="24F70472" w14:textId="77777777" w:rsidR="00AA4C7B" w:rsidRDefault="00AA4C7B">
      <w:pPr>
        <w:rPr>
          <w:rFonts w:hint="eastAsia"/>
        </w:rPr>
      </w:pPr>
    </w:p>
    <w:p w14:paraId="33725518" w14:textId="77777777" w:rsidR="00AA4C7B" w:rsidRDefault="00AA4C7B">
      <w:pPr>
        <w:rPr>
          <w:rFonts w:hint="eastAsia"/>
        </w:rPr>
      </w:pPr>
    </w:p>
    <w:p w14:paraId="44373EBA" w14:textId="77777777" w:rsidR="00AA4C7B" w:rsidRDefault="00AA4C7B">
      <w:pPr>
        <w:rPr>
          <w:rFonts w:hint="eastAsia"/>
        </w:rPr>
      </w:pPr>
    </w:p>
    <w:p w14:paraId="166E4A94" w14:textId="77777777" w:rsidR="00AA4C7B" w:rsidRDefault="00AA4C7B">
      <w:pPr>
        <w:rPr>
          <w:rFonts w:hint="eastAsia"/>
        </w:rPr>
      </w:pPr>
    </w:p>
    <w:p w14:paraId="02D42EDE" w14:textId="77777777" w:rsidR="00AA4C7B" w:rsidRDefault="00AA4C7B">
      <w:pPr>
        <w:rPr>
          <w:rFonts w:hint="eastAsia"/>
        </w:rPr>
      </w:pPr>
    </w:p>
    <w:tbl>
      <w:tblPr>
        <w:tblW w:w="14982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551"/>
        <w:gridCol w:w="2552"/>
        <w:gridCol w:w="2693"/>
      </w:tblGrid>
      <w:tr w:rsidR="001857DB" w14:paraId="4AB951A7" w14:textId="77777777" w:rsidTr="0009054E">
        <w:trPr>
          <w:trHeight w:val="210"/>
        </w:trPr>
        <w:tc>
          <w:tcPr>
            <w:tcW w:w="14982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AB41C94" w14:textId="77777777" w:rsidR="001857DB" w:rsidRDefault="001857DB" w:rsidP="0009054E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II: prof. M. Słomczyńska i zespół)</w:t>
            </w:r>
          </w:p>
        </w:tc>
      </w:tr>
      <w:tr w:rsidR="001857DB" w14:paraId="6C9D4188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27E3F1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0485EB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7366F6E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7.03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01C283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633F6B5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8.03.2022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06E77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0AEB874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9.03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8B21CC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340660D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0.03.2022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3BE2FE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6240D7A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1.03.2022</w:t>
            </w:r>
          </w:p>
        </w:tc>
      </w:tr>
      <w:tr w:rsidR="001857DB" w14:paraId="2BEF4913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7E7FCE2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49DD5B5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4C051DD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7B57DFF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7538969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6F5389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888620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3248AD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42E04F81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5D3381F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631CBC0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06720C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F624FC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299AA5E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2CDBACC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9.00-12.00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80B6B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EEE9BE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5227844A" w14:textId="77777777" w:rsidTr="0009054E">
        <w:trPr>
          <w:trHeight w:val="276"/>
        </w:trPr>
        <w:tc>
          <w:tcPr>
            <w:tcW w:w="194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3256DD22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0.00-11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96E2FF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23326BE0" w14:textId="77777777" w:rsidR="001857DB" w:rsidRPr="003D33E3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konwersatorium</w:t>
            </w:r>
          </w:p>
          <w:p w14:paraId="606127B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.00</w:t>
            </w:r>
            <w:r w:rsidRPr="003D33E3">
              <w:rPr>
                <w:rFonts w:ascii="Times New Roman" w:hAnsi="Times New Roman"/>
                <w:bCs/>
              </w:rPr>
              <w:t>-1</w:t>
            </w:r>
            <w:r>
              <w:rPr>
                <w:rFonts w:ascii="Times New Roman" w:hAnsi="Times New Roman"/>
                <w:bCs/>
              </w:rPr>
              <w:t>1</w:t>
            </w:r>
            <w:r w:rsidRPr="003D33E3">
              <w:rPr>
                <w:rFonts w:ascii="Times New Roman" w:hAnsi="Times New Roman"/>
                <w:bCs/>
              </w:rPr>
              <w:t>.</w:t>
            </w:r>
            <w:r>
              <w:rPr>
                <w:rFonts w:ascii="Times New Roman" w:hAnsi="Times New Roman"/>
                <w:bCs/>
              </w:rPr>
              <w:t>30</w:t>
            </w:r>
          </w:p>
        </w:tc>
        <w:tc>
          <w:tcPr>
            <w:tcW w:w="2552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A3EAD2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185275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C43896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5FB08D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5A8FD4F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egzamin</w:t>
            </w:r>
          </w:p>
          <w:p w14:paraId="5AE9B091" w14:textId="77777777" w:rsidR="001857DB" w:rsidRPr="007C759D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7C759D">
              <w:rPr>
                <w:rFonts w:ascii="Times New Roman" w:hAnsi="Times New Roman"/>
                <w:bCs/>
              </w:rPr>
              <w:t>10.00-11.00</w:t>
            </w:r>
          </w:p>
        </w:tc>
      </w:tr>
      <w:tr w:rsidR="001857DB" w14:paraId="3581CA0C" w14:textId="77777777" w:rsidTr="0009054E">
        <w:trPr>
          <w:trHeight w:val="276"/>
        </w:trPr>
        <w:tc>
          <w:tcPr>
            <w:tcW w:w="194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10AEE03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B59CED8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2F61019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3786145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DC7CA7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4AFF8A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DE3C17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4BE83BF5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F3103B4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667E5F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7AEDD27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0B0706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BD60B3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D7851D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740A0468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7510F34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BC118A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9DAB10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5C7348A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6374C6D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27BD793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27931728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F57FA19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D2275B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E0A9EC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187A4C6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26D2CF6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006BB28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3.00-16.00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EABE40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574F8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2C112D03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0EC31F2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044F7A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0DD298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7F8F809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3F457C3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4.00-15.30</w:t>
            </w: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7BC50B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E71F99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580DFA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7CCF2987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9F8A508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2DFEEA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23D4940E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2D40A6D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5.30-17.45</w:t>
            </w: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44C6F94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2361377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999AA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6CE20DB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68505233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279142F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A08178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37B88A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53777F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7C02292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79F0AE2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21550B6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6.30-19.3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6A3E33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306F4359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C6E6895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2AF183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7240A1A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ENDOKRYNOLOGIA</w:t>
            </w:r>
          </w:p>
          <w:p w14:paraId="3486CCA0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ćwiczenia</w:t>
            </w:r>
          </w:p>
          <w:p w14:paraId="3264F642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6.30-18.45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6481D8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77A20F9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F3E347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335315B4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77774D1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CC93456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DE9D335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E587DC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43DE4037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05260A9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857DB" w14:paraId="0CC11BA4" w14:textId="77777777" w:rsidTr="0009054E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57459DC" w14:textId="77777777" w:rsidR="001857DB" w:rsidRPr="00AA4C7B" w:rsidRDefault="001857DB" w:rsidP="0009054E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BA7FAA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6646C4A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3F45161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4B083" w:themeFill="accent2" w:themeFillTint="99"/>
            <w:tcMar>
              <w:left w:w="36" w:type="dxa"/>
            </w:tcMar>
          </w:tcPr>
          <w:p w14:paraId="0EE2CDFC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E04E48F" w14:textId="77777777" w:rsidR="001857DB" w:rsidRDefault="001857DB" w:rsidP="0009054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7750CE23" w14:textId="77777777" w:rsidR="00AA4C7B" w:rsidRDefault="00AA4C7B">
      <w:pPr>
        <w:rPr>
          <w:rFonts w:hint="eastAsia"/>
        </w:rPr>
      </w:pPr>
    </w:p>
    <w:p w14:paraId="72010A20" w14:textId="77777777" w:rsidR="00087E01" w:rsidRDefault="00087E01">
      <w:pPr>
        <w:rPr>
          <w:rFonts w:hint="eastAsia"/>
        </w:rPr>
      </w:pPr>
    </w:p>
    <w:p w14:paraId="2CEE5FBE" w14:textId="77777777" w:rsidR="00410037" w:rsidRDefault="00410037">
      <w:pPr>
        <w:rPr>
          <w:rFonts w:hint="eastAsia"/>
        </w:rPr>
      </w:pPr>
    </w:p>
    <w:p w14:paraId="4FDBC813" w14:textId="77777777" w:rsidR="00410037" w:rsidRDefault="00410037">
      <w:pPr>
        <w:rPr>
          <w:rFonts w:hint="eastAsia"/>
        </w:rPr>
      </w:pPr>
    </w:p>
    <w:p w14:paraId="152E8F3A" w14:textId="77777777" w:rsidR="006D70F2" w:rsidRDefault="006D70F2">
      <w:pPr>
        <w:rPr>
          <w:rFonts w:hint="eastAsia"/>
        </w:rPr>
      </w:pPr>
    </w:p>
    <w:p w14:paraId="3D9768C1" w14:textId="77777777" w:rsidR="00410037" w:rsidRDefault="00410037">
      <w:pPr>
        <w:rPr>
          <w:rFonts w:hint="eastAsia"/>
        </w:rPr>
      </w:pPr>
    </w:p>
    <w:p w14:paraId="749A8482" w14:textId="77777777" w:rsidR="00087E01" w:rsidRDefault="00087E01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799"/>
        <w:gridCol w:w="2835"/>
        <w:gridCol w:w="2552"/>
        <w:gridCol w:w="2409"/>
        <w:gridCol w:w="2410"/>
        <w:gridCol w:w="2324"/>
      </w:tblGrid>
      <w:tr w:rsidR="00087E01" w14:paraId="645F073A" w14:textId="77777777" w:rsidTr="00002ED8">
        <w:trPr>
          <w:trHeight w:val="210"/>
        </w:trPr>
        <w:tc>
          <w:tcPr>
            <w:tcW w:w="14329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6DA6B9B" w14:textId="55BCFC65" w:rsidR="00087E01" w:rsidRDefault="00087E01" w:rsidP="00002ED8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III</w:t>
            </w:r>
            <w:r>
              <w:rPr>
                <w:rFonts w:ascii="Times New Roman" w:hAnsi="Times New Roman"/>
                <w:b/>
                <w:bCs/>
                <w:color w:val="FF3333"/>
              </w:rPr>
              <w:t>: dr hab. T Błasiak, prof. UJ i zespół)</w:t>
            </w:r>
          </w:p>
        </w:tc>
      </w:tr>
      <w:tr w:rsidR="00087E01" w14:paraId="277563DB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CA527D2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6F55E68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1E33A1B0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4.03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DCE919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38B5021C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5.03.2022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1ED05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202BE0E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6.03.2022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E605124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6015ADA4" w14:textId="77777777" w:rsidR="00087E01" w:rsidRDefault="00087E01" w:rsidP="00087E0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7.03.2022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AB34512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0A6D8AE0" w14:textId="77777777" w:rsidR="00087E01" w:rsidRDefault="00087E01" w:rsidP="00087E0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8.03.2022</w:t>
            </w:r>
          </w:p>
        </w:tc>
      </w:tr>
      <w:tr w:rsidR="002E2BCD" w14:paraId="26EE7B9D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D84900A" w14:textId="77777777" w:rsidR="002E2BCD" w:rsidRPr="00AA4C7B" w:rsidRDefault="002E2BCD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42DBD810" w14:textId="77777777" w:rsidR="002E2BCD" w:rsidRDefault="002E2BCD" w:rsidP="002E2BCD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4196B469" w14:textId="06FCBBC7" w:rsidR="002E2BCD" w:rsidRDefault="002E2BCD" w:rsidP="002E2BCD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4D9405BF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42AD55EA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EC5D092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5DF2D5B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DDBDE5D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E2BCD" w14:paraId="74D28961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6090A2E" w14:textId="77777777" w:rsidR="002E2BCD" w:rsidRPr="00AA4C7B" w:rsidRDefault="002E2BCD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43D85FE0" w14:textId="1E89DBBC" w:rsidR="002E2BCD" w:rsidRDefault="002E2BCD" w:rsidP="00921E0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EE2F40F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3B9BB91" w14:textId="77777777" w:rsidR="002E2BCD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BA985D8" w14:textId="77777777" w:rsidR="002E2BCD" w:rsidRPr="00E06C64" w:rsidRDefault="002E2BCD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517E01A2" w14:textId="77777777" w:rsidR="002E2BCD" w:rsidRPr="00E06C64" w:rsidRDefault="002E2BCD" w:rsidP="00823137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 xml:space="preserve">wykład </w:t>
            </w:r>
          </w:p>
          <w:p w14:paraId="61290AD8" w14:textId="6A118C39" w:rsidR="002E2BCD" w:rsidRPr="00E06C64" w:rsidRDefault="002E2BCD" w:rsidP="00823137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7E91FC79" w14:textId="77777777" w:rsidR="002E2BCD" w:rsidRPr="00E06C64" w:rsidRDefault="002E2BCD" w:rsidP="006D70F2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9.00 – 11.00</w:t>
            </w:r>
          </w:p>
          <w:p w14:paraId="475D7487" w14:textId="770C970B" w:rsidR="002E2BCD" w:rsidRPr="00E06C64" w:rsidRDefault="002E2BCD" w:rsidP="00823137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74C4A7D" w14:textId="77777777" w:rsidR="002E2BCD" w:rsidRPr="00E06C64" w:rsidRDefault="002E2BCD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62706" w14:paraId="251B76CF" w14:textId="77777777" w:rsidTr="00E06C64">
        <w:trPr>
          <w:trHeight w:val="118"/>
        </w:trPr>
        <w:tc>
          <w:tcPr>
            <w:tcW w:w="1799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4BED44A0" w14:textId="77777777" w:rsidR="00D62706" w:rsidRPr="00AA4C7B" w:rsidRDefault="00D62706" w:rsidP="00D62706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0.00-11.00</w:t>
            </w:r>
          </w:p>
        </w:tc>
        <w:tc>
          <w:tcPr>
            <w:tcW w:w="2835" w:type="dxa"/>
            <w:vMerge w:val="restart"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679EED8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1ECCB61A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 xml:space="preserve">wykład </w:t>
            </w:r>
          </w:p>
          <w:p w14:paraId="2E72D0EC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05C5C089" w14:textId="100B6716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10.00 – 12.00</w:t>
            </w:r>
          </w:p>
          <w:p w14:paraId="686E87AA" w14:textId="77777777" w:rsidR="00D62706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35760EB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4861D15C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04013465" w14:textId="2637A2F5" w:rsidR="00D62706" w:rsidRPr="00E06C64" w:rsidRDefault="00D62706" w:rsidP="00D62706">
            <w:pPr>
              <w:pStyle w:val="TableContents"/>
              <w:jc w:val="center"/>
              <w:rPr>
                <w:rFonts w:hint="eastAsia"/>
              </w:rPr>
            </w:pPr>
            <w:r w:rsidRPr="00E06C64">
              <w:t xml:space="preserve">ćwiczenia </w:t>
            </w:r>
          </w:p>
          <w:p w14:paraId="48192630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07DACB6B" w14:textId="77777777" w:rsidR="00D62706" w:rsidRPr="00E06C64" w:rsidRDefault="00D62706" w:rsidP="00D62706">
            <w:pPr>
              <w:pStyle w:val="TableContents"/>
              <w:jc w:val="center"/>
              <w:rPr>
                <w:rFonts w:hint="eastAsia"/>
              </w:rPr>
            </w:pPr>
            <w:r w:rsidRPr="00E06C64">
              <w:t>10.00 – 15.00</w:t>
            </w:r>
          </w:p>
          <w:p w14:paraId="7A2E013E" w14:textId="3D43AD0E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1F29AB0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E39C9C1" w14:textId="77777777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5A171BBC" w14:textId="77777777" w:rsidR="00D62706" w:rsidRPr="00E06C64" w:rsidRDefault="00D62706" w:rsidP="00D62706">
            <w:pPr>
              <w:pStyle w:val="TableContents"/>
              <w:jc w:val="center"/>
              <w:rPr>
                <w:rFonts w:hint="eastAsia"/>
              </w:rPr>
            </w:pPr>
            <w:r w:rsidRPr="00E06C64">
              <w:t xml:space="preserve">ćwiczenia </w:t>
            </w:r>
          </w:p>
          <w:p w14:paraId="1426E1E3" w14:textId="665E9196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t xml:space="preserve"> </w:t>
            </w: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32B47F22" w14:textId="77777777" w:rsidR="00D62706" w:rsidRPr="00E06C64" w:rsidRDefault="00D62706" w:rsidP="00D62706">
            <w:pPr>
              <w:pStyle w:val="TableContents"/>
              <w:jc w:val="center"/>
              <w:rPr>
                <w:rFonts w:hint="eastAsia"/>
              </w:rPr>
            </w:pPr>
            <w:r w:rsidRPr="00E06C64">
              <w:t>10.00 – 15.00</w:t>
            </w:r>
          </w:p>
          <w:p w14:paraId="632532D1" w14:textId="0B961B14" w:rsidR="00D62706" w:rsidRPr="00E06C64" w:rsidRDefault="00D62706" w:rsidP="00D6270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62706" w14:paraId="63B2191A" w14:textId="77777777" w:rsidTr="00E06C64">
        <w:trPr>
          <w:trHeight w:val="276"/>
        </w:trPr>
        <w:tc>
          <w:tcPr>
            <w:tcW w:w="1799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9A9B8D8" w14:textId="77777777" w:rsidR="00D62706" w:rsidRPr="00AA4C7B" w:rsidRDefault="00D62706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F25018B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79B931D8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50BA3184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20A6D26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3509F644" w14:textId="77777777" w:rsidR="00D62706" w:rsidRPr="00E06C64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A394FAA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62706" w14:paraId="3133DDF8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279ED50" w14:textId="77777777" w:rsidR="00D62706" w:rsidRPr="00AA4C7B" w:rsidRDefault="00D62706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A91DAFF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288B46AC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02230CC1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5ACFA8B" w14:textId="77777777" w:rsidR="00D62706" w:rsidRPr="00E06C64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28146358" w14:textId="77777777" w:rsidR="00D62706" w:rsidRDefault="00D62706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23137" w14:paraId="267B0625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DD73302" w14:textId="77777777" w:rsidR="00823137" w:rsidRPr="00AA4C7B" w:rsidRDefault="0082313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3CCAB3E" w14:textId="77777777" w:rsidR="00823137" w:rsidRDefault="0082313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DD2495B" w14:textId="77777777" w:rsidR="00823137" w:rsidRDefault="0082313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7550E1D" w14:textId="77777777" w:rsidR="00823137" w:rsidRDefault="0082313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50B3126" w14:textId="77777777" w:rsidR="00823137" w:rsidRPr="00E06C64" w:rsidRDefault="0082313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096944A4" w14:textId="77777777" w:rsidR="00823137" w:rsidRDefault="0082313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43169" w14:paraId="1F90102D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8A7869E" w14:textId="77777777" w:rsidR="00643169" w:rsidRPr="00AA4C7B" w:rsidRDefault="006431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47F97748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10820A97" w14:textId="20234455" w:rsidR="006D70F2" w:rsidRPr="00E06C64" w:rsidRDefault="00643169" w:rsidP="00643169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konw</w:t>
            </w:r>
            <w:r w:rsidR="006D70F2" w:rsidRPr="00E06C64">
              <w:rPr>
                <w:rFonts w:ascii="Times New Roman" w:hAnsi="Times New Roman"/>
              </w:rPr>
              <w:t>ersatorium</w:t>
            </w:r>
            <w:r w:rsidR="00604DEF" w:rsidRPr="00E06C64">
              <w:rPr>
                <w:rFonts w:ascii="Times New Roman" w:hAnsi="Times New Roman"/>
              </w:rPr>
              <w:t xml:space="preserve"> </w:t>
            </w:r>
          </w:p>
          <w:p w14:paraId="26E0B60B" w14:textId="67DD0876" w:rsidR="00643169" w:rsidRPr="00E06C64" w:rsidRDefault="00604DEF" w:rsidP="00643169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2DE438B0" w14:textId="4A6BCB31" w:rsidR="006D70F2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E06C64">
              <w:rPr>
                <w:rFonts w:ascii="Times New Roman" w:hAnsi="Times New Roman"/>
              </w:rPr>
              <w:t>13.00 – 15.00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75F70E3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37A69BE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1809DFC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3E3D67E2" w14:textId="24A801CB" w:rsidR="006D70F2" w:rsidRPr="00E06C64" w:rsidRDefault="00643169" w:rsidP="00643169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konw</w:t>
            </w:r>
            <w:r w:rsidR="006D70F2" w:rsidRPr="00E06C64">
              <w:rPr>
                <w:rFonts w:ascii="Times New Roman" w:hAnsi="Times New Roman"/>
              </w:rPr>
              <w:t>ersatorium</w:t>
            </w:r>
          </w:p>
          <w:p w14:paraId="3DE2E632" w14:textId="5C599C71" w:rsidR="00643169" w:rsidRPr="00E06C64" w:rsidRDefault="00604DEF" w:rsidP="00643169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44A5D359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13.00 – 15.00</w:t>
            </w:r>
          </w:p>
          <w:p w14:paraId="5A37571E" w14:textId="3B7B9319" w:rsidR="006D70F2" w:rsidRPr="00E06C64" w:rsidRDefault="006D70F2" w:rsidP="0064316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816037A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43169" w14:paraId="42ABB692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4C9524E" w14:textId="77777777" w:rsidR="00643169" w:rsidRPr="00AA4C7B" w:rsidRDefault="006431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A6770DF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D6202A4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40C0912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CC4D9EB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6E8F92A" w14:textId="77777777" w:rsidR="00643169" w:rsidRDefault="006431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3F56373C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087D19C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5812DF5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7CCD324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7CCDC54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92D4A99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9939F61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04C72897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991E152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C7DEF8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65B586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95C188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D25BF1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C20E392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5493F166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76CE672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7D1891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C8523D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ABD3CA2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8CBF5E9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A5A412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62303D93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AA0ABFF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0F33C9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E68365C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EFA488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2BD4C78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32B60DF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578C2211" w14:textId="77777777" w:rsidTr="00E06C64">
        <w:trPr>
          <w:trHeight w:val="210"/>
        </w:trPr>
        <w:tc>
          <w:tcPr>
            <w:tcW w:w="17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FB72643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043CDD3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43C10AA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F580AA6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F9D4151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EDFB76A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603C7BC" w14:textId="77777777" w:rsidR="00087E01" w:rsidRDefault="00087E01">
      <w:pPr>
        <w:rPr>
          <w:rFonts w:hint="eastAsia"/>
        </w:rPr>
      </w:pPr>
    </w:p>
    <w:p w14:paraId="4A123DCE" w14:textId="77777777" w:rsidR="00087E01" w:rsidRDefault="00087E01">
      <w:pPr>
        <w:rPr>
          <w:rFonts w:hint="eastAsia"/>
        </w:rPr>
      </w:pPr>
    </w:p>
    <w:p w14:paraId="38D9DEC1" w14:textId="77777777" w:rsidR="00087E01" w:rsidRDefault="00087E01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087E01" w14:paraId="547F67CF" w14:textId="77777777" w:rsidTr="00002ED8">
        <w:trPr>
          <w:trHeight w:val="210"/>
        </w:trPr>
        <w:tc>
          <w:tcPr>
            <w:tcW w:w="14329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5C01201" w14:textId="4E2B9FC2" w:rsidR="00087E01" w:rsidRDefault="00087E01" w:rsidP="00087E01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IV</w:t>
            </w:r>
            <w:r>
              <w:rPr>
                <w:rFonts w:ascii="Times New Roman" w:hAnsi="Times New Roman"/>
                <w:b/>
                <w:bCs/>
                <w:color w:val="FF3333"/>
              </w:rPr>
              <w:t>: dr hab. T Błasiak, prof. UJ i zespół)</w:t>
            </w:r>
          </w:p>
        </w:tc>
      </w:tr>
      <w:tr w:rsidR="00087E01" w14:paraId="0249FC10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6BE59E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F8C97E3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0FABC18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1.03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B2CE8C8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14EB2118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2.03.2022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B61406E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7CF183F7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3.03.2022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86089EC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0A9811D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4.03.2022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6F1C059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036CDC3F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5.03.2022</w:t>
            </w:r>
          </w:p>
        </w:tc>
      </w:tr>
      <w:tr w:rsidR="003E18F1" w14:paraId="2073C2E3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B579481" w14:textId="77777777" w:rsidR="003E18F1" w:rsidRPr="00AA4C7B" w:rsidRDefault="003E18F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4DF949FA" w14:textId="77777777" w:rsidR="00EF2936" w:rsidRDefault="00EF2936" w:rsidP="00EF293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19E8F687" w14:textId="6F97DBA7" w:rsidR="003E18F1" w:rsidRDefault="00EF2936" w:rsidP="00EF293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1946658C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3CB270CB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49DF9C8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B8445EC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C7B4785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E18F1" w14:paraId="6FD5DFB4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40844D3" w14:textId="77777777" w:rsidR="003E18F1" w:rsidRPr="00AA4C7B" w:rsidRDefault="003E18F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1C451BA3" w14:textId="74ABEF2E" w:rsidR="003E18F1" w:rsidRPr="00E06C64" w:rsidRDefault="003E18F1" w:rsidP="003E18F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241EC8C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61C7067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7DC410AF" w14:textId="77777777" w:rsidR="003E18F1" w:rsidRPr="00E06C64" w:rsidRDefault="003E18F1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3E4CD739" w14:textId="161962C7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Wykład</w:t>
            </w:r>
          </w:p>
          <w:p w14:paraId="00E80FBC" w14:textId="66EF2D8E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61B03D6B" w14:textId="77777777" w:rsidR="003E18F1" w:rsidRPr="00E06C64" w:rsidRDefault="003E18F1" w:rsidP="006D70F2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9.00 – 11.00</w:t>
            </w:r>
          </w:p>
          <w:p w14:paraId="1C110C71" w14:textId="623BA77B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517098A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E18F1" w14:paraId="3576DB2E" w14:textId="77777777" w:rsidTr="00EF2936">
        <w:trPr>
          <w:trHeight w:val="118"/>
        </w:trPr>
        <w:tc>
          <w:tcPr>
            <w:tcW w:w="194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7AF3DDCB" w14:textId="77777777" w:rsidR="003E18F1" w:rsidRPr="00AA4C7B" w:rsidRDefault="003E18F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0.00-11.00</w:t>
            </w:r>
          </w:p>
        </w:tc>
        <w:tc>
          <w:tcPr>
            <w:tcW w:w="2693" w:type="dxa"/>
            <w:vMerge w:val="restart"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7E8EB9C" w14:textId="77777777" w:rsidR="003E18F1" w:rsidRPr="00E06C64" w:rsidRDefault="003E18F1" w:rsidP="003E18F1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6DA3B9CD" w14:textId="77777777" w:rsidR="003E18F1" w:rsidRPr="00E06C64" w:rsidRDefault="003E18F1" w:rsidP="003E18F1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 xml:space="preserve">wykład </w:t>
            </w:r>
          </w:p>
          <w:p w14:paraId="3D1BF086" w14:textId="77777777" w:rsidR="003E18F1" w:rsidRPr="00E06C64" w:rsidRDefault="003E18F1" w:rsidP="003E18F1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73E712AD" w14:textId="3C780F37" w:rsidR="003E18F1" w:rsidRPr="00E06C64" w:rsidRDefault="003E18F1" w:rsidP="003E18F1">
            <w:pPr>
              <w:pStyle w:val="TableContents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  <w:r w:rsidRPr="00E06C64">
              <w:rPr>
                <w:rFonts w:ascii="Times New Roman" w:hAnsi="Times New Roman"/>
              </w:rPr>
              <w:t>.00 – 1</w:t>
            </w:r>
            <w:r>
              <w:rPr>
                <w:rFonts w:ascii="Times New Roman" w:hAnsi="Times New Roman"/>
              </w:rPr>
              <w:t>2</w:t>
            </w:r>
            <w:r w:rsidRPr="00E06C64">
              <w:rPr>
                <w:rFonts w:ascii="Times New Roman" w:hAnsi="Times New Roman"/>
              </w:rPr>
              <w:t>.00</w:t>
            </w:r>
          </w:p>
          <w:p w14:paraId="7890BA0A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3E173A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397B33D" w14:textId="77777777" w:rsidR="003E18F1" w:rsidRPr="00E06C64" w:rsidRDefault="003E18F1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35DADDCC" w14:textId="1A86BEA7" w:rsidR="003E18F1" w:rsidRPr="00E06C64" w:rsidRDefault="003E18F1" w:rsidP="00FB25FE">
            <w:pPr>
              <w:pStyle w:val="TableContents"/>
              <w:jc w:val="center"/>
              <w:rPr>
                <w:rFonts w:hint="eastAsia"/>
              </w:rPr>
            </w:pPr>
            <w:r w:rsidRPr="00E06C64">
              <w:t>ćwiczenia</w:t>
            </w:r>
          </w:p>
          <w:p w14:paraId="432BACA4" w14:textId="1C9FB476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t xml:space="preserve"> </w:t>
            </w:r>
            <w:r w:rsidRPr="00E06C64">
              <w:rPr>
                <w:rFonts w:ascii="Times New Roman" w:hAnsi="Times New Roman"/>
              </w:rPr>
              <w:t>(IZiBB, 0.27)</w:t>
            </w:r>
          </w:p>
          <w:p w14:paraId="7D8AE777" w14:textId="77777777" w:rsidR="003E18F1" w:rsidRPr="00E06C64" w:rsidRDefault="003E18F1" w:rsidP="006D70F2">
            <w:pPr>
              <w:pStyle w:val="TableContents"/>
              <w:jc w:val="center"/>
              <w:rPr>
                <w:rFonts w:hint="eastAsia"/>
              </w:rPr>
            </w:pPr>
            <w:r w:rsidRPr="00E06C64">
              <w:t>10.00 – 15.00</w:t>
            </w:r>
          </w:p>
          <w:p w14:paraId="600E072D" w14:textId="17A9E384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153633E6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31EF750B" w14:textId="77777777" w:rsidR="003E18F1" w:rsidRPr="00E06C64" w:rsidRDefault="003E18F1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1307C4D6" w14:textId="2B41C4FB" w:rsidR="003E18F1" w:rsidRPr="00E06C64" w:rsidRDefault="003E18F1" w:rsidP="00FB25FE">
            <w:pPr>
              <w:pStyle w:val="TableContents"/>
              <w:jc w:val="center"/>
              <w:rPr>
                <w:rFonts w:hint="eastAsia"/>
              </w:rPr>
            </w:pPr>
            <w:r w:rsidRPr="00E06C64">
              <w:t>ćwiczenia</w:t>
            </w:r>
          </w:p>
          <w:p w14:paraId="31B97100" w14:textId="2C170D00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t xml:space="preserve"> </w:t>
            </w:r>
            <w:r w:rsidRPr="00E06C64">
              <w:rPr>
                <w:rFonts w:ascii="Times New Roman" w:hAnsi="Times New Roman"/>
              </w:rPr>
              <w:t>(IZiBB, 0.27)</w:t>
            </w:r>
          </w:p>
          <w:p w14:paraId="3230C905" w14:textId="77777777" w:rsidR="003E18F1" w:rsidRPr="00E06C64" w:rsidRDefault="003E18F1" w:rsidP="006D70F2">
            <w:pPr>
              <w:pStyle w:val="TableContents"/>
              <w:jc w:val="center"/>
              <w:rPr>
                <w:rFonts w:hint="eastAsia"/>
              </w:rPr>
            </w:pPr>
            <w:r w:rsidRPr="00E06C64">
              <w:t>10.00 – 15.00</w:t>
            </w:r>
          </w:p>
          <w:p w14:paraId="5B71BD45" w14:textId="2CAAC137" w:rsidR="003E18F1" w:rsidRPr="00E06C64" w:rsidRDefault="003E18F1" w:rsidP="00FB25F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E18F1" w14:paraId="45AF433A" w14:textId="77777777" w:rsidTr="00EF2936">
        <w:trPr>
          <w:trHeight w:val="276"/>
        </w:trPr>
        <w:tc>
          <w:tcPr>
            <w:tcW w:w="194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BC348C2" w14:textId="287BA72A" w:rsidR="003E18F1" w:rsidRPr="00AA4C7B" w:rsidRDefault="003E18F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7DCAF42B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6E061093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79B6DA73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76E76223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25ACDC5E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738EBB2B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E18F1" w14:paraId="20C619D4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FB2E368" w14:textId="77777777" w:rsidR="003E18F1" w:rsidRPr="00AA4C7B" w:rsidRDefault="003E18F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CCAF6BB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516837C7" w14:textId="77777777" w:rsidR="003E18F1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2630B0F3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5012415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07D21040" w14:textId="77777777" w:rsidR="003E18F1" w:rsidRPr="00E06C64" w:rsidRDefault="003E18F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FB25FE" w14:paraId="555760D3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AD9A4CB" w14:textId="77777777" w:rsidR="00FB25FE" w:rsidRPr="00AA4C7B" w:rsidRDefault="00FB25FE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A93E43A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6A74EE0" w14:textId="77777777" w:rsidR="00FB25FE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B89BDFD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E4A9237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2DD812D6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FB25FE" w14:paraId="46EFB1EE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42A6AA1" w14:textId="77777777" w:rsidR="00FB25FE" w:rsidRPr="00AA4C7B" w:rsidRDefault="00FB25FE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059F8400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359885C5" w14:textId="2CA3AD94" w:rsidR="006D70F2" w:rsidRPr="00E06C64" w:rsidRDefault="00FB25FE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konw</w:t>
            </w:r>
            <w:r w:rsidR="006D70F2" w:rsidRPr="00E06C64">
              <w:rPr>
                <w:rFonts w:ascii="Times New Roman" w:hAnsi="Times New Roman"/>
              </w:rPr>
              <w:t>ersatorium</w:t>
            </w:r>
          </w:p>
          <w:p w14:paraId="1286FC47" w14:textId="1E46C928" w:rsidR="00FB25FE" w:rsidRPr="00E06C64" w:rsidRDefault="00604DEF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5F88FC38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13.00 – 15.00</w:t>
            </w:r>
          </w:p>
          <w:p w14:paraId="3A494C26" w14:textId="0DD7D9B9" w:rsidR="006D70F2" w:rsidRPr="00E06C64" w:rsidRDefault="006D70F2" w:rsidP="00FB25F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8FB2759" w14:textId="77777777" w:rsidR="00FB25FE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46213721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3A5600F8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00B38272" w14:textId="6C304659" w:rsidR="006D70F2" w:rsidRPr="00E06C64" w:rsidRDefault="00FB25FE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konw</w:t>
            </w:r>
            <w:r w:rsidR="006D70F2" w:rsidRPr="00E06C64">
              <w:rPr>
                <w:rFonts w:ascii="Times New Roman" w:hAnsi="Times New Roman"/>
              </w:rPr>
              <w:t>ersatorium</w:t>
            </w:r>
            <w:r w:rsidR="00604DEF" w:rsidRPr="00E06C64">
              <w:rPr>
                <w:rFonts w:ascii="Times New Roman" w:hAnsi="Times New Roman"/>
              </w:rPr>
              <w:t xml:space="preserve"> </w:t>
            </w:r>
          </w:p>
          <w:p w14:paraId="11B7E0F7" w14:textId="01A00B70" w:rsidR="00FB25FE" w:rsidRPr="00E06C64" w:rsidRDefault="00604DEF" w:rsidP="00FB25FE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563E0BE4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rPr>
                <w:rFonts w:ascii="Times New Roman" w:hAnsi="Times New Roman"/>
              </w:rPr>
              <w:t>13.00 – 15.00</w:t>
            </w:r>
          </w:p>
          <w:p w14:paraId="034CD6DE" w14:textId="23E1CFDA" w:rsidR="006D70F2" w:rsidRPr="00E06C64" w:rsidRDefault="006D70F2" w:rsidP="00FB25FE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35DBA903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FB25FE" w14:paraId="52678738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489E022" w14:textId="77777777" w:rsidR="00FB25FE" w:rsidRPr="00AA4C7B" w:rsidRDefault="00FB25FE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8686F09" w14:textId="77777777" w:rsidR="00FB25FE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978A1B0" w14:textId="77777777" w:rsidR="00FB25FE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73DF8240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6094BC9F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451504D7" w14:textId="77777777" w:rsidR="00FB25FE" w:rsidRPr="00E06C64" w:rsidRDefault="00FB25FE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50768" w14:paraId="491AA43A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8BB4463" w14:textId="77777777" w:rsidR="00A50768" w:rsidRPr="00AA4C7B" w:rsidRDefault="00A50768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33B6A05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95F3CC6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5AB549D" w14:textId="77777777" w:rsidR="00A50768" w:rsidRPr="00E06C64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8D9FF52" w14:textId="77777777" w:rsidR="00A50768" w:rsidRPr="00E06C64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5EEE4C14" w14:textId="77777777" w:rsidR="006D70F2" w:rsidRPr="00E06C64" w:rsidRDefault="006D70F2" w:rsidP="006D70F2">
            <w:pPr>
              <w:pStyle w:val="TableContents"/>
              <w:jc w:val="center"/>
              <w:rPr>
                <w:rFonts w:ascii="Times New Roman" w:hAnsi="Times New Roman"/>
                <w:b/>
              </w:rPr>
            </w:pPr>
            <w:r w:rsidRPr="00E06C64">
              <w:rPr>
                <w:rFonts w:ascii="Times New Roman" w:hAnsi="Times New Roman"/>
                <w:b/>
              </w:rPr>
              <w:t>NEUBIOLOGIA</w:t>
            </w:r>
          </w:p>
          <w:p w14:paraId="5496E633" w14:textId="77777777" w:rsidR="00A50768" w:rsidRPr="00E06C64" w:rsidRDefault="00604DEF" w:rsidP="00A50768">
            <w:pPr>
              <w:pStyle w:val="TableContents"/>
              <w:jc w:val="center"/>
              <w:rPr>
                <w:rFonts w:ascii="Times New Roman" w:hAnsi="Times New Roman"/>
              </w:rPr>
            </w:pPr>
            <w:r w:rsidRPr="00E06C64">
              <w:t>e</w:t>
            </w:r>
            <w:r w:rsidR="00A50768" w:rsidRPr="00E06C64">
              <w:t>gzamin</w:t>
            </w:r>
            <w:r w:rsidRPr="00E06C64">
              <w:t xml:space="preserve"> </w:t>
            </w:r>
            <w:r w:rsidRPr="00E06C64">
              <w:rPr>
                <w:rFonts w:ascii="Times New Roman" w:hAnsi="Times New Roman"/>
              </w:rPr>
              <w:t>(</w:t>
            </w:r>
            <w:proofErr w:type="spellStart"/>
            <w:r w:rsidRPr="00E06C64">
              <w:rPr>
                <w:rFonts w:ascii="Times New Roman" w:hAnsi="Times New Roman"/>
              </w:rPr>
              <w:t>IZiBB</w:t>
            </w:r>
            <w:proofErr w:type="spellEnd"/>
            <w:r w:rsidRPr="00E06C64">
              <w:rPr>
                <w:rFonts w:ascii="Times New Roman" w:hAnsi="Times New Roman"/>
              </w:rPr>
              <w:t>, 0.27)</w:t>
            </w:r>
          </w:p>
          <w:p w14:paraId="3C0A0519" w14:textId="77777777" w:rsidR="006D70F2" w:rsidRPr="00E06C64" w:rsidRDefault="006D70F2" w:rsidP="006D70F2">
            <w:pPr>
              <w:pStyle w:val="TableContents"/>
              <w:jc w:val="center"/>
              <w:rPr>
                <w:rFonts w:hint="eastAsia"/>
              </w:rPr>
            </w:pPr>
            <w:r w:rsidRPr="00E06C64">
              <w:t>15.00 – 17.00</w:t>
            </w:r>
          </w:p>
          <w:p w14:paraId="5E24E965" w14:textId="5BC609A4" w:rsidR="006D70F2" w:rsidRPr="00E06C64" w:rsidRDefault="006D70F2" w:rsidP="00A5076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50768" w14:paraId="2B2CB6CC" w14:textId="77777777" w:rsidTr="00EF2936">
        <w:trPr>
          <w:trHeight w:val="608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E1B2B6D" w14:textId="77777777" w:rsidR="00A50768" w:rsidRPr="00AA4C7B" w:rsidRDefault="00A50768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5DACB9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BB7EA8F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9AE3004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A74C88C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BDD6EE" w:themeFill="accent1" w:themeFillTint="66"/>
            <w:tcMar>
              <w:left w:w="36" w:type="dxa"/>
            </w:tcMar>
          </w:tcPr>
          <w:p w14:paraId="0D3E5417" w14:textId="77777777" w:rsidR="00A50768" w:rsidRDefault="00A5076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7B5F4141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D6D6BAD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9C8B533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3DC27F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FF6F32B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FDBA5CA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874293F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1BCD8DAC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05765FC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3F02255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E61C9AF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882F7E4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36CE44E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7F758E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87E01" w14:paraId="7C0AC1BD" w14:textId="77777777" w:rsidTr="00EF2936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7C0C518" w14:textId="77777777" w:rsidR="00087E01" w:rsidRPr="00AA4C7B" w:rsidRDefault="00087E0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55F9B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25AC78F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FA6BB8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A75DAC6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656D3DD" w14:textId="77777777" w:rsidR="00087E01" w:rsidRDefault="00087E0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43B764A0" w14:textId="77777777" w:rsidR="00087E01" w:rsidRDefault="00087E01">
      <w:pPr>
        <w:rPr>
          <w:rFonts w:hint="eastAsia"/>
        </w:rPr>
      </w:pPr>
    </w:p>
    <w:p w14:paraId="56E9DB18" w14:textId="77777777" w:rsidR="00087E01" w:rsidRDefault="00087E01">
      <w:pPr>
        <w:rPr>
          <w:rFonts w:hint="eastAsia"/>
        </w:rPr>
      </w:pPr>
    </w:p>
    <w:p w14:paraId="363966D5" w14:textId="77777777" w:rsidR="006D70F2" w:rsidRDefault="006D70F2">
      <w:pPr>
        <w:rPr>
          <w:rFonts w:hint="eastAsia"/>
        </w:rPr>
      </w:pPr>
    </w:p>
    <w:tbl>
      <w:tblPr>
        <w:tblpPr w:leftFromText="180" w:rightFromText="180" w:horzAnchor="margin" w:tblpY="-432"/>
        <w:tblW w:w="14598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273"/>
        <w:gridCol w:w="2693"/>
        <w:gridCol w:w="2694"/>
        <w:gridCol w:w="2835"/>
        <w:gridCol w:w="2551"/>
        <w:gridCol w:w="2552"/>
      </w:tblGrid>
      <w:tr w:rsidR="00087E01" w14:paraId="5AAD7067" w14:textId="77777777" w:rsidTr="00642559">
        <w:trPr>
          <w:trHeight w:val="210"/>
        </w:trPr>
        <w:tc>
          <w:tcPr>
            <w:tcW w:w="14598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B399247" w14:textId="24C4BA15" w:rsidR="00087E01" w:rsidRDefault="00087E01" w:rsidP="009A3EE9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V</w:t>
            </w:r>
            <w:r>
              <w:rPr>
                <w:rFonts w:ascii="Times New Roman" w:hAnsi="Times New Roman"/>
                <w:b/>
                <w:bCs/>
                <w:color w:val="FF3333"/>
              </w:rPr>
              <w:t>: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prof. dr hab. P. Koteja i zespół</w:t>
            </w:r>
            <w:r>
              <w:rPr>
                <w:rFonts w:ascii="Times New Roman" w:hAnsi="Times New Roman"/>
                <w:b/>
                <w:bCs/>
                <w:color w:val="FF3333"/>
              </w:rPr>
              <w:t>)</w:t>
            </w:r>
          </w:p>
        </w:tc>
      </w:tr>
      <w:tr w:rsidR="00087E01" w14:paraId="33857E38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ABE0B9D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7D06AF6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11A452E9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8.03.2022</w:t>
            </w: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80D6BB7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65EA38B9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9.03.2022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58F0AF7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3BA485F0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0.03.2022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1B32AB8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417AA937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1.03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9BA6AB1" w14:textId="77777777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1F9BB543" w14:textId="493B59AD" w:rsidR="00087E01" w:rsidRDefault="00087E0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.0</w:t>
            </w:r>
            <w:r w:rsidR="00002ED8">
              <w:rPr>
                <w:rFonts w:ascii="Times New Roman" w:hAnsi="Times New Roman"/>
                <w:b/>
                <w:bCs/>
              </w:rPr>
              <w:t>4</w:t>
            </w:r>
            <w:r>
              <w:rPr>
                <w:rFonts w:ascii="Times New Roman" w:hAnsi="Times New Roman"/>
                <w:b/>
                <w:bCs/>
              </w:rPr>
              <w:t>.2022</w:t>
            </w:r>
          </w:p>
        </w:tc>
      </w:tr>
      <w:tr w:rsidR="00F51A0C" w14:paraId="1AC1AF7C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347EAA2" w14:textId="77777777" w:rsidR="00F51A0C" w:rsidRPr="00AA4C7B" w:rsidRDefault="00F51A0C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1936A9F8" w14:textId="77777777" w:rsidR="00EF2936" w:rsidRDefault="00EF2936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19011CD9" w14:textId="61234471" w:rsidR="00F51A0C" w:rsidRDefault="00EF2936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5ABC7C0F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0BF03361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8EFC13E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0D5396C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F08AC2A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F51A0C" w14:paraId="25CACCC5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375F4ED" w14:textId="77777777" w:rsidR="00F51A0C" w:rsidRPr="00AA4C7B" w:rsidRDefault="00F51A0C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2F41E983" w14:textId="66ADDF55" w:rsidR="00F51A0C" w:rsidRPr="00BC7E11" w:rsidRDefault="00F51A0C" w:rsidP="009A3EE9">
            <w:pPr>
              <w:pStyle w:val="TableContents"/>
              <w:jc w:val="center"/>
              <w:rPr>
                <w:rFonts w:hint="eastAsia"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EA81006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F181F73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621A8B16" w14:textId="6DBDF6E7" w:rsidR="00F51A0C" w:rsidRPr="0053703B" w:rsidRDefault="00F51A0C" w:rsidP="009A3EE9">
            <w:pPr>
              <w:pStyle w:val="TableContents"/>
              <w:jc w:val="center"/>
              <w:rPr>
                <w:rFonts w:hint="eastAsia"/>
                <w:color w:val="auto"/>
              </w:rPr>
            </w:pPr>
            <w:r>
              <w:t>ćwiczenia (</w:t>
            </w:r>
            <w:r w:rsidRPr="0053703B">
              <w:rPr>
                <w:color w:val="auto"/>
              </w:rPr>
              <w:t xml:space="preserve">sala </w:t>
            </w:r>
            <w:proofErr w:type="spellStart"/>
            <w:r w:rsidRPr="0053703B">
              <w:rPr>
                <w:color w:val="auto"/>
              </w:rPr>
              <w:t>IZ</w:t>
            </w:r>
            <w:r w:rsidR="00E70A3C">
              <w:rPr>
                <w:color w:val="auto"/>
              </w:rPr>
              <w:t>iBB</w:t>
            </w:r>
            <w:proofErr w:type="spellEnd"/>
            <w:r w:rsidR="00E70A3C">
              <w:rPr>
                <w:color w:val="auto"/>
              </w:rPr>
              <w:t xml:space="preserve"> </w:t>
            </w:r>
            <w:r w:rsidR="00E70A3C">
              <w:t>2.61</w:t>
            </w:r>
            <w:r w:rsidRPr="0053703B">
              <w:rPr>
                <w:color w:val="auto"/>
              </w:rPr>
              <w:t>)</w:t>
            </w:r>
          </w:p>
          <w:p w14:paraId="607B69F4" w14:textId="2F56B1B8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 10.30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9CA32F" w14:textId="77777777" w:rsidR="00F51A0C" w:rsidRDefault="00F51A0C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B7B5A6A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3D2B17BE" w14:textId="5CA0BCA4" w:rsidR="00F51A0C" w:rsidRDefault="00F51A0C" w:rsidP="009A3EE9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r w:rsidRPr="00E70A3C">
              <w:rPr>
                <w:color w:val="auto"/>
              </w:rPr>
              <w:t xml:space="preserve">sala </w:t>
            </w:r>
            <w:proofErr w:type="spellStart"/>
            <w:r w:rsidRPr="00E70A3C">
              <w:rPr>
                <w:color w:val="auto"/>
              </w:rPr>
              <w:t>INoŚ</w:t>
            </w:r>
            <w:proofErr w:type="spellEnd"/>
            <w:r w:rsidRPr="00E70A3C">
              <w:rPr>
                <w:color w:val="auto"/>
              </w:rPr>
              <w:t>)</w:t>
            </w:r>
          </w:p>
          <w:p w14:paraId="092D3159" w14:textId="75997761" w:rsidR="00F51A0C" w:rsidRPr="00931419" w:rsidRDefault="00F51A0C" w:rsidP="009A3EE9">
            <w:pPr>
              <w:pStyle w:val="TableContents"/>
              <w:jc w:val="center"/>
              <w:rPr>
                <w:rFonts w:hint="eastAsia"/>
              </w:rPr>
            </w:pPr>
            <w:r>
              <w:t>9.00 – 11.00</w:t>
            </w:r>
          </w:p>
        </w:tc>
      </w:tr>
      <w:tr w:rsidR="00BC7E11" w14:paraId="56CA010F" w14:textId="77777777" w:rsidTr="00716A82">
        <w:trPr>
          <w:trHeight w:val="118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10C4F243" w14:textId="3BDFAE48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59439B0D" w14:textId="066FF98B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1A02A8D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72A2D32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1814AF0F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</w:tcPr>
          <w:p w14:paraId="4F24EDF7" w14:textId="707081A3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C7E11" w14:paraId="24A9B1F1" w14:textId="77777777" w:rsidTr="00716A82">
        <w:trPr>
          <w:trHeight w:val="276"/>
        </w:trPr>
        <w:tc>
          <w:tcPr>
            <w:tcW w:w="1273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1FBDD93" w14:textId="0F2DC35F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4E0D833" w14:textId="1591B5E5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30D2F8D7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28A1218E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835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DE0851B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195F19E1" w14:textId="77777777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</w:tcPr>
          <w:p w14:paraId="032B069F" w14:textId="0C22CB5E" w:rsidR="00BC7E11" w:rsidRDefault="00BC7E11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931419" w14:paraId="0A3D41F2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D1C3C87" w14:textId="77777777" w:rsidR="00931419" w:rsidRPr="00AA4C7B" w:rsidRDefault="00931419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F4AC695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52B11D2A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0C77673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5B2B9315" w14:textId="45C009A3" w:rsidR="00931419" w:rsidRDefault="00B11F64" w:rsidP="009A3EE9">
            <w:pPr>
              <w:pStyle w:val="TableContents"/>
              <w:jc w:val="center"/>
              <w:rPr>
                <w:rFonts w:hint="eastAsia"/>
              </w:rPr>
            </w:pPr>
            <w:r>
              <w:t>ćwiczenia</w:t>
            </w:r>
            <w:r w:rsidR="00931419">
              <w:t xml:space="preserve"> (sala </w:t>
            </w:r>
            <w:proofErr w:type="spellStart"/>
            <w:r w:rsidR="00931419">
              <w:t>IZ</w:t>
            </w:r>
            <w:r w:rsidR="00E70A3C">
              <w:t>iBB</w:t>
            </w:r>
            <w:proofErr w:type="spellEnd"/>
            <w:r w:rsidR="00E70A3C">
              <w:t xml:space="preserve"> 2.61</w:t>
            </w:r>
            <w:r w:rsidR="00931419">
              <w:t>)</w:t>
            </w:r>
          </w:p>
          <w:p w14:paraId="6FB8C8B2" w14:textId="7175EE60" w:rsidR="00931419" w:rsidRDefault="00857240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1.30 – 13</w:t>
            </w:r>
            <w:r w:rsidR="00931419">
              <w:t>.00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EF838D8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3A98AC4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931419" w14:paraId="7AC06C3D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B1791FD" w14:textId="77777777" w:rsidR="00931419" w:rsidRPr="00AA4C7B" w:rsidRDefault="00931419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489624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5B4A70A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E78FACE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23AAF51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0648148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931419" w14:paraId="3A799A9B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3054C22" w14:textId="77777777" w:rsidR="00931419" w:rsidRPr="00AA4C7B" w:rsidRDefault="00931419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D468473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5541049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5019890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469032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564873F7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195EAB2" w14:textId="25FFFA1B" w:rsidR="00931419" w:rsidRDefault="00931419" w:rsidP="009A3EE9">
            <w:pPr>
              <w:pStyle w:val="TableContents"/>
              <w:jc w:val="center"/>
              <w:rPr>
                <w:rFonts w:hint="eastAsia"/>
              </w:rPr>
            </w:pPr>
            <w:r>
              <w:t xml:space="preserve">wykład (sala </w:t>
            </w:r>
            <w:proofErr w:type="spellStart"/>
            <w:r>
              <w:t>IZ</w:t>
            </w:r>
            <w:r w:rsidR="00E70A3C">
              <w:t>iBB</w:t>
            </w:r>
            <w:proofErr w:type="spellEnd"/>
            <w:r w:rsidR="00E70A3C">
              <w:t xml:space="preserve"> 2.61</w:t>
            </w:r>
            <w:r>
              <w:t>)</w:t>
            </w:r>
          </w:p>
          <w:p w14:paraId="2316BDBC" w14:textId="3550D093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3.00 – 15.00</w:t>
            </w:r>
          </w:p>
        </w:tc>
      </w:tr>
      <w:tr w:rsidR="00E748E4" w14:paraId="0A6AEF6F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62D06D2" w14:textId="77777777" w:rsidR="00E748E4" w:rsidRPr="00AA4C7B" w:rsidRDefault="00E748E4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B4DE8E9" w14:textId="5C9E3C9B" w:rsidR="00E748E4" w:rsidRPr="00F827C6" w:rsidRDefault="00BE0A6E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6ED2AE7" w14:textId="49429BA4" w:rsidR="00E748E4" w:rsidRDefault="00E93EC4" w:rsidP="009A3EE9">
            <w:pPr>
              <w:pStyle w:val="TableContents"/>
              <w:jc w:val="center"/>
              <w:rPr>
                <w:rFonts w:hint="eastAsia"/>
              </w:rPr>
            </w:pPr>
            <w:r>
              <w:t>wykład</w:t>
            </w:r>
            <w:r w:rsidR="00376683">
              <w:t xml:space="preserve"> </w:t>
            </w:r>
            <w:r w:rsidR="00E748E4">
              <w:t xml:space="preserve">(sala </w:t>
            </w:r>
            <w:proofErr w:type="spellStart"/>
            <w:r w:rsidR="008E6FD9">
              <w:t>IZ</w:t>
            </w:r>
            <w:r w:rsidR="00114591">
              <w:t>iBB</w:t>
            </w:r>
            <w:proofErr w:type="spellEnd"/>
            <w:r w:rsidR="00114591">
              <w:t xml:space="preserve"> 2.61</w:t>
            </w:r>
            <w:r w:rsidR="00E748E4">
              <w:t>)</w:t>
            </w:r>
          </w:p>
          <w:p w14:paraId="686B904F" w14:textId="43ABD428" w:rsidR="00E748E4" w:rsidRPr="00E748E4" w:rsidRDefault="00E748E4" w:rsidP="009A3EE9">
            <w:pPr>
              <w:pStyle w:val="TableContents"/>
              <w:jc w:val="center"/>
              <w:rPr>
                <w:rFonts w:hint="eastAsia"/>
              </w:rPr>
            </w:pPr>
            <w:r>
              <w:t>14.30 – 16.30</w:t>
            </w:r>
          </w:p>
        </w:tc>
        <w:tc>
          <w:tcPr>
            <w:tcW w:w="2694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9D6D442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3AC5F9BA" w14:textId="600B6D00" w:rsidR="00E748E4" w:rsidRDefault="00E748E4" w:rsidP="009A3EE9">
            <w:pPr>
              <w:pStyle w:val="TableContents"/>
              <w:jc w:val="center"/>
              <w:rPr>
                <w:rFonts w:hint="eastAsia"/>
              </w:rPr>
            </w:pPr>
            <w:r>
              <w:t xml:space="preserve">wykład (sala </w:t>
            </w:r>
            <w:proofErr w:type="spellStart"/>
            <w:r>
              <w:t>IZ</w:t>
            </w:r>
            <w:r w:rsidR="00E70A3C">
              <w:t>iBB</w:t>
            </w:r>
            <w:proofErr w:type="spellEnd"/>
            <w:r w:rsidR="00E70A3C">
              <w:t xml:space="preserve"> 2.61</w:t>
            </w:r>
            <w:r>
              <w:t>)</w:t>
            </w:r>
          </w:p>
          <w:p w14:paraId="018C27BB" w14:textId="26128724" w:rsidR="00E748E4" w:rsidRPr="00931419" w:rsidRDefault="00E748E4" w:rsidP="009A3EE9">
            <w:pPr>
              <w:pStyle w:val="TableContents"/>
              <w:jc w:val="center"/>
              <w:rPr>
                <w:rFonts w:hint="eastAsia"/>
              </w:rPr>
            </w:pPr>
            <w:r>
              <w:t>14.30 – 16.3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8DCDC2A" w14:textId="77777777" w:rsidR="00E748E4" w:rsidRDefault="00E748E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3495B44E" w14:textId="77777777" w:rsidR="00F827C6" w:rsidRPr="00F827C6" w:rsidRDefault="00F827C6" w:rsidP="009A3EE9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7F56C2D" w14:textId="6E1272D0" w:rsidR="00E748E4" w:rsidRDefault="00E748E4" w:rsidP="009A3EE9">
            <w:pPr>
              <w:pStyle w:val="TableContents"/>
              <w:jc w:val="center"/>
              <w:rPr>
                <w:rFonts w:hint="eastAsia"/>
              </w:rPr>
            </w:pPr>
            <w:r>
              <w:t xml:space="preserve">wykład (sala </w:t>
            </w:r>
            <w:proofErr w:type="spellStart"/>
            <w:r>
              <w:t>IZ</w:t>
            </w:r>
            <w:r w:rsidR="00E70A3C">
              <w:t>iBB</w:t>
            </w:r>
            <w:proofErr w:type="spellEnd"/>
            <w:r w:rsidR="00E70A3C">
              <w:t xml:space="preserve"> 2.61</w:t>
            </w:r>
            <w:r>
              <w:t>)</w:t>
            </w:r>
          </w:p>
          <w:p w14:paraId="4BF7300B" w14:textId="181893D6" w:rsidR="00E748E4" w:rsidRPr="00E748E4" w:rsidRDefault="00E748E4" w:rsidP="009A3EE9">
            <w:pPr>
              <w:pStyle w:val="TableContents"/>
              <w:jc w:val="center"/>
              <w:rPr>
                <w:rFonts w:hint="eastAsia"/>
              </w:rPr>
            </w:pPr>
            <w:r>
              <w:t>14.30 – 16.30</w:t>
            </w: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4FAF3E1" w14:textId="77777777" w:rsidR="00E748E4" w:rsidRDefault="00E748E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E93EC4" w14:paraId="1936A318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3702FFE" w14:textId="77777777" w:rsidR="00E93EC4" w:rsidRPr="00AA4C7B" w:rsidRDefault="00E93EC4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1EE05BB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35EA455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1B938AEF" w14:textId="77777777" w:rsidR="002777F4" w:rsidRPr="00F827C6" w:rsidRDefault="002777F4" w:rsidP="002777F4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1BC8C126" w14:textId="67A3EE36" w:rsidR="00E93EC4" w:rsidRPr="00876080" w:rsidRDefault="00B11F64" w:rsidP="009A3EE9">
            <w:pPr>
              <w:pStyle w:val="TableContents"/>
              <w:jc w:val="center"/>
              <w:rPr>
                <w:rFonts w:hint="eastAsia"/>
              </w:rPr>
            </w:pPr>
            <w:r>
              <w:t>wykład</w:t>
            </w:r>
            <w:r w:rsidR="00E93EC4" w:rsidRPr="00876080">
              <w:t xml:space="preserve"> (sala </w:t>
            </w:r>
            <w:proofErr w:type="spellStart"/>
            <w:r w:rsidR="00E93EC4" w:rsidRPr="00876080">
              <w:t>IZ</w:t>
            </w:r>
            <w:r w:rsidR="002777F4">
              <w:t>iBB</w:t>
            </w:r>
            <w:proofErr w:type="spellEnd"/>
            <w:r w:rsidR="002777F4">
              <w:t xml:space="preserve"> 2.61</w:t>
            </w:r>
            <w:r w:rsidR="00E93EC4" w:rsidRPr="00876080">
              <w:t>)</w:t>
            </w:r>
          </w:p>
          <w:p w14:paraId="40D34312" w14:textId="7FA683B3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876080">
              <w:t>15.30 – 17.00</w:t>
            </w: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03C0DC7D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8D75DD0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E93EC4" w14:paraId="0E3C7761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01BA1D7" w14:textId="77777777" w:rsidR="00E93EC4" w:rsidRPr="00AA4C7B" w:rsidRDefault="00E93EC4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1F1C91F2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617A66A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457FE81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ECB9E6F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48A0708" w14:textId="77777777" w:rsidR="00E93EC4" w:rsidRDefault="00E93EC4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931419" w14:paraId="03C8C24C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0BC83ED" w14:textId="77777777" w:rsidR="00931419" w:rsidRPr="00AA4C7B" w:rsidRDefault="00931419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B1E0413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98F12BC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0CE9B3A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125CD40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23FC72D" w14:textId="77777777" w:rsidR="00931419" w:rsidRDefault="00931419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423F2" w14:paraId="07DE8389" w14:textId="77777777" w:rsidTr="00716A82">
        <w:trPr>
          <w:trHeight w:val="210"/>
        </w:trPr>
        <w:tc>
          <w:tcPr>
            <w:tcW w:w="12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7D29E62" w14:textId="77777777" w:rsidR="003423F2" w:rsidRPr="00AA4C7B" w:rsidRDefault="003423F2" w:rsidP="009A3EE9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61303B5" w14:textId="77777777" w:rsidR="003423F2" w:rsidRDefault="003423F2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0632" w:type="dxa"/>
            <w:gridSpan w:val="4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E9A7DF1" w14:textId="639F6C13" w:rsidR="003423F2" w:rsidRDefault="0053664B" w:rsidP="009A3EE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Uwaga: oprócz zajęć prowadzonych dla całej grupy albo ćwiczeń podgrup, w trakcie pierwszych dwóch tygodni wymagane będą codzienne „dyżury” jednej lub dwóch osób, zajmujące 1-2 godziny (w porze około południa), związane z wykonywaniem wspólnego eksperymentu na zwierzętach. Szczegółowy harmonogram tych dyżurów ustalimy na pierwszych ćwiczeniach.</w:t>
            </w:r>
          </w:p>
        </w:tc>
      </w:tr>
    </w:tbl>
    <w:p w14:paraId="53FB484F" w14:textId="77777777" w:rsidR="00087E01" w:rsidRDefault="00087E01" w:rsidP="006D70F2">
      <w:pPr>
        <w:rPr>
          <w:rFonts w:hint="eastAsia"/>
        </w:rPr>
      </w:pPr>
    </w:p>
    <w:p w14:paraId="439953ED" w14:textId="77777777" w:rsidR="006D70F2" w:rsidRDefault="006D70F2" w:rsidP="006D70F2">
      <w:pPr>
        <w:rPr>
          <w:rFonts w:hint="eastAsia"/>
        </w:rPr>
      </w:pPr>
    </w:p>
    <w:p w14:paraId="263552D8" w14:textId="77777777" w:rsidR="006D70F2" w:rsidRDefault="006D70F2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74"/>
        <w:gridCol w:w="2835"/>
        <w:gridCol w:w="2551"/>
        <w:gridCol w:w="2552"/>
        <w:gridCol w:w="2551"/>
        <w:gridCol w:w="2466"/>
      </w:tblGrid>
      <w:tr w:rsidR="006D70F2" w14:paraId="2F798F35" w14:textId="77777777" w:rsidTr="00002ED8">
        <w:trPr>
          <w:trHeight w:val="210"/>
        </w:trPr>
        <w:tc>
          <w:tcPr>
            <w:tcW w:w="14329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6394E32" w14:textId="7BAA7373" w:rsidR="006D70F2" w:rsidRDefault="006D70F2" w:rsidP="00002ED8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VI</w:t>
            </w:r>
            <w:r>
              <w:rPr>
                <w:rFonts w:ascii="Times New Roman" w:hAnsi="Times New Roman"/>
                <w:b/>
                <w:bCs/>
                <w:color w:val="FF3333"/>
              </w:rPr>
              <w:t>: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prof. dr hab. P. Koteja i zespół</w:t>
            </w:r>
            <w:r>
              <w:rPr>
                <w:rFonts w:ascii="Times New Roman" w:hAnsi="Times New Roman"/>
                <w:b/>
                <w:bCs/>
                <w:color w:val="FF3333"/>
              </w:rPr>
              <w:t>)</w:t>
            </w:r>
          </w:p>
        </w:tc>
      </w:tr>
      <w:tr w:rsidR="006D70F2" w14:paraId="7E39BEA6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577C330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E87E799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7ECCA647" w14:textId="2A8EA0A9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4.04.2022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C13FFD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764B5D61" w14:textId="38C0A857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5.04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44A56DD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72F3233D" w14:textId="6DD3EDF9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6.04.2022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49BDBE2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1A4F6FB4" w14:textId="7607C874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7.04.2022</w:t>
            </w: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47D16F1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7DE6117C" w14:textId="1BCC9433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8.04.2022</w:t>
            </w:r>
          </w:p>
        </w:tc>
      </w:tr>
      <w:tr w:rsidR="00F51A0C" w14:paraId="093D4576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853E935" w14:textId="77777777" w:rsidR="00F51A0C" w:rsidRPr="00AA4C7B" w:rsidRDefault="00F51A0C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2F825642" w14:textId="77777777" w:rsidR="00EF2936" w:rsidRDefault="00EF2936" w:rsidP="00EF293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16265652" w14:textId="3633E4AA" w:rsidR="00F51A0C" w:rsidRDefault="00EF2936" w:rsidP="00EF2936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57CA46E1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060DFD55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1BC6651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AE135C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8297369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F51A0C" w14:paraId="5B0ED85E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E9E69D5" w14:textId="77777777" w:rsidR="00F51A0C" w:rsidRPr="00AA4C7B" w:rsidRDefault="00F51A0C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6E4EB910" w14:textId="38C135AD" w:rsidR="00F51A0C" w:rsidRDefault="00F51A0C" w:rsidP="003255B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D1E8CDA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7B61D14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80E72B7" w14:textId="7222D2E2" w:rsidR="00F51A0C" w:rsidRDefault="00F51A0C" w:rsidP="003255B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10.30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D53C96B" w14:textId="77777777" w:rsidR="00F51A0C" w:rsidRDefault="00F51A0C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513145E" w14:textId="77777777" w:rsidR="00A44B26" w:rsidRPr="00F827C6" w:rsidRDefault="00A44B26" w:rsidP="00A44B26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19BB68CD" w14:textId="0AB09AE3" w:rsidR="00F51A0C" w:rsidRDefault="00F51A0C" w:rsidP="003255B9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>
              <w:t>konwersat</w:t>
            </w:r>
            <w:proofErr w:type="spellEnd"/>
            <w:r>
              <w:t xml:space="preserve">. </w:t>
            </w:r>
            <w:r w:rsidRPr="003C59BC">
              <w:rPr>
                <w:color w:val="auto"/>
              </w:rPr>
              <w:t>(</w:t>
            </w:r>
            <w:proofErr w:type="spellStart"/>
            <w:r w:rsidR="003C59BC" w:rsidRPr="003C59BC">
              <w:rPr>
                <w:color w:val="auto"/>
              </w:rPr>
              <w:t>INoŚ</w:t>
            </w:r>
            <w:proofErr w:type="spellEnd"/>
            <w:r>
              <w:t>)</w:t>
            </w:r>
          </w:p>
          <w:p w14:paraId="72630049" w14:textId="0A3E84CD" w:rsidR="00F51A0C" w:rsidRDefault="00F51A0C" w:rsidP="003255B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 11.00</w:t>
            </w:r>
          </w:p>
        </w:tc>
      </w:tr>
      <w:tr w:rsidR="003255B9" w14:paraId="1735FBE3" w14:textId="77777777" w:rsidTr="00716A82">
        <w:trPr>
          <w:trHeight w:val="118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56A9FBEA" w14:textId="03DD3720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835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13F07468" w14:textId="0BE1208A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AAE7919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A77797B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447C3402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</w:tcPr>
          <w:p w14:paraId="7F706DEC" w14:textId="4F0C6B26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255B9" w14:paraId="4A3C593F" w14:textId="77777777" w:rsidTr="00716A82">
        <w:trPr>
          <w:trHeight w:val="276"/>
        </w:trPr>
        <w:tc>
          <w:tcPr>
            <w:tcW w:w="1374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9DF7038" w14:textId="589878E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835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1BCCBF7" w14:textId="7090B0E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02E9A591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58814F31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552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AB2A71F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62C23231" w14:textId="77777777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</w:tcPr>
          <w:p w14:paraId="29234C8C" w14:textId="6EB9D87A" w:rsidR="003255B9" w:rsidRDefault="003255B9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34521" w14:paraId="594E8C5D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8389D2F" w14:textId="77777777" w:rsidR="00634521" w:rsidRPr="00AA4C7B" w:rsidRDefault="0063452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639B1CE2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BSOLWENT NA RYNKU PRACY</w:t>
            </w:r>
          </w:p>
          <w:p w14:paraId="7EF2B8A3" w14:textId="741C46FE" w:rsidR="00634521" w:rsidRPr="00002ED8" w:rsidRDefault="0063452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002ED8">
              <w:rPr>
                <w:rFonts w:ascii="Times New Roman" w:hAnsi="Times New Roman"/>
                <w:bCs/>
              </w:rPr>
              <w:t>11.30-13.45</w:t>
            </w: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40A237A1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F1585AC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68FEA1EE" w14:textId="34D9477E" w:rsidR="00634521" w:rsidRDefault="00634521" w:rsidP="00634521">
            <w:pPr>
              <w:pStyle w:val="TableContents"/>
              <w:jc w:val="center"/>
              <w:rPr>
                <w:rFonts w:hint="eastAsia"/>
              </w:rPr>
            </w:pPr>
            <w:r>
              <w:t xml:space="preserve">ćwicz. </w:t>
            </w:r>
            <w:proofErr w:type="spellStart"/>
            <w:r>
              <w:t>podgr</w:t>
            </w:r>
            <w:proofErr w:type="spellEnd"/>
            <w:r>
              <w:t>. (</w:t>
            </w:r>
            <w:proofErr w:type="spellStart"/>
            <w:r w:rsidR="003C59BC" w:rsidRPr="003C59BC">
              <w:rPr>
                <w:color w:val="auto"/>
              </w:rPr>
              <w:t>INoŚ</w:t>
            </w:r>
            <w:proofErr w:type="spellEnd"/>
            <w:r>
              <w:t>)</w:t>
            </w:r>
          </w:p>
          <w:p w14:paraId="2A3D036A" w14:textId="07F9E43A" w:rsidR="00634521" w:rsidRDefault="00634521" w:rsidP="0063452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1.30 –13.00</w:t>
            </w: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1B8D0E1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A31F346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34521" w14:paraId="25FA72DD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56BA4A7" w14:textId="50AFF267" w:rsidR="00634521" w:rsidRPr="00AA4C7B" w:rsidRDefault="00634521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7D985E7A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96D56EB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52AC6517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AAEF687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5346458" w14:textId="77777777" w:rsidR="00634521" w:rsidRDefault="00634521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E748E4" w14:paraId="2D218FC8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4155B89" w14:textId="77777777" w:rsidR="00E748E4" w:rsidRPr="00AA4C7B" w:rsidRDefault="00E748E4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126542AE" w14:textId="77777777" w:rsidR="00E748E4" w:rsidRDefault="00E748E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1BBD19F" w14:textId="77777777" w:rsidR="00E748E4" w:rsidRDefault="00E748E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D659462" w14:textId="77777777" w:rsidR="00E748E4" w:rsidRDefault="00E748E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CFA425A" w14:textId="77777777" w:rsidR="00E748E4" w:rsidRDefault="00E748E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36ABE22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22CA1D4C" w14:textId="4B122387" w:rsidR="00E748E4" w:rsidRDefault="00E748E4" w:rsidP="00E748E4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>
              <w:t>konwersat</w:t>
            </w:r>
            <w:proofErr w:type="spellEnd"/>
            <w:r>
              <w:t>. (</w:t>
            </w:r>
            <w:proofErr w:type="spellStart"/>
            <w:r w:rsidR="00CA6E99">
              <w:t>IZiBB</w:t>
            </w:r>
            <w:proofErr w:type="spellEnd"/>
            <w:r w:rsidR="00CA6E99">
              <w:t xml:space="preserve"> 2.61</w:t>
            </w:r>
            <w:r>
              <w:t>)</w:t>
            </w:r>
          </w:p>
          <w:p w14:paraId="17D04CDE" w14:textId="3ED2BD75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.30 – 16.30</w:t>
            </w:r>
          </w:p>
        </w:tc>
      </w:tr>
      <w:tr w:rsidR="00E748E4" w14:paraId="1F7ADDDD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B95A8CB" w14:textId="77777777" w:rsidR="00E748E4" w:rsidRPr="00AA4C7B" w:rsidRDefault="00E748E4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835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52B04BD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59FA9464" w14:textId="759E7328" w:rsidR="00E748E4" w:rsidRDefault="00E748E4" w:rsidP="00E748E4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>
              <w:t>konwersat</w:t>
            </w:r>
            <w:proofErr w:type="spellEnd"/>
            <w:r>
              <w:t>. (</w:t>
            </w:r>
            <w:proofErr w:type="spellStart"/>
            <w:r w:rsidR="00990687">
              <w:t>IZiBB</w:t>
            </w:r>
            <w:proofErr w:type="spellEnd"/>
            <w:r w:rsidR="00990687">
              <w:t xml:space="preserve"> 2.61</w:t>
            </w:r>
            <w:r>
              <w:t>)</w:t>
            </w:r>
          </w:p>
          <w:p w14:paraId="37797C57" w14:textId="7D1BB30A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.30 – 16.30</w:t>
            </w: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E618AC4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4A485BAB" w14:textId="64602BA0" w:rsidR="00E748E4" w:rsidRDefault="00E748E4" w:rsidP="00E748E4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>
              <w:t>konwersat</w:t>
            </w:r>
            <w:proofErr w:type="spellEnd"/>
            <w:r>
              <w:t>. (</w:t>
            </w:r>
            <w:proofErr w:type="spellStart"/>
            <w:r w:rsidR="00990687">
              <w:t>IZiBB</w:t>
            </w:r>
            <w:proofErr w:type="spellEnd"/>
            <w:r w:rsidR="00990687">
              <w:t xml:space="preserve"> 2.61</w:t>
            </w:r>
            <w:r>
              <w:t>)</w:t>
            </w:r>
          </w:p>
          <w:p w14:paraId="4AA3F48A" w14:textId="54F183B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.30 – 16.30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EE9314C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0868360" w14:textId="77777777" w:rsidR="003A5150" w:rsidRPr="00F827C6" w:rsidRDefault="003A5150" w:rsidP="003A5150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2FDFBFAD" w14:textId="29C033A5" w:rsidR="00E748E4" w:rsidRDefault="00E748E4" w:rsidP="00E748E4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>
              <w:t>konwersat</w:t>
            </w:r>
            <w:proofErr w:type="spellEnd"/>
            <w:r>
              <w:t>. (</w:t>
            </w:r>
            <w:proofErr w:type="spellStart"/>
            <w:r w:rsidR="00CA6E99">
              <w:t>IZiBB</w:t>
            </w:r>
            <w:proofErr w:type="spellEnd"/>
            <w:r w:rsidR="00CA6E99">
              <w:t xml:space="preserve"> 2.61</w:t>
            </w:r>
            <w:r>
              <w:t>)</w:t>
            </w:r>
          </w:p>
          <w:p w14:paraId="2314D7F3" w14:textId="35C92A36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.30 – 16.30</w:t>
            </w:r>
          </w:p>
        </w:tc>
        <w:tc>
          <w:tcPr>
            <w:tcW w:w="2466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1AD469D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76080" w14:paraId="442E1E8E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79E1F42" w14:textId="77777777" w:rsidR="00876080" w:rsidRPr="00AA4C7B" w:rsidRDefault="00876080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1821F4C1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9B7586B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080138A3" w14:textId="77777777" w:rsidR="00A44B26" w:rsidRPr="00F827C6" w:rsidRDefault="00A44B26" w:rsidP="00A44B26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60D0F1F7" w14:textId="55BD4187" w:rsidR="00876080" w:rsidRPr="00876080" w:rsidRDefault="00876080" w:rsidP="00876080">
            <w:pPr>
              <w:pStyle w:val="TableContents"/>
              <w:jc w:val="center"/>
              <w:rPr>
                <w:rFonts w:hint="eastAsia"/>
              </w:rPr>
            </w:pPr>
            <w:proofErr w:type="spellStart"/>
            <w:r w:rsidRPr="00876080">
              <w:t>konwersat</w:t>
            </w:r>
            <w:proofErr w:type="spellEnd"/>
            <w:r w:rsidRPr="00876080">
              <w:t>. (</w:t>
            </w:r>
            <w:proofErr w:type="spellStart"/>
            <w:r w:rsidR="00990687">
              <w:t>IZiBB</w:t>
            </w:r>
            <w:proofErr w:type="spellEnd"/>
            <w:r w:rsidR="00990687">
              <w:t xml:space="preserve"> 2.61</w:t>
            </w:r>
            <w:r w:rsidRPr="00876080">
              <w:t>)</w:t>
            </w:r>
          </w:p>
          <w:p w14:paraId="39C7E593" w14:textId="6DCA1DD7" w:rsidR="00876080" w:rsidRPr="00876080" w:rsidRDefault="00876080" w:rsidP="00876080">
            <w:pPr>
              <w:pStyle w:val="TableContents"/>
              <w:jc w:val="center"/>
              <w:rPr>
                <w:rFonts w:hint="eastAsia"/>
              </w:rPr>
            </w:pPr>
            <w:r w:rsidRPr="00876080">
              <w:t>15.30 – 17.00</w:t>
            </w:r>
          </w:p>
        </w:tc>
        <w:tc>
          <w:tcPr>
            <w:tcW w:w="2551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4BF1709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1E39DEA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76080" w14:paraId="5B03A59F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85713DD" w14:textId="77777777" w:rsidR="00876080" w:rsidRPr="00AA4C7B" w:rsidRDefault="00876080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835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FA1DCCC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FA0844D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C008A76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BCCC0E2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9108D26" w14:textId="77777777" w:rsidR="00876080" w:rsidRDefault="00876080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E748E4" w14:paraId="571493C6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5F5B528" w14:textId="77777777" w:rsidR="00E748E4" w:rsidRPr="00AA4C7B" w:rsidRDefault="00E748E4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E3384B1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97646E2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989F1A5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C07FA7E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9218C6A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423F2" w14:paraId="646ACF44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B7607E4" w14:textId="77777777" w:rsidR="003423F2" w:rsidRPr="00AA4C7B" w:rsidRDefault="003423F2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12955" w:type="dxa"/>
            <w:gridSpan w:val="5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6E96F98" w14:textId="712702BF" w:rsidR="003423F2" w:rsidRDefault="003423F2" w:rsidP="0053664B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Uwaga: oprócz zajęć prowadzonych dla całej grupy albo ćwiczeń podgrup</w:t>
            </w:r>
            <w:r w:rsidR="0053664B">
              <w:t>, w trakcie pierwszych dwóch</w:t>
            </w:r>
            <w:r>
              <w:t xml:space="preserve"> tygodni wymagane będą codzienne „dyżury” jednej lub dwóch osób, zajmujące 1-2 godziny (w porze około południa), związane z wykonywaniem wspólnego eksperymentu na zwierzętach. Szczegółowy harmonogram tych dyżurów ustalimy na pierwszych ćwiczeniach.</w:t>
            </w:r>
          </w:p>
        </w:tc>
      </w:tr>
      <w:tr w:rsidR="00E748E4" w14:paraId="114EAA98" w14:textId="77777777" w:rsidTr="00716A82">
        <w:trPr>
          <w:trHeight w:val="210"/>
        </w:trPr>
        <w:tc>
          <w:tcPr>
            <w:tcW w:w="1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09E601E" w14:textId="77777777" w:rsidR="00E748E4" w:rsidRPr="00AA4C7B" w:rsidRDefault="00E748E4" w:rsidP="00E748E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83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6DA6386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328D2A4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0259194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C4EB6DB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C9C31C" w14:textId="77777777" w:rsidR="00E748E4" w:rsidRDefault="00E748E4" w:rsidP="00E748E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0B7EB02C" w14:textId="77777777" w:rsidR="006D70F2" w:rsidRDefault="006D70F2" w:rsidP="006D70F2">
      <w:pPr>
        <w:rPr>
          <w:rFonts w:hint="eastAsia"/>
        </w:rPr>
      </w:pPr>
    </w:p>
    <w:p w14:paraId="11F33D26" w14:textId="77777777" w:rsidR="006D70F2" w:rsidRDefault="006D70F2" w:rsidP="006D70F2">
      <w:pPr>
        <w:rPr>
          <w:rFonts w:hint="eastAsia"/>
        </w:rPr>
      </w:pPr>
    </w:p>
    <w:p w14:paraId="3B7DA090" w14:textId="77777777" w:rsidR="006D70F2" w:rsidRDefault="006D70F2" w:rsidP="006D70F2">
      <w:pPr>
        <w:rPr>
          <w:rFonts w:hint="eastAsia"/>
        </w:rPr>
      </w:pPr>
    </w:p>
    <w:p w14:paraId="5D859245" w14:textId="77777777" w:rsidR="006D70F2" w:rsidRDefault="006D70F2" w:rsidP="006D70F2">
      <w:pPr>
        <w:rPr>
          <w:rFonts w:hint="eastAsia"/>
        </w:rPr>
      </w:pPr>
    </w:p>
    <w:p w14:paraId="19DF92F8" w14:textId="77777777" w:rsidR="006D70F2" w:rsidRDefault="006D70F2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6D70F2" w14:paraId="4F7E71D5" w14:textId="77777777" w:rsidTr="00002ED8">
        <w:trPr>
          <w:trHeight w:val="210"/>
        </w:trPr>
        <w:tc>
          <w:tcPr>
            <w:tcW w:w="14329" w:type="dxa"/>
            <w:gridSpan w:val="6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FA10661" w14:textId="2FB67CD4" w:rsidR="006D70F2" w:rsidRDefault="006D70F2" w:rsidP="00002ED8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VII</w:t>
            </w:r>
            <w:r>
              <w:rPr>
                <w:rFonts w:ascii="Times New Roman" w:hAnsi="Times New Roman"/>
                <w:b/>
                <w:bCs/>
                <w:color w:val="FF3333"/>
              </w:rPr>
              <w:t>: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prof. dr hab. P. Koteja i zespół</w:t>
            </w:r>
            <w:r>
              <w:rPr>
                <w:rFonts w:ascii="Times New Roman" w:hAnsi="Times New Roman"/>
                <w:b/>
                <w:bCs/>
                <w:color w:val="FF3333"/>
              </w:rPr>
              <w:t>)</w:t>
            </w:r>
          </w:p>
        </w:tc>
      </w:tr>
      <w:tr w:rsidR="006D70F2" w14:paraId="7B8F5A6C" w14:textId="77777777" w:rsidTr="00114591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0E1D3DE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289BD2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niedziałek</w:t>
            </w:r>
          </w:p>
          <w:p w14:paraId="692B0C6F" w14:textId="57FB8F69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1.04.2022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388FB28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torek</w:t>
            </w:r>
          </w:p>
          <w:p w14:paraId="2917F889" w14:textId="58A2C871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2.04.2022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7A672CB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678E931C" w14:textId="4C85C75C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3.04.2022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AE904E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3AE2F932" w14:textId="27FC4AC9" w:rsidR="006D70F2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4.04.2022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07ECC7B" w14:textId="77777777" w:rsidR="006D70F2" w:rsidRPr="00002ED8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002ED8">
              <w:rPr>
                <w:rFonts w:ascii="Times New Roman" w:hAnsi="Times New Roman"/>
                <w:b/>
                <w:bCs/>
                <w:color w:val="FF0000"/>
              </w:rPr>
              <w:t>Piątek</w:t>
            </w:r>
          </w:p>
          <w:p w14:paraId="0B7751F2" w14:textId="0314280D" w:rsidR="006D70F2" w:rsidRP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002ED8">
              <w:rPr>
                <w:rFonts w:ascii="Times New Roman" w:hAnsi="Times New Roman"/>
                <w:b/>
                <w:bCs/>
                <w:color w:val="FF0000"/>
              </w:rPr>
              <w:t>15.04.2022</w:t>
            </w:r>
          </w:p>
        </w:tc>
      </w:tr>
      <w:tr w:rsidR="00E93EC4" w14:paraId="78CEF48F" w14:textId="77777777" w:rsidTr="00D94584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458CD333" w14:textId="77777777" w:rsidR="00E93EC4" w:rsidRPr="00AA4C7B" w:rsidRDefault="00E93EC4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567FA061" w14:textId="77777777" w:rsidR="00114591" w:rsidRDefault="00114591" w:rsidP="0011459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468F3002" w14:textId="7938865F" w:rsidR="00E93EC4" w:rsidRDefault="00114591" w:rsidP="0011459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8D08D" w:themeFill="accent6" w:themeFillTint="99"/>
            <w:tcMar>
              <w:left w:w="36" w:type="dxa"/>
            </w:tcMar>
          </w:tcPr>
          <w:p w14:paraId="7E318674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4D000627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4F8E34F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B34F8B6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A361BA3" w14:textId="3845BB54" w:rsidR="00E93EC4" w:rsidRPr="00002ED8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002ED8">
              <w:rPr>
                <w:rFonts w:ascii="Times New Roman" w:hAnsi="Times New Roman"/>
                <w:b/>
                <w:bCs/>
                <w:color w:val="FF0000"/>
              </w:rPr>
              <w:t>dzień wolny od zajęć</w:t>
            </w:r>
          </w:p>
        </w:tc>
      </w:tr>
      <w:tr w:rsidR="00E93EC4" w14:paraId="27C2A0E9" w14:textId="77777777" w:rsidTr="00D94584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36890291" w14:textId="77777777" w:rsidR="00E93EC4" w:rsidRPr="00AA4C7B" w:rsidRDefault="00E93EC4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FFFF00"/>
            <w:tcMar>
              <w:left w:w="36" w:type="dxa"/>
            </w:tcMar>
          </w:tcPr>
          <w:p w14:paraId="41344ED1" w14:textId="17CA1182" w:rsidR="00E93EC4" w:rsidRDefault="00E93EC4" w:rsidP="008E6FD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EC06F1C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0870EFD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4C6D3218" w14:textId="53F04B48" w:rsidR="00E93EC4" w:rsidRDefault="00E93EC4" w:rsidP="005963D7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proofErr w:type="spellStart"/>
            <w:r w:rsidR="003C59BC" w:rsidRPr="003C59BC">
              <w:rPr>
                <w:color w:val="auto"/>
              </w:rPr>
              <w:t>INoŚ</w:t>
            </w:r>
            <w:proofErr w:type="spellEnd"/>
            <w:r>
              <w:t>)</w:t>
            </w:r>
          </w:p>
          <w:p w14:paraId="07734E15" w14:textId="04C7C62B" w:rsidR="00E93EC4" w:rsidRDefault="00E93EC4" w:rsidP="005963D7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12:00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D8724FD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4A2E1F0" w14:textId="77777777" w:rsidR="00E93EC4" w:rsidRDefault="00E93EC4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34FEA47F" w14:textId="77777777" w:rsidTr="003A5150">
        <w:trPr>
          <w:trHeight w:val="118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</w:tcPr>
          <w:p w14:paraId="4E1B7617" w14:textId="537D936A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57FD57B0" w14:textId="22E88AA4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D19D6E0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08AA875A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111742E4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auto"/>
          </w:tcPr>
          <w:p w14:paraId="7647A129" w14:textId="4AADCD51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5351349A" w14:textId="77777777" w:rsidTr="003A5150">
        <w:trPr>
          <w:trHeight w:val="276"/>
        </w:trPr>
        <w:tc>
          <w:tcPr>
            <w:tcW w:w="1941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389A76C" w14:textId="138D248C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25E563E0" w14:textId="0F21821F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6C355E77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5675F01E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182454D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5DA98059" w14:textId="77777777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31638E27" w14:textId="20F13B72" w:rsidR="005963D7" w:rsidRDefault="005963D7" w:rsidP="00BC7E11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3785BF6D" w14:textId="77777777" w:rsidTr="003A5150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D5BC7E4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724E2B3A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BSOLWENT NA RYNKU PRACY</w:t>
            </w:r>
          </w:p>
          <w:p w14:paraId="75106EC2" w14:textId="3BDD43D6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002ED8">
              <w:rPr>
                <w:rFonts w:ascii="Times New Roman" w:hAnsi="Times New Roman"/>
                <w:bCs/>
              </w:rPr>
              <w:t>11.30-13.45</w:t>
            </w: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D966" w:themeFill="accent4" w:themeFillTint="99"/>
            <w:tcMar>
              <w:left w:w="36" w:type="dxa"/>
            </w:tcMar>
          </w:tcPr>
          <w:p w14:paraId="12760F47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5634C193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0F319BE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92F52B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02ED8" w14:paraId="7CFD6B6C" w14:textId="77777777" w:rsidTr="00114591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10D9D3B" w14:textId="77777777" w:rsidR="00002ED8" w:rsidRPr="00AA4C7B" w:rsidRDefault="00002ED8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225591BD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7C4C711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15B4FC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2CD1145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01C6939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E6FD9" w14:paraId="2B911ECE" w14:textId="77777777" w:rsidTr="003A5150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10F0586" w14:textId="77777777" w:rsidR="008E6FD9" w:rsidRPr="00AA4C7B" w:rsidRDefault="008E6FD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45911" w:themeFill="accent2" w:themeFillShade="BF"/>
            <w:tcMar>
              <w:left w:w="36" w:type="dxa"/>
            </w:tcMar>
          </w:tcPr>
          <w:p w14:paraId="58539FBF" w14:textId="77777777" w:rsidR="008E6FD9" w:rsidRDefault="008E6FD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A65053E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C8D20D4" w14:textId="20D11AF3" w:rsidR="008E6FD9" w:rsidRDefault="008E6FD9" w:rsidP="008E6FD9">
            <w:pPr>
              <w:pStyle w:val="TableContents"/>
              <w:jc w:val="center"/>
              <w:rPr>
                <w:rFonts w:hint="eastAsia"/>
              </w:rPr>
            </w:pPr>
            <w:r>
              <w:t>ćwicz. podgrupami (</w:t>
            </w:r>
            <w:proofErr w:type="spellStart"/>
            <w:r w:rsidR="003C59BC" w:rsidRPr="003C59BC">
              <w:rPr>
                <w:color w:val="auto"/>
              </w:rPr>
              <w:t>INoŚ</w:t>
            </w:r>
            <w:proofErr w:type="spellEnd"/>
            <w:r>
              <w:t>)</w:t>
            </w:r>
          </w:p>
          <w:p w14:paraId="1B2459D3" w14:textId="1EA10312" w:rsidR="008E6FD9" w:rsidRDefault="00F60D78" w:rsidP="008E6FD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3.00 –17:3</w:t>
            </w:r>
            <w:r w:rsidR="008E6FD9">
              <w:t>0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C96BBA8" w14:textId="77777777" w:rsidR="008E6FD9" w:rsidRDefault="008E6FD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DAA0B3A" w14:textId="77777777" w:rsidR="008E6FD9" w:rsidRDefault="008E6FD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F7D78D4" w14:textId="77777777" w:rsidR="008E6FD9" w:rsidRDefault="008E6FD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7B2C41FB" w14:textId="77777777" w:rsidTr="003A5150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9578ABE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0A43E997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68060DB0" w14:textId="1538A50A" w:rsidR="005963D7" w:rsidRDefault="005963D7" w:rsidP="008E6FD9">
            <w:pPr>
              <w:pStyle w:val="TableContents"/>
              <w:jc w:val="center"/>
              <w:rPr>
                <w:rFonts w:hint="eastAsia"/>
              </w:rPr>
            </w:pPr>
            <w:r>
              <w:t>ćwicz. podgr</w:t>
            </w:r>
            <w:r w:rsidR="00F60D78">
              <w:t>upami</w:t>
            </w:r>
            <w:r>
              <w:t xml:space="preserve"> (</w:t>
            </w:r>
            <w:proofErr w:type="spellStart"/>
            <w:r w:rsidR="003C59BC" w:rsidRPr="003C59BC">
              <w:rPr>
                <w:color w:val="auto"/>
              </w:rPr>
              <w:t>INoŚ</w:t>
            </w:r>
            <w:proofErr w:type="spellEnd"/>
            <w:r>
              <w:t>)</w:t>
            </w:r>
          </w:p>
          <w:p w14:paraId="2E7286EC" w14:textId="724E7EEA" w:rsidR="005963D7" w:rsidRDefault="00F60D78" w:rsidP="008E6FD9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:30 –17.3</w:t>
            </w:r>
            <w:r w:rsidR="00B11F64">
              <w:t>0</w:t>
            </w: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7AAED4C9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026270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1856D63B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4D172C97" w14:textId="3B00D659" w:rsidR="005963D7" w:rsidRDefault="005963D7" w:rsidP="005963D7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proofErr w:type="spellStart"/>
            <w:r w:rsidR="0014751E">
              <w:t>IZiBB</w:t>
            </w:r>
            <w:proofErr w:type="spellEnd"/>
            <w:r w:rsidR="0014751E">
              <w:t xml:space="preserve"> 2.61</w:t>
            </w:r>
            <w:r>
              <w:t>)</w:t>
            </w:r>
          </w:p>
          <w:p w14:paraId="72B4ACEE" w14:textId="0D167AB4" w:rsidR="005963D7" w:rsidRDefault="005963D7" w:rsidP="005963D7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.30 – 16.30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85B21C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2D0DE382" w14:textId="77777777" w:rsidTr="003A5150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6BEC4732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27443A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2154F6BA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5389FDD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FDCB4EA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115669A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1A1FD6B8" w14:textId="77777777" w:rsidTr="003A5150">
        <w:trPr>
          <w:trHeight w:val="27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08DDC999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3F8BA99E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6BF6E8FA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A54A76B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1CA7A397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63BAB19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D70F2" w14:paraId="0C79970A" w14:textId="77777777" w:rsidTr="00114591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27D1541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3A5323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384F68D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EF32F06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25FF50A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36483DDA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3664B" w14:paraId="78364B3E" w14:textId="77777777" w:rsidTr="003A5150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FA3FFA6" w14:textId="77777777" w:rsidR="0053664B" w:rsidRPr="00AA4C7B" w:rsidRDefault="0053664B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5245" w:type="dxa"/>
            <w:gridSpan w:val="2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FF"/>
            <w:tcMar>
              <w:left w:w="36" w:type="dxa"/>
            </w:tcMar>
          </w:tcPr>
          <w:p w14:paraId="4BDC77F6" w14:textId="5A5D7F84" w:rsidR="0053664B" w:rsidRPr="0053664B" w:rsidRDefault="0053664B" w:rsidP="0053664B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53664B">
              <w:rPr>
                <w:rFonts w:ascii="Times New Roman" w:hAnsi="Times New Roman"/>
                <w:bCs/>
              </w:rPr>
              <w:t>(ostatnie dyżury</w:t>
            </w:r>
            <w:r>
              <w:rPr>
                <w:rFonts w:ascii="Times New Roman" w:hAnsi="Times New Roman"/>
                <w:bCs/>
              </w:rPr>
              <w:t xml:space="preserve"> przed południem</w:t>
            </w:r>
            <w:r w:rsidRPr="0053664B"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63F2EB03" w14:textId="77777777" w:rsidR="0053664B" w:rsidRDefault="0053664B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92EB956" w14:textId="77777777" w:rsidR="0053664B" w:rsidRDefault="0053664B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108923FD" w14:textId="77777777" w:rsidR="0053664B" w:rsidRDefault="0053664B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D70F2" w14:paraId="41773DE9" w14:textId="77777777" w:rsidTr="00114591">
        <w:trPr>
          <w:trHeight w:val="210"/>
        </w:trPr>
        <w:tc>
          <w:tcPr>
            <w:tcW w:w="194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55F17B6A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6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C186EF2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406500C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7DDC6580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0B2EE613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6" w:type="dxa"/>
            </w:tcMar>
          </w:tcPr>
          <w:p w14:paraId="213D2312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115E28D" w14:textId="77777777" w:rsidR="006D70F2" w:rsidRDefault="006D70F2" w:rsidP="006D70F2">
      <w:pPr>
        <w:rPr>
          <w:rFonts w:hint="eastAsia"/>
        </w:rPr>
      </w:pPr>
    </w:p>
    <w:p w14:paraId="168EDB5B" w14:textId="77777777" w:rsidR="006D70F2" w:rsidRDefault="006D70F2" w:rsidP="006D70F2">
      <w:pPr>
        <w:rPr>
          <w:rFonts w:hint="eastAsia"/>
        </w:rPr>
      </w:pPr>
    </w:p>
    <w:p w14:paraId="0181DF05" w14:textId="77777777" w:rsidR="006D70F2" w:rsidRDefault="006D70F2" w:rsidP="006D70F2">
      <w:pPr>
        <w:rPr>
          <w:rFonts w:hint="eastAsia"/>
        </w:rPr>
      </w:pPr>
    </w:p>
    <w:p w14:paraId="6E5575B1" w14:textId="77777777" w:rsidR="006D70F2" w:rsidRDefault="006D70F2" w:rsidP="006D70F2">
      <w:pPr>
        <w:rPr>
          <w:rFonts w:hint="eastAsia"/>
        </w:rPr>
      </w:pPr>
    </w:p>
    <w:p w14:paraId="5F90EDF4" w14:textId="77777777" w:rsidR="006D70F2" w:rsidRDefault="006D70F2" w:rsidP="006D70F2">
      <w:pPr>
        <w:rPr>
          <w:rFonts w:hint="eastAsia"/>
        </w:rPr>
      </w:pPr>
    </w:p>
    <w:p w14:paraId="5605892C" w14:textId="77777777" w:rsidR="006D70F2" w:rsidRDefault="006D70F2" w:rsidP="006D70F2">
      <w:pPr>
        <w:rPr>
          <w:rFonts w:hint="eastAsia"/>
        </w:rPr>
      </w:pPr>
    </w:p>
    <w:p w14:paraId="2D6C4D87" w14:textId="77777777" w:rsidR="006D70F2" w:rsidRDefault="006D70F2" w:rsidP="006D70F2">
      <w:pPr>
        <w:rPr>
          <w:rFonts w:hint="eastAsia"/>
        </w:rPr>
      </w:pPr>
    </w:p>
    <w:p w14:paraId="2EE70724" w14:textId="77777777" w:rsidR="006D70F2" w:rsidRDefault="006D70F2" w:rsidP="006D70F2">
      <w:pPr>
        <w:rPr>
          <w:rFonts w:hint="eastAsia"/>
        </w:rPr>
      </w:pPr>
    </w:p>
    <w:p w14:paraId="7009B469" w14:textId="77777777" w:rsidR="006D70F2" w:rsidRDefault="006D70F2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224"/>
        <w:gridCol w:w="2410"/>
        <w:gridCol w:w="2552"/>
        <w:gridCol w:w="2409"/>
        <w:gridCol w:w="2410"/>
        <w:gridCol w:w="2324"/>
      </w:tblGrid>
      <w:tr w:rsidR="006D70F2" w14:paraId="6A43BADD" w14:textId="77777777" w:rsidTr="007A09BF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23FADED8" w14:textId="4DA7855C" w:rsidR="006D70F2" w:rsidRDefault="006D70F2" w:rsidP="00002ED8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VIII</w:t>
            </w:r>
            <w:r>
              <w:rPr>
                <w:rFonts w:ascii="Times New Roman" w:hAnsi="Times New Roman"/>
                <w:b/>
                <w:bCs/>
                <w:color w:val="FF3333"/>
              </w:rPr>
              <w:t>:</w:t>
            </w:r>
            <w:r w:rsidR="00002ED8">
              <w:rPr>
                <w:rFonts w:ascii="Times New Roman" w:hAnsi="Times New Roman"/>
                <w:b/>
                <w:bCs/>
                <w:color w:val="FF3333"/>
              </w:rPr>
              <w:t xml:space="preserve"> prof. dr hab. P. Koteja i zespół</w:t>
            </w:r>
            <w:r>
              <w:rPr>
                <w:rFonts w:ascii="Times New Roman" w:hAnsi="Times New Roman"/>
                <w:b/>
                <w:bCs/>
                <w:color w:val="FF3333"/>
              </w:rPr>
              <w:t>)</w:t>
            </w:r>
          </w:p>
        </w:tc>
      </w:tr>
      <w:tr w:rsidR="006D70F2" w14:paraId="7EE45579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4364AB8B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0815C59F" w14:textId="77777777" w:rsidR="006D70F2" w:rsidRPr="007A09BF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7A09BF">
              <w:rPr>
                <w:rFonts w:ascii="Times New Roman" w:hAnsi="Times New Roman"/>
                <w:b/>
                <w:bCs/>
                <w:color w:val="FF0000"/>
              </w:rPr>
              <w:t>Poniedziałek</w:t>
            </w:r>
          </w:p>
          <w:p w14:paraId="464B1B3C" w14:textId="3452BB93" w:rsidR="006D70F2" w:rsidRPr="007A09BF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7A09BF">
              <w:rPr>
                <w:rFonts w:ascii="Times New Roman" w:hAnsi="Times New Roman"/>
                <w:b/>
                <w:bCs/>
                <w:color w:val="FF0000"/>
              </w:rPr>
              <w:t>18.04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4A60A8A9" w14:textId="77777777" w:rsidR="006D70F2" w:rsidRPr="007A09BF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7A09BF">
              <w:rPr>
                <w:rFonts w:ascii="Times New Roman" w:hAnsi="Times New Roman"/>
                <w:b/>
                <w:bCs/>
                <w:color w:val="FF0000"/>
              </w:rPr>
              <w:t>Wtorek</w:t>
            </w:r>
          </w:p>
          <w:p w14:paraId="79332964" w14:textId="4DCD7E81" w:rsidR="006D70F2" w:rsidRPr="007A09BF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7A09BF">
              <w:rPr>
                <w:rFonts w:ascii="Times New Roman" w:hAnsi="Times New Roman"/>
                <w:b/>
                <w:bCs/>
                <w:color w:val="FF0000"/>
              </w:rPr>
              <w:t>19.04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3AC7E4E7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21A54A43" w14:textId="6269C237" w:rsidR="006D70F2" w:rsidRDefault="007A09BF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0</w:t>
            </w:r>
            <w:r w:rsidR="00002ED8">
              <w:rPr>
                <w:rFonts w:ascii="Times New Roman" w:hAnsi="Times New Roman"/>
                <w:b/>
                <w:bCs/>
              </w:rPr>
              <w:t>.04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D1EA5B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7BC8FC61" w14:textId="167F1E04" w:rsidR="006D70F2" w:rsidRDefault="007A09BF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1</w:t>
            </w:r>
            <w:r w:rsidR="00002ED8">
              <w:rPr>
                <w:rFonts w:ascii="Times New Roman" w:hAnsi="Times New Roman"/>
                <w:b/>
                <w:bCs/>
              </w:rPr>
              <w:t>.04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68870255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1E7162B4" w14:textId="172788F6" w:rsidR="006D70F2" w:rsidRDefault="007A09BF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2</w:t>
            </w:r>
            <w:r w:rsidR="00002ED8">
              <w:rPr>
                <w:rFonts w:ascii="Times New Roman" w:hAnsi="Times New Roman"/>
                <w:b/>
                <w:bCs/>
              </w:rPr>
              <w:t>.04.2022</w:t>
            </w:r>
          </w:p>
        </w:tc>
      </w:tr>
      <w:tr w:rsidR="006D70F2" w14:paraId="69B8C0F9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18B00B1B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34A6BFEF" w14:textId="72B85F71" w:rsidR="006D70F2" w:rsidRDefault="007A09BF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002ED8">
              <w:rPr>
                <w:rFonts w:ascii="Times New Roman" w:hAnsi="Times New Roman"/>
                <w:b/>
                <w:bCs/>
                <w:color w:val="FF0000"/>
              </w:rPr>
              <w:t>dzień wolny od zajęć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26BFF2C9" w14:textId="74DDC165" w:rsidR="006D70F2" w:rsidRDefault="007A09BF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002ED8">
              <w:rPr>
                <w:rFonts w:ascii="Times New Roman" w:hAnsi="Times New Roman"/>
                <w:b/>
                <w:bCs/>
                <w:color w:val="FF0000"/>
              </w:rPr>
              <w:t>dzień wolny od zajęć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2CD1DF90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0A7A694A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1525E46C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50B69" w14:paraId="401E8D8A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6FD00412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A390ACC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195FE916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shd w:val="clear" w:color="auto" w:fill="CCCCFF"/>
            <w:tcMar>
              <w:left w:w="36" w:type="dxa"/>
            </w:tcMar>
          </w:tcPr>
          <w:p w14:paraId="1B59713C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6791DFE0" w14:textId="701559E8" w:rsidR="00650B69" w:rsidRDefault="00650B69" w:rsidP="005963D7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proofErr w:type="spellStart"/>
            <w:r w:rsidR="0014751E">
              <w:t>IZiBB</w:t>
            </w:r>
            <w:proofErr w:type="spellEnd"/>
            <w:r w:rsidR="0014751E">
              <w:t xml:space="preserve"> 2.61</w:t>
            </w:r>
            <w:r>
              <w:t>)</w:t>
            </w:r>
          </w:p>
          <w:p w14:paraId="0F7DB495" w14:textId="624672EF" w:rsidR="00650B69" w:rsidRDefault="00650B69" w:rsidP="005963D7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 10.3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64856575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 w:val="restart"/>
            <w:shd w:val="clear" w:color="auto" w:fill="CCCCFF"/>
            <w:tcMar>
              <w:left w:w="36" w:type="dxa"/>
            </w:tcMar>
          </w:tcPr>
          <w:p w14:paraId="0C112EFA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77B5A986" w14:textId="77777777" w:rsidR="00650B69" w:rsidRPr="009B137F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9B137F">
              <w:rPr>
                <w:rFonts w:ascii="Times New Roman" w:hAnsi="Times New Roman"/>
                <w:b/>
                <w:bCs/>
                <w:color w:val="auto"/>
              </w:rPr>
              <w:t>EGZAMIN</w:t>
            </w:r>
          </w:p>
          <w:p w14:paraId="75C4CC7D" w14:textId="29D96B04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(sala </w:t>
            </w:r>
            <w:proofErr w:type="spellStart"/>
            <w:r w:rsidR="00E6753E" w:rsidRPr="003C59BC">
              <w:rPr>
                <w:color w:val="auto"/>
              </w:rPr>
              <w:t>INoŚ</w:t>
            </w:r>
            <w:proofErr w:type="spellEnd"/>
            <w:r>
              <w:rPr>
                <w:rFonts w:ascii="Times New Roman" w:hAnsi="Times New Roman"/>
                <w:bCs/>
              </w:rPr>
              <w:t>)</w:t>
            </w:r>
          </w:p>
          <w:p w14:paraId="6C923595" w14:textId="6D97B0A4" w:rsidR="00650B69" w:rsidRP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t>9.00 – 11.00</w:t>
            </w:r>
          </w:p>
        </w:tc>
      </w:tr>
      <w:tr w:rsidR="00650B69" w14:paraId="5DFFD744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745C3615" w14:textId="2DB5A845" w:rsidR="00650B69" w:rsidRPr="00BC7E11" w:rsidRDefault="00650B69" w:rsidP="00BC7E11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410" w:type="dxa"/>
            <w:shd w:val="clear" w:color="auto" w:fill="auto"/>
          </w:tcPr>
          <w:p w14:paraId="1093C5B5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</w:tcPr>
          <w:p w14:paraId="101470D2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CCCCFF"/>
          </w:tcPr>
          <w:p w14:paraId="7B38E760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</w:tcPr>
          <w:p w14:paraId="51114BD4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CCCCFF"/>
          </w:tcPr>
          <w:p w14:paraId="67DE80CB" w14:textId="63E8C862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50B69" w14:paraId="6AEC1A6F" w14:textId="77777777" w:rsidTr="00E6753E">
        <w:trPr>
          <w:trHeight w:val="209"/>
        </w:trPr>
        <w:tc>
          <w:tcPr>
            <w:tcW w:w="2224" w:type="dxa"/>
            <w:shd w:val="clear" w:color="auto" w:fill="auto"/>
          </w:tcPr>
          <w:p w14:paraId="0DE8C5B7" w14:textId="299D70D1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410" w:type="dxa"/>
            <w:shd w:val="clear" w:color="auto" w:fill="auto"/>
          </w:tcPr>
          <w:p w14:paraId="35F5C32A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auto"/>
          </w:tcPr>
          <w:p w14:paraId="304CF940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09" w:type="dxa"/>
            <w:shd w:val="clear" w:color="auto" w:fill="auto"/>
          </w:tcPr>
          <w:p w14:paraId="1402E1AC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auto"/>
          </w:tcPr>
          <w:p w14:paraId="4D9839A8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vMerge/>
            <w:shd w:val="clear" w:color="auto" w:fill="CCCCFF"/>
          </w:tcPr>
          <w:p w14:paraId="7BFE6EC3" w14:textId="3CC28804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5963D7" w14:paraId="5C8A1B3E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1DD286C4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3088BEF5" w14:textId="7A512E6F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091287DC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shd w:val="clear" w:color="auto" w:fill="CCCCFF"/>
            <w:tcMar>
              <w:left w:w="36" w:type="dxa"/>
            </w:tcMar>
          </w:tcPr>
          <w:p w14:paraId="5159BAC0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4D35463E" w14:textId="3BDBA973" w:rsidR="005963D7" w:rsidRDefault="005963D7" w:rsidP="005963D7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proofErr w:type="spellStart"/>
            <w:r w:rsidR="0014751E">
              <w:t>IZiBB</w:t>
            </w:r>
            <w:proofErr w:type="spellEnd"/>
            <w:r w:rsidR="0014751E">
              <w:t xml:space="preserve"> 2.61</w:t>
            </w:r>
            <w:r>
              <w:t>)</w:t>
            </w:r>
          </w:p>
          <w:p w14:paraId="26F2C802" w14:textId="4B7E3C0C" w:rsidR="005963D7" w:rsidRDefault="00650B69" w:rsidP="005963D7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1.30 – 13.0</w:t>
            </w:r>
            <w:r w:rsidR="005963D7">
              <w:t>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4AEFBA56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69CC4543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963D7" w14:paraId="6C05A11D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3943F5B0" w14:textId="77777777" w:rsidR="005963D7" w:rsidRPr="00AA4C7B" w:rsidRDefault="005963D7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7F352472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34C41C81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CCCCFF"/>
            <w:tcMar>
              <w:left w:w="36" w:type="dxa"/>
            </w:tcMar>
          </w:tcPr>
          <w:p w14:paraId="62865AB3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7404E09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7527D10" w14:textId="44D26A2E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1294A834" w14:textId="77777777" w:rsidR="005963D7" w:rsidRDefault="005963D7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02ED8" w14:paraId="1D1DA913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2F02C7A7" w14:textId="77777777" w:rsidR="00002ED8" w:rsidRPr="00AA4C7B" w:rsidRDefault="00002ED8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8B21DB9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042B03B3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01399411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8F1FFD5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16F055F0" w14:textId="77777777" w:rsidR="00002ED8" w:rsidRDefault="00002ED8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50B69" w14:paraId="08DB83BA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15EC07AC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AEF1170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607CBD81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2C7EEED2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shd w:val="clear" w:color="auto" w:fill="CCCCFF"/>
            <w:tcMar>
              <w:left w:w="36" w:type="dxa"/>
            </w:tcMar>
          </w:tcPr>
          <w:p w14:paraId="7A5E3B2D" w14:textId="77777777" w:rsidR="009B137F" w:rsidRPr="00F827C6" w:rsidRDefault="009B137F" w:rsidP="009B137F">
            <w:pPr>
              <w:pStyle w:val="TableContents"/>
              <w:jc w:val="center"/>
              <w:rPr>
                <w:rFonts w:hint="eastAsia"/>
                <w:b/>
              </w:rPr>
            </w:pPr>
            <w:r w:rsidRPr="00F827C6">
              <w:rPr>
                <w:b/>
              </w:rPr>
              <w:t>FIZJOLOGIA EKOLOGICZNA</w:t>
            </w:r>
          </w:p>
          <w:p w14:paraId="5F5ABF62" w14:textId="2C506963" w:rsidR="00650B69" w:rsidRDefault="00650B69" w:rsidP="00650B69">
            <w:pPr>
              <w:pStyle w:val="TableContents"/>
              <w:jc w:val="center"/>
              <w:rPr>
                <w:rFonts w:hint="eastAsia"/>
              </w:rPr>
            </w:pPr>
            <w:r>
              <w:t>ćwiczenia (</w:t>
            </w:r>
            <w:proofErr w:type="spellStart"/>
            <w:r w:rsidR="0014751E">
              <w:t>IZiBB</w:t>
            </w:r>
            <w:proofErr w:type="spellEnd"/>
            <w:r w:rsidR="0014751E">
              <w:t xml:space="preserve"> 2.61</w:t>
            </w:r>
            <w:r>
              <w:t>)</w:t>
            </w:r>
          </w:p>
          <w:p w14:paraId="1C9CAE21" w14:textId="70DF6503" w:rsidR="00650B69" w:rsidRDefault="00B240EC" w:rsidP="00B240EC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4</w:t>
            </w:r>
            <w:r w:rsidR="00650B69">
              <w:t>.30 – 1</w:t>
            </w:r>
            <w:r>
              <w:t>6:30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41D0F889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50B69" w14:paraId="2DBC7BD3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685935E2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41750B99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424AC705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49C1EDDF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CCCCFF"/>
            <w:tcMar>
              <w:left w:w="36" w:type="dxa"/>
            </w:tcMar>
          </w:tcPr>
          <w:p w14:paraId="2FCF62CC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420DFD55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50B69" w14:paraId="5AA14F92" w14:textId="77777777" w:rsidTr="00E6753E">
        <w:trPr>
          <w:trHeight w:val="210"/>
        </w:trPr>
        <w:tc>
          <w:tcPr>
            <w:tcW w:w="2224" w:type="dxa"/>
            <w:shd w:val="clear" w:color="auto" w:fill="auto"/>
          </w:tcPr>
          <w:p w14:paraId="32E70E3E" w14:textId="77777777" w:rsidR="00650B69" w:rsidRPr="00AA4C7B" w:rsidRDefault="00650B69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651A2A07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37CB2FA7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08EFDCBC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CCCCFF"/>
            <w:tcMar>
              <w:left w:w="36" w:type="dxa"/>
            </w:tcMar>
          </w:tcPr>
          <w:p w14:paraId="74F3BB36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4561F92F" w14:textId="77777777" w:rsidR="00650B69" w:rsidRDefault="00650B69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D70F2" w14:paraId="6FA6375C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79768986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386D2B0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764D9143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18CAA3B0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30F66397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77576AB9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D70F2" w14:paraId="46077588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56A6C3E0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6B5412A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0291CB78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2E375A97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C9B1BD7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0587CE71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6D70F2" w14:paraId="0ECBB48F" w14:textId="77777777" w:rsidTr="00BC7E11">
        <w:trPr>
          <w:trHeight w:val="210"/>
        </w:trPr>
        <w:tc>
          <w:tcPr>
            <w:tcW w:w="2224" w:type="dxa"/>
            <w:shd w:val="clear" w:color="auto" w:fill="auto"/>
          </w:tcPr>
          <w:p w14:paraId="2734A9E4" w14:textId="77777777" w:rsidR="006D70F2" w:rsidRPr="00AA4C7B" w:rsidRDefault="006D70F2" w:rsidP="00002ED8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2A664E3F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31D48621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412A5F27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19139BB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0B607741" w14:textId="77777777" w:rsidR="006D70F2" w:rsidRDefault="006D70F2" w:rsidP="00002E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F5B1329" w14:textId="4256A5C8" w:rsidR="006D70F2" w:rsidRDefault="006D70F2" w:rsidP="006D70F2">
      <w:pPr>
        <w:rPr>
          <w:rFonts w:hint="eastAsia"/>
        </w:rPr>
      </w:pPr>
    </w:p>
    <w:p w14:paraId="1122D4BB" w14:textId="0047D311" w:rsidR="00A44B26" w:rsidRDefault="00A44B26" w:rsidP="006D70F2">
      <w:pPr>
        <w:rPr>
          <w:rFonts w:hint="eastAsia"/>
        </w:rPr>
      </w:pPr>
    </w:p>
    <w:p w14:paraId="5E78F171" w14:textId="60D353B7" w:rsidR="00A44B26" w:rsidRDefault="00A44B26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A44B26" w14:paraId="3E1CBB84" w14:textId="77777777" w:rsidTr="00C229C0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6F76393A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IX, X, XI)</w:t>
            </w:r>
          </w:p>
          <w:p w14:paraId="257E5E2F" w14:textId="77777777" w:rsidR="00A44B26" w:rsidRPr="0019347B" w:rsidRDefault="00A44B26" w:rsidP="00C229C0">
            <w:pPr>
              <w:pStyle w:val="TableContents"/>
              <w:jc w:val="center"/>
              <w:rPr>
                <w:rFonts w:hint="eastAsia"/>
                <w:b/>
              </w:rPr>
            </w:pPr>
            <w:r w:rsidRPr="0019347B">
              <w:rPr>
                <w:b/>
              </w:rPr>
              <w:t>25.04-13.05.2022</w:t>
            </w:r>
          </w:p>
          <w:p w14:paraId="7BEFEB24" w14:textId="77777777" w:rsidR="00A44B26" w:rsidRPr="00732711" w:rsidRDefault="00A44B26" w:rsidP="00C229C0">
            <w:pPr>
              <w:pStyle w:val="TableContents"/>
              <w:jc w:val="center"/>
              <w:rPr>
                <w:rFonts w:hint="eastAsia"/>
                <w:b/>
              </w:rPr>
            </w:pPr>
            <w:r w:rsidRPr="00732711">
              <w:rPr>
                <w:b/>
                <w:color w:val="FF0000"/>
              </w:rPr>
              <w:t>PROJEKT</w:t>
            </w:r>
          </w:p>
        </w:tc>
      </w:tr>
      <w:tr w:rsidR="00A44B26" w14:paraId="3B9A0A0C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6F527F1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shd w:val="clear" w:color="auto" w:fill="auto"/>
            <w:tcMar>
              <w:left w:w="36" w:type="dxa"/>
            </w:tcMar>
          </w:tcPr>
          <w:p w14:paraId="4AE32BF0" w14:textId="77777777" w:rsidR="00A44B26" w:rsidRPr="00732711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08197D38" w14:textId="77777777" w:rsidR="00A44B26" w:rsidRPr="00732711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54E57774" w14:textId="77777777" w:rsidR="00A44B26" w:rsidRPr="00732711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02247A21" w14:textId="77777777" w:rsidR="00A44B26" w:rsidRPr="00732711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4C6E076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341FA65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3D3DE606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0AAE3C6A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595065E1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7C614B7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025D8" w14:paraId="4D01DA54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1F805025" w14:textId="77777777" w:rsidR="00B025D8" w:rsidRPr="00AA4C7B" w:rsidRDefault="00B025D8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shd w:val="clear" w:color="auto" w:fill="FFFF00"/>
            <w:tcMar>
              <w:left w:w="36" w:type="dxa"/>
            </w:tcMar>
          </w:tcPr>
          <w:p w14:paraId="24F4EA0C" w14:textId="77777777" w:rsidR="00B025D8" w:rsidRDefault="00B025D8" w:rsidP="00B025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188F507E" w14:textId="62C3A01B" w:rsidR="00B025D8" w:rsidRDefault="00B025D8" w:rsidP="00B025D8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vMerge w:val="restart"/>
            <w:shd w:val="clear" w:color="auto" w:fill="A8D08D" w:themeFill="accent6" w:themeFillTint="99"/>
            <w:tcMar>
              <w:left w:w="36" w:type="dxa"/>
            </w:tcMar>
          </w:tcPr>
          <w:p w14:paraId="4D0FBC54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830EDA">
              <w:rPr>
                <w:rFonts w:ascii="Times New Roman" w:hAnsi="Times New Roman"/>
                <w:b/>
                <w:bCs/>
              </w:rPr>
              <w:t>WF</w:t>
            </w:r>
          </w:p>
          <w:p w14:paraId="6FB8B216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830EDA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B94F273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C25F461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71CF579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025D8" w14:paraId="79F23C83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5B21AB45" w14:textId="77777777" w:rsidR="00B025D8" w:rsidRPr="00AA4C7B" w:rsidRDefault="00B025D8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shd w:val="clear" w:color="auto" w:fill="FFFF00"/>
            <w:tcMar>
              <w:left w:w="36" w:type="dxa"/>
            </w:tcMar>
          </w:tcPr>
          <w:p w14:paraId="35B45F57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A8D08D" w:themeFill="accent6" w:themeFillTint="99"/>
            <w:tcMar>
              <w:left w:w="36" w:type="dxa"/>
            </w:tcMar>
          </w:tcPr>
          <w:p w14:paraId="63BA6E4F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0226C783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4C094E7" w14:textId="77777777" w:rsidR="00B025D8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0B1D3120" w14:textId="77777777" w:rsidR="00B025D8" w:rsidRPr="00650B69" w:rsidRDefault="00B025D8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A44B26" w14:paraId="6B5C7758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5D086E04" w14:textId="77777777" w:rsidR="00A44B26" w:rsidRPr="00BC7E11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shd w:val="clear" w:color="auto" w:fill="FFFFFF" w:themeFill="background1"/>
          </w:tcPr>
          <w:p w14:paraId="2771762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</w:tcPr>
          <w:p w14:paraId="46CF9DA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25E0BCF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39BDC4F1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</w:tcPr>
          <w:p w14:paraId="4039256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600F78B8" w14:textId="77777777" w:rsidTr="003C612C">
        <w:trPr>
          <w:trHeight w:val="209"/>
        </w:trPr>
        <w:tc>
          <w:tcPr>
            <w:tcW w:w="1941" w:type="dxa"/>
            <w:shd w:val="clear" w:color="auto" w:fill="auto"/>
          </w:tcPr>
          <w:p w14:paraId="555B5B23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shd w:val="clear" w:color="auto" w:fill="FFFFFF" w:themeFill="background1"/>
          </w:tcPr>
          <w:p w14:paraId="2CC42469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vMerge w:val="restart"/>
            <w:shd w:val="clear" w:color="auto" w:fill="FFD966" w:themeFill="accent4" w:themeFillTint="99"/>
          </w:tcPr>
          <w:p w14:paraId="7BB589B0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7E7011F4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shd w:val="clear" w:color="auto" w:fill="FFFFFF" w:themeFill="background1"/>
          </w:tcPr>
          <w:p w14:paraId="2C6DC8EF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0AC24614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</w:tcPr>
          <w:p w14:paraId="5A072B28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A44B26" w14:paraId="1C0C3552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4C9706DB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 w:val="restart"/>
            <w:shd w:val="clear" w:color="auto" w:fill="C45911" w:themeFill="accent2" w:themeFillShade="BF"/>
            <w:tcMar>
              <w:left w:w="36" w:type="dxa"/>
            </w:tcMar>
          </w:tcPr>
          <w:p w14:paraId="58EEDB7F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BSOLWENT NA RYNKU PRACY</w:t>
            </w:r>
          </w:p>
          <w:p w14:paraId="5E676C1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002ED8">
              <w:rPr>
                <w:rFonts w:ascii="Times New Roman" w:hAnsi="Times New Roman"/>
                <w:bCs/>
              </w:rPr>
              <w:t>11.30-13.45</w:t>
            </w:r>
          </w:p>
        </w:tc>
        <w:tc>
          <w:tcPr>
            <w:tcW w:w="2552" w:type="dxa"/>
            <w:vMerge/>
            <w:shd w:val="clear" w:color="auto" w:fill="FFD966" w:themeFill="accent4" w:themeFillTint="99"/>
            <w:tcMar>
              <w:left w:w="36" w:type="dxa"/>
            </w:tcMar>
          </w:tcPr>
          <w:p w14:paraId="40AB20E6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0019F046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7E23634D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2EA571D1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35A43F06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1B664ED4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vMerge/>
            <w:shd w:val="clear" w:color="auto" w:fill="C45911" w:themeFill="accent2" w:themeFillShade="BF"/>
            <w:tcMar>
              <w:left w:w="36" w:type="dxa"/>
            </w:tcMar>
          </w:tcPr>
          <w:p w14:paraId="3EEACBC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50990E1A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ABECFB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5346CC3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673D4C47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76DD5652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79128CFD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vMerge/>
            <w:shd w:val="clear" w:color="auto" w:fill="C45911" w:themeFill="accent2" w:themeFillShade="BF"/>
            <w:tcMar>
              <w:left w:w="36" w:type="dxa"/>
            </w:tcMar>
          </w:tcPr>
          <w:p w14:paraId="57B7AE82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3CAEA0F2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2613716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68B124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049B62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45AE6656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2445806D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195C9A29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092D217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B9282D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6EB32F33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6B26AC57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506914D6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4E98DE43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59939531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0DCF6560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870CEE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4ABEEC4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97C4B7F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6AD19A5E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6A513D71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49AF00E0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59C16FA2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CE4870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161CBD9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67A2C7A3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6265B7EC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061C0668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7C2E79CD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E03AC41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0DF3F9F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63C9C6C8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4EDBD420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16B58DCB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734DD2F1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0BA24B3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6C2BFA35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E2AA7C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7574810B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18782E7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A44B26" w14:paraId="7E4E653A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4E0D6F39" w14:textId="77777777" w:rsidR="00A44B26" w:rsidRPr="00AA4C7B" w:rsidRDefault="00A44B26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7470CCAC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2668E310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20DBAAF7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63A8A84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2EE0BA0E" w14:textId="77777777" w:rsidR="00A44B26" w:rsidRDefault="00A44B26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263F8FA3" w14:textId="5E14D331" w:rsidR="00A44B26" w:rsidRDefault="00A44B26" w:rsidP="006D70F2">
      <w:pPr>
        <w:rPr>
          <w:rFonts w:hint="eastAsia"/>
        </w:rPr>
      </w:pPr>
    </w:p>
    <w:p w14:paraId="5FF6E96C" w14:textId="1E65C049" w:rsidR="00CF1C8C" w:rsidRDefault="00CF1C8C" w:rsidP="006D70F2">
      <w:pPr>
        <w:rPr>
          <w:rFonts w:hint="eastAsia"/>
        </w:rPr>
      </w:pPr>
    </w:p>
    <w:p w14:paraId="408E6126" w14:textId="3131C439" w:rsidR="00CF1C8C" w:rsidRDefault="00CF1C8C" w:rsidP="006D70F2">
      <w:pPr>
        <w:rPr>
          <w:rFonts w:hint="eastAsia"/>
        </w:rPr>
      </w:pPr>
    </w:p>
    <w:p w14:paraId="5D419B3E" w14:textId="38ED7FE0" w:rsidR="00CF1C8C" w:rsidRDefault="00CF1C8C" w:rsidP="006D70F2">
      <w:pPr>
        <w:rPr>
          <w:rFonts w:hint="eastAsia"/>
        </w:rPr>
      </w:pPr>
    </w:p>
    <w:p w14:paraId="0A4F92DD" w14:textId="29C1DDA3" w:rsidR="00CF1C8C" w:rsidRDefault="00CF1C8C" w:rsidP="006D70F2">
      <w:pPr>
        <w:rPr>
          <w:rFonts w:hint="eastAsia"/>
        </w:rPr>
      </w:pPr>
    </w:p>
    <w:p w14:paraId="0D607648" w14:textId="48A6673F" w:rsidR="00CF1C8C" w:rsidRDefault="00CF1C8C" w:rsidP="006D70F2">
      <w:pPr>
        <w:rPr>
          <w:rFonts w:hint="eastAsia"/>
        </w:rPr>
      </w:pPr>
    </w:p>
    <w:p w14:paraId="4C62B864" w14:textId="77777777" w:rsidR="00CF5540" w:rsidRDefault="00CF5540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CF5540" w14:paraId="1603FD99" w14:textId="77777777" w:rsidTr="00C229C0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4C688BC2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XIII, prof. dr hab. Piotr Nowicki i zespół)</w:t>
            </w:r>
          </w:p>
          <w:p w14:paraId="61C6785A" w14:textId="77777777" w:rsidR="00CF5540" w:rsidRPr="00732711" w:rsidRDefault="00CF5540" w:rsidP="00C229C0">
            <w:pPr>
              <w:pStyle w:val="TableContents"/>
              <w:jc w:val="center"/>
              <w:rPr>
                <w:rFonts w:hint="eastAsia"/>
                <w:b/>
              </w:rPr>
            </w:pPr>
          </w:p>
        </w:tc>
      </w:tr>
      <w:tr w:rsidR="00CF5540" w14:paraId="485D3CD1" w14:textId="77777777" w:rsidTr="003C612C">
        <w:trPr>
          <w:trHeight w:val="210"/>
        </w:trPr>
        <w:tc>
          <w:tcPr>
            <w:tcW w:w="1941" w:type="dxa"/>
            <w:shd w:val="clear" w:color="auto" w:fill="auto"/>
          </w:tcPr>
          <w:p w14:paraId="32249573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shd w:val="clear" w:color="auto" w:fill="auto"/>
            <w:tcMar>
              <w:left w:w="36" w:type="dxa"/>
            </w:tcMar>
          </w:tcPr>
          <w:p w14:paraId="40861F77" w14:textId="77777777" w:rsidR="00CF5540" w:rsidRPr="00732711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7471E507" w14:textId="77777777" w:rsidR="00CF5540" w:rsidRPr="00732711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6.05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506C44B7" w14:textId="77777777" w:rsidR="00CF5540" w:rsidRPr="00732711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6494EE08" w14:textId="77777777" w:rsidR="00CF5540" w:rsidRPr="00732711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7.05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407C82AC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03ADCB31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8.05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3D58CDF3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12E1B122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9.05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77550E42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151100ED" w14:textId="77777777" w:rsidR="00CF5540" w:rsidRDefault="00CF554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0.05.2022</w:t>
            </w:r>
          </w:p>
        </w:tc>
      </w:tr>
      <w:tr w:rsidR="00DE585B" w14:paraId="6D524476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3BF30B06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shd w:val="clear" w:color="auto" w:fill="FFFF00"/>
            <w:tcMar>
              <w:left w:w="36" w:type="dxa"/>
            </w:tcMar>
          </w:tcPr>
          <w:p w14:paraId="42944F85" w14:textId="77777777" w:rsidR="00DE585B" w:rsidRDefault="00DE585B" w:rsidP="003C612C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75FAAAA3" w14:textId="4EBB7C81" w:rsidR="00DE585B" w:rsidRDefault="00DE585B" w:rsidP="003C612C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vMerge w:val="restart"/>
            <w:shd w:val="clear" w:color="auto" w:fill="A8D08D" w:themeFill="accent6" w:themeFillTint="99"/>
            <w:tcMar>
              <w:left w:w="36" w:type="dxa"/>
            </w:tcMar>
          </w:tcPr>
          <w:p w14:paraId="2C7117AB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09A5B6B1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tcBorders>
              <w:bottom w:val="single" w:sz="2" w:space="0" w:color="000001"/>
            </w:tcBorders>
            <w:shd w:val="clear" w:color="auto" w:fill="FFFFFF" w:themeFill="background1"/>
            <w:tcMar>
              <w:left w:w="36" w:type="dxa"/>
            </w:tcMar>
          </w:tcPr>
          <w:p w14:paraId="355E674A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shd w:val="clear" w:color="auto" w:fill="66FF33"/>
            <w:tcMar>
              <w:left w:w="36" w:type="dxa"/>
            </w:tcMar>
          </w:tcPr>
          <w:p w14:paraId="108A49D4" w14:textId="77777777" w:rsidR="00DE585B" w:rsidRPr="00F827C6" w:rsidRDefault="00DE585B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2B0B9779" w14:textId="77777777" w:rsidR="00DE585B" w:rsidRDefault="00DE585B" w:rsidP="00DE585B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wentaryzacja przyr</w:t>
            </w:r>
            <w:r>
              <w:t>odnicza I</w:t>
            </w:r>
          </w:p>
          <w:p w14:paraId="05DD9217" w14:textId="77777777" w:rsidR="00DE585B" w:rsidRDefault="00DE585B" w:rsidP="00DE585B">
            <w:pPr>
              <w:pStyle w:val="TableContents"/>
              <w:jc w:val="center"/>
              <w:rPr>
                <w:rFonts w:hint="eastAsia"/>
              </w:rPr>
            </w:pPr>
            <w:r>
              <w:t>(teren w okolicach</w:t>
            </w:r>
          </w:p>
          <w:p w14:paraId="20C8EE5A" w14:textId="72163DE3" w:rsidR="00DE585B" w:rsidRDefault="00DE585B" w:rsidP="00DE585B">
            <w:pPr>
              <w:pStyle w:val="TableContents"/>
              <w:jc w:val="center"/>
              <w:rPr>
                <w:rFonts w:hint="eastAsia"/>
              </w:rPr>
            </w:pPr>
            <w:r>
              <w:t>III kampusu UJ)</w:t>
            </w:r>
          </w:p>
          <w:p w14:paraId="01AD4433" w14:textId="62705560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  <w:tc>
          <w:tcPr>
            <w:tcW w:w="2324" w:type="dxa"/>
            <w:vMerge w:val="restart"/>
            <w:shd w:val="clear" w:color="auto" w:fill="66FF33"/>
            <w:tcMar>
              <w:left w:w="36" w:type="dxa"/>
            </w:tcMar>
          </w:tcPr>
          <w:p w14:paraId="4474946F" w14:textId="77777777" w:rsidR="00DE585B" w:rsidRPr="00F827C6" w:rsidRDefault="00DE585B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476F31C7" w14:textId="46971024" w:rsidR="00DE585B" w:rsidRDefault="00DE585B" w:rsidP="004E4594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wentaryzacja przyr</w:t>
            </w:r>
            <w:r>
              <w:t>odnicza II</w:t>
            </w:r>
          </w:p>
          <w:p w14:paraId="0FD575C3" w14:textId="77777777" w:rsidR="00DE585B" w:rsidRDefault="00DE585B" w:rsidP="004E4594">
            <w:pPr>
              <w:pStyle w:val="TableContents"/>
              <w:jc w:val="center"/>
              <w:rPr>
                <w:rFonts w:hint="eastAsia"/>
              </w:rPr>
            </w:pPr>
            <w:r>
              <w:t>(teren w okolicach</w:t>
            </w:r>
          </w:p>
          <w:p w14:paraId="0B1384D9" w14:textId="77777777" w:rsidR="00DE585B" w:rsidRDefault="00DE585B" w:rsidP="004E4594">
            <w:pPr>
              <w:pStyle w:val="TableContents"/>
              <w:jc w:val="center"/>
              <w:rPr>
                <w:rFonts w:hint="eastAsia"/>
              </w:rPr>
            </w:pPr>
            <w:r>
              <w:t>III kampusu UJ)</w:t>
            </w:r>
          </w:p>
          <w:p w14:paraId="6F1E027C" w14:textId="06DC257E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</w:tr>
      <w:tr w:rsidR="00DE585B" w14:paraId="2FE344F2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0819458D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shd w:val="clear" w:color="auto" w:fill="FFFF00"/>
            <w:tcMar>
              <w:left w:w="36" w:type="dxa"/>
            </w:tcMar>
          </w:tcPr>
          <w:p w14:paraId="4C8DEE3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A8D08D" w:themeFill="accent6" w:themeFillTint="99"/>
            <w:tcMar>
              <w:left w:w="36" w:type="dxa"/>
            </w:tcMar>
          </w:tcPr>
          <w:p w14:paraId="7BF986F4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shd w:val="clear" w:color="auto" w:fill="66FF33"/>
            <w:tcMar>
              <w:left w:w="36" w:type="dxa"/>
            </w:tcMar>
          </w:tcPr>
          <w:p w14:paraId="53619287" w14:textId="306E7561" w:rsidR="00DE585B" w:rsidRPr="00F827C6" w:rsidRDefault="00DE585B" w:rsidP="002E4D2F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613F32BC" w14:textId="61E905AC" w:rsidR="00DE585B" w:rsidRDefault="00DE585B" w:rsidP="002E4D2F">
            <w:pPr>
              <w:pStyle w:val="TableContents"/>
              <w:jc w:val="center"/>
              <w:rPr>
                <w:rFonts w:hint="eastAsia"/>
              </w:rPr>
            </w:pPr>
            <w:r>
              <w:t>wykłady (</w:t>
            </w:r>
            <w:proofErr w:type="spellStart"/>
            <w:r>
              <w:t>INoŚ</w:t>
            </w:r>
            <w:proofErr w:type="spellEnd"/>
            <w:r>
              <w:t xml:space="preserve"> 3.0.6 </w:t>
            </w:r>
            <w:r w:rsidRPr="00DE585B">
              <w:rPr>
                <w:i/>
              </w:rPr>
              <w:t xml:space="preserve">lub MS </w:t>
            </w:r>
            <w:proofErr w:type="spellStart"/>
            <w:r w:rsidRPr="00DE585B">
              <w:rPr>
                <w:i/>
              </w:rPr>
              <w:t>Teams</w:t>
            </w:r>
            <w:proofErr w:type="spellEnd"/>
            <w:r>
              <w:t>)</w:t>
            </w:r>
          </w:p>
          <w:p w14:paraId="2EBB34F4" w14:textId="7E07734D" w:rsidR="00DE585B" w:rsidRDefault="00DE585B" w:rsidP="002E4D2F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9.00 – 13.3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5EEB4749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31AA2C6" w14:textId="77777777" w:rsidR="00DE585B" w:rsidRPr="00650B69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E585B" w14:paraId="3C5B48E9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3CD8C88A" w14:textId="77777777" w:rsidR="00DE585B" w:rsidRPr="00BC7E11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shd w:val="clear" w:color="auto" w:fill="FFFFFF" w:themeFill="background1"/>
          </w:tcPr>
          <w:p w14:paraId="639231B1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</w:tcPr>
          <w:p w14:paraId="7A895227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</w:tcPr>
          <w:p w14:paraId="01218FDE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7F98E820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280E0179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5C676F94" w14:textId="77777777" w:rsidTr="00DE585B">
        <w:trPr>
          <w:trHeight w:val="209"/>
        </w:trPr>
        <w:tc>
          <w:tcPr>
            <w:tcW w:w="1941" w:type="dxa"/>
            <w:shd w:val="clear" w:color="auto" w:fill="auto"/>
          </w:tcPr>
          <w:p w14:paraId="1508F734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shd w:val="clear" w:color="auto" w:fill="FFFFFF" w:themeFill="background1"/>
          </w:tcPr>
          <w:p w14:paraId="1400303A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vMerge w:val="restart"/>
            <w:shd w:val="clear" w:color="auto" w:fill="FFD966" w:themeFill="accent4" w:themeFillTint="99"/>
          </w:tcPr>
          <w:p w14:paraId="6646EC99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49EF8704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shd w:val="clear" w:color="auto" w:fill="66FF33"/>
          </w:tcPr>
          <w:p w14:paraId="051B91B4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0DB1536D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66DA3671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DE585B" w14:paraId="3541DA3C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07307B81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vMerge w:val="restart"/>
            <w:shd w:val="clear" w:color="auto" w:fill="C45911" w:themeFill="accent2" w:themeFillShade="BF"/>
            <w:tcMar>
              <w:left w:w="36" w:type="dxa"/>
            </w:tcMar>
          </w:tcPr>
          <w:p w14:paraId="69FEA534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BSOLWENT NA RYNKU PRACY</w:t>
            </w:r>
          </w:p>
          <w:p w14:paraId="6914B592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002ED8">
              <w:rPr>
                <w:rFonts w:ascii="Times New Roman" w:hAnsi="Times New Roman"/>
                <w:bCs/>
              </w:rPr>
              <w:t>11.30-13.45</w:t>
            </w:r>
          </w:p>
        </w:tc>
        <w:tc>
          <w:tcPr>
            <w:tcW w:w="2552" w:type="dxa"/>
            <w:vMerge/>
            <w:shd w:val="clear" w:color="auto" w:fill="FFD966" w:themeFill="accent4" w:themeFillTint="99"/>
            <w:tcMar>
              <w:left w:w="36" w:type="dxa"/>
            </w:tcMar>
          </w:tcPr>
          <w:p w14:paraId="5A86A1A4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9F3F73A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1F60666E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50465543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5D635B92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3A5E030B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vMerge/>
            <w:shd w:val="clear" w:color="auto" w:fill="C45911" w:themeFill="accent2" w:themeFillShade="BF"/>
            <w:tcMar>
              <w:left w:w="36" w:type="dxa"/>
            </w:tcMar>
          </w:tcPr>
          <w:p w14:paraId="43A78F44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0E300E7B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64A831F0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2390B94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2219525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17459F6C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47BCD38C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vMerge/>
            <w:shd w:val="clear" w:color="auto" w:fill="C45911" w:themeFill="accent2" w:themeFillShade="BF"/>
            <w:tcMar>
              <w:left w:w="36" w:type="dxa"/>
            </w:tcMar>
          </w:tcPr>
          <w:p w14:paraId="320C74BB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22E6FFBB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2ED5B97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36DF5B3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31BC1385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2CD909D6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6501BE5C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0EF0BE3E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44BF1CC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72C0BAD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66CD9AAE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78B402B6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7CC6CBAC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1D5B2B30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4D949F1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59A8EABC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 w:val="restart"/>
            <w:shd w:val="clear" w:color="auto" w:fill="66FF33"/>
            <w:tcMar>
              <w:left w:w="36" w:type="dxa"/>
            </w:tcMar>
          </w:tcPr>
          <w:p w14:paraId="42E6FE66" w14:textId="77777777" w:rsidR="00DE585B" w:rsidRPr="00F827C6" w:rsidRDefault="00DE585B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73363667" w14:textId="77777777" w:rsidR="00DE585B" w:rsidRDefault="00DE585B" w:rsidP="004E4594">
            <w:pPr>
              <w:pStyle w:val="TableContents"/>
              <w:jc w:val="center"/>
              <w:rPr>
                <w:rFonts w:hint="eastAsia"/>
              </w:rPr>
            </w:pPr>
            <w:r>
              <w:t xml:space="preserve">konwersatorium </w:t>
            </w:r>
            <w:r>
              <w:rPr>
                <w:rFonts w:hint="eastAsia"/>
              </w:rPr>
              <w:t>Inwentaryzacja przyr</w:t>
            </w:r>
            <w:r>
              <w:t>.  (</w:t>
            </w:r>
            <w:proofErr w:type="spellStart"/>
            <w:r>
              <w:t>INoŚ</w:t>
            </w:r>
            <w:proofErr w:type="spellEnd"/>
            <w:r>
              <w:t xml:space="preserve"> 3.0.6</w:t>
            </w:r>
          </w:p>
          <w:p w14:paraId="32BA594F" w14:textId="01D1F3A0" w:rsidR="00DE585B" w:rsidRDefault="00DE585B" w:rsidP="004E4594">
            <w:pPr>
              <w:pStyle w:val="TableContents"/>
              <w:jc w:val="center"/>
              <w:rPr>
                <w:rFonts w:hint="eastAsia"/>
              </w:rPr>
            </w:pPr>
            <w:r w:rsidRPr="00DE585B">
              <w:rPr>
                <w:i/>
              </w:rPr>
              <w:t xml:space="preserve">lub MS </w:t>
            </w:r>
            <w:proofErr w:type="spellStart"/>
            <w:r w:rsidRPr="00DE585B">
              <w:rPr>
                <w:i/>
              </w:rPr>
              <w:t>Teams</w:t>
            </w:r>
            <w:proofErr w:type="spellEnd"/>
            <w:r>
              <w:t>)</w:t>
            </w:r>
          </w:p>
          <w:p w14:paraId="404207E9" w14:textId="064FA165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5.00 – 19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03658C6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7FF889AE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13BBA99B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7180823D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6A1148A2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341C4D0A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3CC43879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EB74A81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68B21AD1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7E48F4BD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21666572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704E7A7D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0DBDF078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4ABEE42A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1843FE6B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3841C93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DE585B" w14:paraId="23AB3070" w14:textId="77777777" w:rsidTr="00DE585B">
        <w:trPr>
          <w:trHeight w:val="210"/>
        </w:trPr>
        <w:tc>
          <w:tcPr>
            <w:tcW w:w="1941" w:type="dxa"/>
            <w:shd w:val="clear" w:color="auto" w:fill="auto"/>
          </w:tcPr>
          <w:p w14:paraId="4FE1DF7C" w14:textId="77777777" w:rsidR="00DE585B" w:rsidRPr="00AA4C7B" w:rsidRDefault="00DE585B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27477662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B955B60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2BDF608C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3879947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740FF808" w14:textId="77777777" w:rsidR="00DE585B" w:rsidRDefault="00DE585B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055C3" w14:paraId="3041C4C1" w14:textId="77777777" w:rsidTr="00DB752D">
        <w:trPr>
          <w:trHeight w:val="210"/>
        </w:trPr>
        <w:tc>
          <w:tcPr>
            <w:tcW w:w="1941" w:type="dxa"/>
            <w:shd w:val="clear" w:color="auto" w:fill="auto"/>
          </w:tcPr>
          <w:p w14:paraId="796DF0F5" w14:textId="77777777" w:rsidR="008055C3" w:rsidRPr="00AA4C7B" w:rsidRDefault="008055C3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12388" w:type="dxa"/>
            <w:gridSpan w:val="5"/>
            <w:shd w:val="clear" w:color="auto" w:fill="FFFFFF" w:themeFill="background1"/>
            <w:tcMar>
              <w:left w:w="36" w:type="dxa"/>
            </w:tcMar>
          </w:tcPr>
          <w:p w14:paraId="01AFF134" w14:textId="77777777" w:rsidR="008055C3" w:rsidRPr="00FC110A" w:rsidRDefault="008055C3" w:rsidP="004E4594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/>
                <w:bCs/>
              </w:rPr>
              <w:t>UWAGI dot. wyjść w teren kursu Zajęcia Terenowe:</w:t>
            </w:r>
          </w:p>
          <w:p w14:paraId="50498A0C" w14:textId="55C4F9E8" w:rsidR="008055C3" w:rsidRPr="00FC110A" w:rsidRDefault="008055C3" w:rsidP="00FC110A">
            <w:pPr>
              <w:pStyle w:val="TableContents"/>
              <w:jc w:val="both"/>
              <w:rPr>
                <w:rFonts w:ascii="Times New Roman" w:hAnsi="Times New Roman"/>
                <w:bCs/>
              </w:rPr>
            </w:pPr>
            <w:r w:rsidRPr="00FC110A">
              <w:rPr>
                <w:rFonts w:ascii="Times New Roman" w:hAnsi="Times New Roman"/>
                <w:bCs/>
              </w:rPr>
              <w:t>Posz</w:t>
            </w:r>
            <w:r>
              <w:rPr>
                <w:rFonts w:ascii="Times New Roman" w:hAnsi="Times New Roman"/>
                <w:bCs/>
              </w:rPr>
              <w:t xml:space="preserve">czególne wyjścia często poprzedzone i/lub zakończone krótkim konwersatorium wprowadzającym/omawiającym zebrane wyniki. </w:t>
            </w:r>
            <w:r w:rsidRPr="00FC110A">
              <w:rPr>
                <w:rFonts w:ascii="Times New Roman" w:hAnsi="Times New Roman"/>
                <w:bCs/>
              </w:rPr>
              <w:t>Miejsce i dokładn</w:t>
            </w:r>
            <w:r>
              <w:rPr>
                <w:rFonts w:ascii="Times New Roman" w:hAnsi="Times New Roman"/>
                <w:bCs/>
              </w:rPr>
              <w:t>e</w:t>
            </w:r>
            <w:r w:rsidRPr="00FC110A">
              <w:rPr>
                <w:rFonts w:ascii="Times New Roman" w:hAnsi="Times New Roman"/>
                <w:bCs/>
              </w:rPr>
              <w:t xml:space="preserve"> godzina spotkania zostanie podana w p</w:t>
            </w:r>
            <w:r>
              <w:rPr>
                <w:rFonts w:ascii="Times New Roman" w:hAnsi="Times New Roman"/>
                <w:bCs/>
              </w:rPr>
              <w:t>ó</w:t>
            </w:r>
            <w:r w:rsidRPr="00FC110A">
              <w:rPr>
                <w:rFonts w:ascii="Times New Roman" w:hAnsi="Times New Roman"/>
                <w:bCs/>
              </w:rPr>
              <w:t>źniejszym terminie.</w:t>
            </w:r>
            <w:r>
              <w:rPr>
                <w:rFonts w:ascii="Times New Roman" w:hAnsi="Times New Roman"/>
                <w:bCs/>
              </w:rPr>
              <w:t xml:space="preserve"> D</w:t>
            </w:r>
            <w:r w:rsidRPr="00FC110A">
              <w:rPr>
                <w:rFonts w:ascii="Times New Roman" w:hAnsi="Times New Roman"/>
                <w:bCs/>
              </w:rPr>
              <w:t>ni rezerwow</w:t>
            </w:r>
            <w:r>
              <w:rPr>
                <w:rFonts w:ascii="Times New Roman" w:hAnsi="Times New Roman"/>
                <w:bCs/>
              </w:rPr>
              <w:t>e mogą (choć nie muszą) być potrzebne</w:t>
            </w:r>
            <w:r w:rsidRPr="00FC110A">
              <w:rPr>
                <w:rFonts w:ascii="Times New Roman" w:hAnsi="Times New Roman"/>
                <w:bCs/>
              </w:rPr>
              <w:t xml:space="preserve"> w przypadku</w:t>
            </w:r>
            <w:r>
              <w:rPr>
                <w:rFonts w:ascii="Times New Roman" w:hAnsi="Times New Roman"/>
                <w:bCs/>
              </w:rPr>
              <w:t xml:space="preserve"> przełożenia zajęć na skutek</w:t>
            </w:r>
            <w:r w:rsidRPr="00FC110A">
              <w:rPr>
                <w:rFonts w:ascii="Times New Roman" w:hAnsi="Times New Roman"/>
                <w:bCs/>
              </w:rPr>
              <w:t xml:space="preserve"> 'wyższej konieczności, zwykle spowodowanej pogodą</w:t>
            </w:r>
            <w:r>
              <w:rPr>
                <w:rFonts w:ascii="Times New Roman" w:hAnsi="Times New Roman"/>
                <w:bCs/>
              </w:rPr>
              <w:t>, stąd</w:t>
            </w:r>
            <w:r w:rsidRPr="00FC110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 xml:space="preserve">nie należy </w:t>
            </w:r>
            <w:r w:rsidRPr="00FC110A">
              <w:rPr>
                <w:rFonts w:ascii="Times New Roman" w:hAnsi="Times New Roman"/>
                <w:bCs/>
              </w:rPr>
              <w:t xml:space="preserve">planować </w:t>
            </w:r>
            <w:r>
              <w:rPr>
                <w:rFonts w:ascii="Times New Roman" w:hAnsi="Times New Roman"/>
                <w:bCs/>
              </w:rPr>
              <w:t xml:space="preserve">w nich </w:t>
            </w:r>
            <w:r w:rsidRPr="00FC110A">
              <w:rPr>
                <w:rFonts w:ascii="Times New Roman" w:hAnsi="Times New Roman"/>
                <w:bCs/>
              </w:rPr>
              <w:t>udziału w żadnych innych kursach</w:t>
            </w:r>
            <w:r>
              <w:rPr>
                <w:rFonts w:ascii="Times New Roman" w:hAnsi="Times New Roman"/>
                <w:bCs/>
              </w:rPr>
              <w:t>.</w:t>
            </w:r>
          </w:p>
        </w:tc>
      </w:tr>
    </w:tbl>
    <w:p w14:paraId="4FF86B2A" w14:textId="77777777" w:rsidR="00F62040" w:rsidRDefault="00F62040" w:rsidP="00F62040">
      <w:pPr>
        <w:widowControl/>
        <w:spacing w:after="160" w:line="259" w:lineRule="auto"/>
        <w:rPr>
          <w:rFonts w:hint="eastAsia"/>
          <w:sz w:val="8"/>
          <w:szCs w:val="8"/>
        </w:rPr>
      </w:pPr>
    </w:p>
    <w:p w14:paraId="77BE05FB" w14:textId="7D2C6B2A" w:rsidR="00F62040" w:rsidRDefault="00F62040">
      <w:pPr>
        <w:widowControl/>
        <w:spacing w:after="160" w:line="259" w:lineRule="auto"/>
        <w:rPr>
          <w:rFonts w:hint="eastAsia"/>
          <w:sz w:val="8"/>
          <w:szCs w:val="8"/>
        </w:rPr>
      </w:pPr>
      <w:r>
        <w:rPr>
          <w:rFonts w:hint="eastAsia"/>
          <w:sz w:val="8"/>
          <w:szCs w:val="8"/>
        </w:rPr>
        <w:br w:type="page"/>
      </w:r>
    </w:p>
    <w:p w14:paraId="57469510" w14:textId="77777777" w:rsidR="00F62040" w:rsidRPr="00B50607" w:rsidRDefault="00F62040" w:rsidP="00F62040">
      <w:pPr>
        <w:widowControl/>
        <w:spacing w:after="160" w:line="259" w:lineRule="auto"/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B50607" w14:paraId="131415B4" w14:textId="77777777" w:rsidTr="004E4594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65A5916F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XIII, prof. dr hab. Piotr Nowicki i zespół)</w:t>
            </w:r>
          </w:p>
          <w:p w14:paraId="1BC942CB" w14:textId="77777777" w:rsidR="00B50607" w:rsidRPr="00732711" w:rsidRDefault="00B50607" w:rsidP="004E4594">
            <w:pPr>
              <w:pStyle w:val="TableContents"/>
              <w:jc w:val="center"/>
              <w:rPr>
                <w:rFonts w:hint="eastAsia"/>
                <w:b/>
              </w:rPr>
            </w:pPr>
          </w:p>
        </w:tc>
      </w:tr>
      <w:tr w:rsidR="00B50607" w14:paraId="6389570C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04915776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shd w:val="clear" w:color="auto" w:fill="auto"/>
            <w:tcMar>
              <w:left w:w="36" w:type="dxa"/>
            </w:tcMar>
          </w:tcPr>
          <w:p w14:paraId="56D4FEC4" w14:textId="77777777" w:rsidR="00B50607" w:rsidRPr="00732711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443E882F" w14:textId="77777777" w:rsidR="00B50607" w:rsidRPr="00732711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3.05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2DFB4AE4" w14:textId="77777777" w:rsidR="00B50607" w:rsidRPr="00732711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1C74E22D" w14:textId="77777777" w:rsidR="00B50607" w:rsidRPr="00732711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4.05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4B15878D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13FE16B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5.05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15B988C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09C0F32B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6.05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4A3D66ED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30A275AE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7.05.2022</w:t>
            </w:r>
          </w:p>
        </w:tc>
      </w:tr>
      <w:tr w:rsidR="00B50607" w14:paraId="7EDDF182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26DD4219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shd w:val="clear" w:color="auto" w:fill="FFFF00"/>
            <w:tcMar>
              <w:left w:w="36" w:type="dxa"/>
            </w:tcMar>
          </w:tcPr>
          <w:p w14:paraId="113D91A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02095B9C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vMerge w:val="restart"/>
            <w:shd w:val="clear" w:color="auto" w:fill="A8D08D" w:themeFill="accent6" w:themeFillTint="99"/>
            <w:tcMar>
              <w:left w:w="36" w:type="dxa"/>
            </w:tcMar>
          </w:tcPr>
          <w:p w14:paraId="3C0C1C08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379C26C4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vMerge w:val="restart"/>
            <w:shd w:val="clear" w:color="auto" w:fill="66FF33"/>
            <w:tcMar>
              <w:left w:w="36" w:type="dxa"/>
            </w:tcMar>
          </w:tcPr>
          <w:p w14:paraId="7C87FF19" w14:textId="77777777" w:rsidR="00B50607" w:rsidRPr="00F827C6" w:rsidRDefault="00B50607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08525061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wentaryzacja przyr</w:t>
            </w:r>
            <w:r>
              <w:t>odnicza III</w:t>
            </w:r>
          </w:p>
          <w:p w14:paraId="58E25B19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t>(teren w okolicach</w:t>
            </w:r>
          </w:p>
          <w:p w14:paraId="7ECDC151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t>III kampusu UJ)</w:t>
            </w:r>
          </w:p>
          <w:p w14:paraId="367E4E9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  <w:tc>
          <w:tcPr>
            <w:tcW w:w="2410" w:type="dxa"/>
            <w:vMerge w:val="restart"/>
            <w:shd w:val="clear" w:color="auto" w:fill="66FF33"/>
            <w:tcMar>
              <w:left w:w="36" w:type="dxa"/>
            </w:tcMar>
          </w:tcPr>
          <w:p w14:paraId="2698DA2F" w14:textId="77777777" w:rsidR="00B50607" w:rsidRPr="00F827C6" w:rsidRDefault="00B50607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50F6F7D1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nwentaryzacja przyr</w:t>
            </w:r>
            <w:r>
              <w:t>odnicza IV</w:t>
            </w:r>
          </w:p>
          <w:p w14:paraId="2D8DF65A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t>(teren w okolicach</w:t>
            </w:r>
          </w:p>
          <w:p w14:paraId="3A30A3FA" w14:textId="77777777" w:rsidR="00B50607" w:rsidRDefault="00B50607" w:rsidP="004E4594">
            <w:pPr>
              <w:pStyle w:val="TableContents"/>
              <w:jc w:val="center"/>
              <w:rPr>
                <w:rFonts w:hint="eastAsia"/>
              </w:rPr>
            </w:pPr>
            <w:r>
              <w:t>III kampusu UJ)</w:t>
            </w:r>
          </w:p>
          <w:p w14:paraId="770F7A05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  <w:tc>
          <w:tcPr>
            <w:tcW w:w="2324" w:type="dxa"/>
            <w:vMerge w:val="restart"/>
            <w:shd w:val="clear" w:color="auto" w:fill="66FF33"/>
            <w:tcMar>
              <w:left w:w="36" w:type="dxa"/>
            </w:tcMar>
          </w:tcPr>
          <w:p w14:paraId="27C9079B" w14:textId="77777777" w:rsidR="00B50607" w:rsidRPr="00DE585B" w:rsidRDefault="00B50607" w:rsidP="004E4594">
            <w:pPr>
              <w:pStyle w:val="TableContents"/>
              <w:jc w:val="center"/>
              <w:rPr>
                <w:rFonts w:hint="eastAsia"/>
                <w:b/>
                <w:i/>
              </w:rPr>
            </w:pPr>
            <w:r w:rsidRPr="00DE585B">
              <w:rPr>
                <w:b/>
                <w:i/>
              </w:rPr>
              <w:t>ZAJĘCIA TERENOWE</w:t>
            </w:r>
          </w:p>
          <w:p w14:paraId="66358D76" w14:textId="77777777" w:rsidR="00B50607" w:rsidRPr="00DE585B" w:rsidRDefault="00B50607" w:rsidP="004E4594">
            <w:pPr>
              <w:pStyle w:val="TableContents"/>
              <w:jc w:val="center"/>
              <w:rPr>
                <w:rFonts w:hint="eastAsia"/>
                <w:i/>
              </w:rPr>
            </w:pPr>
            <w:r w:rsidRPr="00DE585B">
              <w:rPr>
                <w:i/>
              </w:rPr>
              <w:t>dzień rezerwowy</w:t>
            </w:r>
          </w:p>
          <w:p w14:paraId="2F80E500" w14:textId="77777777" w:rsidR="00B50607" w:rsidRPr="00DE585B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  <w:i/>
              </w:rPr>
            </w:pPr>
            <w:r w:rsidRPr="00DE585B">
              <w:rPr>
                <w:i/>
              </w:rPr>
              <w:t>8.00 – 18.00</w:t>
            </w:r>
          </w:p>
        </w:tc>
      </w:tr>
      <w:tr w:rsidR="00B50607" w14:paraId="759383EC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2387177E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shd w:val="clear" w:color="auto" w:fill="FFFF00"/>
            <w:tcMar>
              <w:left w:w="36" w:type="dxa"/>
            </w:tcMar>
          </w:tcPr>
          <w:p w14:paraId="109CFBA4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A8D08D" w:themeFill="accent6" w:themeFillTint="99"/>
            <w:tcMar>
              <w:left w:w="36" w:type="dxa"/>
            </w:tcMar>
          </w:tcPr>
          <w:p w14:paraId="716E854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37FB4E8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3EFF8BBF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6CA0F2E7" w14:textId="77777777" w:rsidR="00B50607" w:rsidRPr="00650B69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B50607" w14:paraId="64991850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3738E640" w14:textId="77777777" w:rsidR="00B50607" w:rsidRPr="00BC7E11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shd w:val="clear" w:color="auto" w:fill="FFFFFF" w:themeFill="background1"/>
          </w:tcPr>
          <w:p w14:paraId="1CE60649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</w:tcPr>
          <w:p w14:paraId="3F8BDA9D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</w:tcPr>
          <w:p w14:paraId="734E866F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26884284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546C94E6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3DA2730F" w14:textId="77777777" w:rsidTr="004E4594">
        <w:trPr>
          <w:trHeight w:val="209"/>
        </w:trPr>
        <w:tc>
          <w:tcPr>
            <w:tcW w:w="1941" w:type="dxa"/>
            <w:shd w:val="clear" w:color="auto" w:fill="auto"/>
          </w:tcPr>
          <w:p w14:paraId="6046B051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shd w:val="clear" w:color="auto" w:fill="FFFFFF" w:themeFill="background1"/>
          </w:tcPr>
          <w:p w14:paraId="12E70BEA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vMerge w:val="restart"/>
            <w:shd w:val="clear" w:color="auto" w:fill="FFD966" w:themeFill="accent4" w:themeFillTint="99"/>
          </w:tcPr>
          <w:p w14:paraId="44C0C67B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328B388C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shd w:val="clear" w:color="auto" w:fill="66FF33"/>
          </w:tcPr>
          <w:p w14:paraId="220520DD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39CA7522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26FC71B2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B50607" w14:paraId="07CA7A29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1C24E589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4E867F80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FFD966" w:themeFill="accent4" w:themeFillTint="99"/>
            <w:tcMar>
              <w:left w:w="36" w:type="dxa"/>
            </w:tcMar>
          </w:tcPr>
          <w:p w14:paraId="18D63D5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6DFB5B3D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5EE814F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8783D0B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0D871DBE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7DBD1BFB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5AE7690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AB48974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B0A2085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E8E9869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4F79C4FE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6485180A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138CB0DB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1769893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46C0E92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1BD5A8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846D35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2025C862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1EDFFD9E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60F81990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28F992AA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097C4613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F98F0DC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295D1D56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743B37FE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0E87CDA5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121150EC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3D5A1BE4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44ECCF79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4BE02009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7039D34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756A6A95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35B36274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0AE8DBA2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223E7B2B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5207E5A1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1401367F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D9453EC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E64378A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44019A34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3DD4D442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28DFB2D5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28DC5A7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28874CD7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699BA420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12F45F88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055C3" w14:paraId="347750B8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0C85A6C5" w14:textId="77777777" w:rsidR="008055C3" w:rsidRPr="00AA4C7B" w:rsidRDefault="008055C3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12388" w:type="dxa"/>
            <w:gridSpan w:val="5"/>
            <w:vMerge w:val="restart"/>
            <w:shd w:val="clear" w:color="auto" w:fill="FFFFFF" w:themeFill="background1"/>
            <w:tcMar>
              <w:left w:w="36" w:type="dxa"/>
            </w:tcMar>
          </w:tcPr>
          <w:p w14:paraId="37D69A95" w14:textId="77777777" w:rsidR="008055C3" w:rsidRPr="00FC110A" w:rsidRDefault="008055C3" w:rsidP="004E4594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/>
                <w:bCs/>
              </w:rPr>
              <w:t>UWAGI dot. wyjść w teren kursu Zajęcia Terenowe:</w:t>
            </w:r>
          </w:p>
          <w:p w14:paraId="1661794E" w14:textId="3EF524B0" w:rsidR="008055C3" w:rsidRDefault="008055C3" w:rsidP="00B50607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Cs/>
              </w:rPr>
              <w:t>Posz</w:t>
            </w:r>
            <w:r>
              <w:rPr>
                <w:rFonts w:ascii="Times New Roman" w:hAnsi="Times New Roman"/>
                <w:bCs/>
              </w:rPr>
              <w:t xml:space="preserve">czególne wyjścia często poprzedzone i/lub zakończone krótkim konwersatorium wprowadzającym/omawiającym zebrane wyniki. </w:t>
            </w:r>
            <w:r w:rsidRPr="00FC110A">
              <w:rPr>
                <w:rFonts w:ascii="Times New Roman" w:hAnsi="Times New Roman"/>
                <w:bCs/>
              </w:rPr>
              <w:t>Miejsce i dokładn</w:t>
            </w:r>
            <w:r>
              <w:rPr>
                <w:rFonts w:ascii="Times New Roman" w:hAnsi="Times New Roman"/>
                <w:bCs/>
              </w:rPr>
              <w:t>e</w:t>
            </w:r>
            <w:r w:rsidRPr="00FC110A">
              <w:rPr>
                <w:rFonts w:ascii="Times New Roman" w:hAnsi="Times New Roman"/>
                <w:bCs/>
              </w:rPr>
              <w:t xml:space="preserve"> godzina spotkania zostanie podana w p</w:t>
            </w:r>
            <w:r>
              <w:rPr>
                <w:rFonts w:ascii="Times New Roman" w:hAnsi="Times New Roman"/>
                <w:bCs/>
              </w:rPr>
              <w:t>ó</w:t>
            </w:r>
            <w:r w:rsidRPr="00FC110A">
              <w:rPr>
                <w:rFonts w:ascii="Times New Roman" w:hAnsi="Times New Roman"/>
                <w:bCs/>
              </w:rPr>
              <w:t>źniejszym terminie.</w:t>
            </w:r>
            <w:r>
              <w:rPr>
                <w:rFonts w:ascii="Times New Roman" w:hAnsi="Times New Roman"/>
                <w:bCs/>
              </w:rPr>
              <w:t xml:space="preserve"> D</w:t>
            </w:r>
            <w:r w:rsidRPr="00FC110A">
              <w:rPr>
                <w:rFonts w:ascii="Times New Roman" w:hAnsi="Times New Roman"/>
                <w:bCs/>
              </w:rPr>
              <w:t>ni rezerwow</w:t>
            </w:r>
            <w:r>
              <w:rPr>
                <w:rFonts w:ascii="Times New Roman" w:hAnsi="Times New Roman"/>
                <w:bCs/>
              </w:rPr>
              <w:t>e mogą (choć nie muszą) być potrzebne</w:t>
            </w:r>
            <w:r w:rsidRPr="00FC110A">
              <w:rPr>
                <w:rFonts w:ascii="Times New Roman" w:hAnsi="Times New Roman"/>
                <w:bCs/>
              </w:rPr>
              <w:t xml:space="preserve"> w przypadku</w:t>
            </w:r>
            <w:r>
              <w:rPr>
                <w:rFonts w:ascii="Times New Roman" w:hAnsi="Times New Roman"/>
                <w:bCs/>
              </w:rPr>
              <w:t xml:space="preserve"> przełożenia zajęć na skutek</w:t>
            </w:r>
            <w:r w:rsidRPr="00FC110A">
              <w:rPr>
                <w:rFonts w:ascii="Times New Roman" w:hAnsi="Times New Roman"/>
                <w:bCs/>
              </w:rPr>
              <w:t xml:space="preserve"> 'wyższej konieczności, zwykle spowodowanej pogodą</w:t>
            </w:r>
            <w:r>
              <w:rPr>
                <w:rFonts w:ascii="Times New Roman" w:hAnsi="Times New Roman"/>
                <w:bCs/>
              </w:rPr>
              <w:t>, stąd</w:t>
            </w:r>
            <w:r w:rsidRPr="00FC110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 xml:space="preserve">nie należy </w:t>
            </w:r>
            <w:r w:rsidRPr="00FC110A">
              <w:rPr>
                <w:rFonts w:ascii="Times New Roman" w:hAnsi="Times New Roman"/>
                <w:bCs/>
              </w:rPr>
              <w:t xml:space="preserve">planować </w:t>
            </w:r>
            <w:r>
              <w:rPr>
                <w:rFonts w:ascii="Times New Roman" w:hAnsi="Times New Roman"/>
                <w:bCs/>
              </w:rPr>
              <w:t xml:space="preserve">w nich </w:t>
            </w:r>
            <w:r w:rsidRPr="00FC110A">
              <w:rPr>
                <w:rFonts w:ascii="Times New Roman" w:hAnsi="Times New Roman"/>
                <w:bCs/>
              </w:rPr>
              <w:t>udziału w żadnych innych kursach</w:t>
            </w:r>
            <w:r>
              <w:rPr>
                <w:rFonts w:ascii="Times New Roman" w:hAnsi="Times New Roman"/>
                <w:bCs/>
              </w:rPr>
              <w:t>.</w:t>
            </w:r>
          </w:p>
        </w:tc>
      </w:tr>
      <w:tr w:rsidR="00B50607" w14:paraId="2922A1C4" w14:textId="77777777" w:rsidTr="004E4594">
        <w:trPr>
          <w:trHeight w:val="210"/>
        </w:trPr>
        <w:tc>
          <w:tcPr>
            <w:tcW w:w="1941" w:type="dxa"/>
            <w:shd w:val="clear" w:color="auto" w:fill="auto"/>
          </w:tcPr>
          <w:p w14:paraId="60608333" w14:textId="77777777" w:rsidR="00B50607" w:rsidRPr="00AA4C7B" w:rsidRDefault="00B50607" w:rsidP="004E45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12388" w:type="dxa"/>
            <w:gridSpan w:val="5"/>
            <w:vMerge/>
            <w:shd w:val="clear" w:color="auto" w:fill="FFFFFF" w:themeFill="background1"/>
            <w:tcMar>
              <w:left w:w="36" w:type="dxa"/>
            </w:tcMar>
          </w:tcPr>
          <w:p w14:paraId="71962BFE" w14:textId="77777777" w:rsidR="00B50607" w:rsidRDefault="00B50607" w:rsidP="004E45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5221617B" w14:textId="77777777" w:rsidR="00B50607" w:rsidRDefault="00B50607" w:rsidP="00F62040">
      <w:pPr>
        <w:widowControl/>
        <w:spacing w:after="160" w:line="259" w:lineRule="auto"/>
        <w:rPr>
          <w:rFonts w:hint="eastAsia"/>
          <w:sz w:val="8"/>
          <w:szCs w:val="8"/>
        </w:rPr>
      </w:pPr>
    </w:p>
    <w:p w14:paraId="49D17A47" w14:textId="77777777" w:rsidR="00F62040" w:rsidRDefault="00F62040" w:rsidP="00F62040">
      <w:pPr>
        <w:widowControl/>
        <w:spacing w:after="160" w:line="259" w:lineRule="auto"/>
        <w:rPr>
          <w:rFonts w:hint="eastAsia"/>
          <w:sz w:val="8"/>
          <w:szCs w:val="8"/>
        </w:rPr>
      </w:pPr>
      <w:r>
        <w:rPr>
          <w:rFonts w:hint="eastAsia"/>
          <w:sz w:val="8"/>
          <w:szCs w:val="8"/>
        </w:rPr>
        <w:br w:type="page"/>
      </w:r>
    </w:p>
    <w:p w14:paraId="06E9E442" w14:textId="55E66874" w:rsidR="00C229C0" w:rsidRDefault="00C229C0" w:rsidP="006D70F2">
      <w:pPr>
        <w:rPr>
          <w:rFonts w:hint="eastAsia"/>
        </w:rPr>
      </w:pPr>
    </w:p>
    <w:p w14:paraId="034217FD" w14:textId="199F0354" w:rsidR="00C229C0" w:rsidRDefault="00C229C0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41"/>
        <w:gridCol w:w="2693"/>
        <w:gridCol w:w="2552"/>
        <w:gridCol w:w="2409"/>
        <w:gridCol w:w="2410"/>
        <w:gridCol w:w="2324"/>
      </w:tblGrid>
      <w:tr w:rsidR="00C229C0" w14:paraId="0D18BCE8" w14:textId="77777777" w:rsidTr="00C229C0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760C24A4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XIII, prof. dr hab. Piotr Nowicki i zespół)</w:t>
            </w:r>
          </w:p>
          <w:p w14:paraId="4AE6A36F" w14:textId="77777777" w:rsidR="00C229C0" w:rsidRPr="00732711" w:rsidRDefault="00C229C0" w:rsidP="00C229C0">
            <w:pPr>
              <w:pStyle w:val="TableContents"/>
              <w:jc w:val="center"/>
              <w:rPr>
                <w:rFonts w:hint="eastAsia"/>
                <w:b/>
              </w:rPr>
            </w:pPr>
          </w:p>
        </w:tc>
      </w:tr>
      <w:tr w:rsidR="00C229C0" w14:paraId="543F12B5" w14:textId="77777777" w:rsidTr="00D94584">
        <w:trPr>
          <w:trHeight w:val="210"/>
        </w:trPr>
        <w:tc>
          <w:tcPr>
            <w:tcW w:w="1941" w:type="dxa"/>
            <w:shd w:val="clear" w:color="auto" w:fill="auto"/>
          </w:tcPr>
          <w:p w14:paraId="0913D31F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693" w:type="dxa"/>
            <w:shd w:val="clear" w:color="auto" w:fill="auto"/>
            <w:tcMar>
              <w:left w:w="36" w:type="dxa"/>
            </w:tcMar>
          </w:tcPr>
          <w:p w14:paraId="589700A3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340045C8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30.05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0981D7F6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5546A4B9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31.05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122A3B6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7936A5DA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.06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4085938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5F7A960F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2.06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7CDBB7BB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14246B8F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3.06.2022</w:t>
            </w:r>
          </w:p>
        </w:tc>
      </w:tr>
      <w:tr w:rsidR="0035284A" w14:paraId="237607A6" w14:textId="77777777" w:rsidTr="0035284A">
        <w:trPr>
          <w:trHeight w:val="210"/>
        </w:trPr>
        <w:tc>
          <w:tcPr>
            <w:tcW w:w="1941" w:type="dxa"/>
            <w:shd w:val="clear" w:color="auto" w:fill="auto"/>
          </w:tcPr>
          <w:p w14:paraId="12BD87B8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693" w:type="dxa"/>
            <w:vMerge w:val="restart"/>
            <w:shd w:val="clear" w:color="auto" w:fill="FFFF00"/>
            <w:tcMar>
              <w:left w:w="36" w:type="dxa"/>
            </w:tcMar>
          </w:tcPr>
          <w:p w14:paraId="4D7B37D4" w14:textId="77777777" w:rsidR="0035284A" w:rsidRDefault="0035284A" w:rsidP="003C612C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ODSTAWY ZRÓWNOWAŻONEGO ROZWOJU</w:t>
            </w:r>
          </w:p>
          <w:p w14:paraId="0C0C48C8" w14:textId="0B19AA44" w:rsidR="0035284A" w:rsidRDefault="0035284A" w:rsidP="003C612C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4C3196">
              <w:rPr>
                <w:rFonts w:ascii="Times New Roman" w:hAnsi="Times New Roman"/>
                <w:bCs/>
              </w:rPr>
              <w:t>8.00-9.45</w:t>
            </w:r>
          </w:p>
        </w:tc>
        <w:tc>
          <w:tcPr>
            <w:tcW w:w="2552" w:type="dxa"/>
            <w:vMerge w:val="restart"/>
            <w:shd w:val="clear" w:color="auto" w:fill="A8D08D" w:themeFill="accent6" w:themeFillTint="99"/>
            <w:tcMar>
              <w:left w:w="36" w:type="dxa"/>
            </w:tcMar>
          </w:tcPr>
          <w:p w14:paraId="7C5F65D3" w14:textId="77777777" w:rsidR="0035284A" w:rsidRDefault="0035284A" w:rsidP="0035284A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F</w:t>
            </w:r>
          </w:p>
          <w:p w14:paraId="0E5CC8B9" w14:textId="72D24D28" w:rsidR="0035284A" w:rsidRDefault="0035284A" w:rsidP="0035284A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7.30-8.15</w:t>
            </w:r>
          </w:p>
        </w:tc>
        <w:tc>
          <w:tcPr>
            <w:tcW w:w="2409" w:type="dxa"/>
            <w:vMerge w:val="restart"/>
            <w:shd w:val="clear" w:color="auto" w:fill="66FF33"/>
            <w:tcMar>
              <w:left w:w="36" w:type="dxa"/>
            </w:tcMar>
          </w:tcPr>
          <w:p w14:paraId="18E9E4F9" w14:textId="77777777" w:rsidR="0035284A" w:rsidRPr="00F827C6" w:rsidRDefault="0035284A" w:rsidP="004E45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6001DFE0" w14:textId="28A85742" w:rsidR="0035284A" w:rsidRDefault="0035284A" w:rsidP="004E4594">
            <w:pPr>
              <w:pStyle w:val="TableContents"/>
              <w:jc w:val="center"/>
              <w:rPr>
                <w:rFonts w:hint="eastAsia"/>
              </w:rPr>
            </w:pPr>
            <w:r>
              <w:t>Gleboznawstwo</w:t>
            </w:r>
          </w:p>
          <w:p w14:paraId="42F66FCA" w14:textId="77777777" w:rsidR="0035284A" w:rsidRDefault="0035284A" w:rsidP="004E4594">
            <w:pPr>
              <w:pStyle w:val="TableContents"/>
              <w:jc w:val="center"/>
              <w:rPr>
                <w:rFonts w:hint="eastAsia"/>
              </w:rPr>
            </w:pPr>
            <w:r>
              <w:t>(teren w okolicach</w:t>
            </w:r>
          </w:p>
          <w:p w14:paraId="032B62F1" w14:textId="77777777" w:rsidR="0035284A" w:rsidRDefault="0035284A" w:rsidP="004E4594">
            <w:pPr>
              <w:pStyle w:val="TableContents"/>
              <w:jc w:val="center"/>
              <w:rPr>
                <w:rFonts w:hint="eastAsia"/>
              </w:rPr>
            </w:pPr>
            <w:r>
              <w:t>III kampusu UJ)</w:t>
            </w:r>
          </w:p>
          <w:p w14:paraId="188D2B17" w14:textId="327F60C3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  <w:tc>
          <w:tcPr>
            <w:tcW w:w="2410" w:type="dxa"/>
            <w:vMerge w:val="restart"/>
            <w:shd w:val="clear" w:color="auto" w:fill="66FF33"/>
            <w:tcMar>
              <w:left w:w="36" w:type="dxa"/>
            </w:tcMar>
          </w:tcPr>
          <w:p w14:paraId="06D8EDD9" w14:textId="77777777" w:rsidR="0035284A" w:rsidRPr="00DE585B" w:rsidRDefault="0035284A" w:rsidP="004E4594">
            <w:pPr>
              <w:pStyle w:val="TableContents"/>
              <w:jc w:val="center"/>
              <w:rPr>
                <w:rFonts w:hint="eastAsia"/>
                <w:b/>
                <w:i/>
              </w:rPr>
            </w:pPr>
            <w:r w:rsidRPr="00DE585B">
              <w:rPr>
                <w:b/>
                <w:i/>
              </w:rPr>
              <w:t>ZAJĘCIA TERENOWE</w:t>
            </w:r>
          </w:p>
          <w:p w14:paraId="4B294791" w14:textId="77777777" w:rsidR="0035284A" w:rsidRPr="00DE585B" w:rsidRDefault="0035284A" w:rsidP="004E4594">
            <w:pPr>
              <w:pStyle w:val="TableContents"/>
              <w:jc w:val="center"/>
              <w:rPr>
                <w:rFonts w:hint="eastAsia"/>
                <w:i/>
              </w:rPr>
            </w:pPr>
            <w:r w:rsidRPr="00DE585B">
              <w:rPr>
                <w:i/>
              </w:rPr>
              <w:t>dzień rezerwowy</w:t>
            </w:r>
          </w:p>
          <w:p w14:paraId="7ABAC893" w14:textId="09AB6630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DE585B">
              <w:rPr>
                <w:i/>
              </w:rPr>
              <w:t>8.00 – 18.00</w:t>
            </w:r>
          </w:p>
        </w:tc>
        <w:tc>
          <w:tcPr>
            <w:tcW w:w="2324" w:type="dxa"/>
            <w:vMerge w:val="restart"/>
            <w:shd w:val="clear" w:color="auto" w:fill="66FF33"/>
            <w:tcMar>
              <w:left w:w="36" w:type="dxa"/>
            </w:tcMar>
          </w:tcPr>
          <w:p w14:paraId="0F7BF11E" w14:textId="77777777" w:rsidR="0035284A" w:rsidRPr="00DE585B" w:rsidRDefault="0035284A" w:rsidP="004E4594">
            <w:pPr>
              <w:pStyle w:val="TableContents"/>
              <w:jc w:val="center"/>
              <w:rPr>
                <w:rFonts w:hint="eastAsia"/>
                <w:b/>
                <w:i/>
              </w:rPr>
            </w:pPr>
            <w:r w:rsidRPr="00DE585B">
              <w:rPr>
                <w:b/>
                <w:i/>
              </w:rPr>
              <w:t>ZAJĘCIA TERENOWE</w:t>
            </w:r>
          </w:p>
          <w:p w14:paraId="20DDCFC9" w14:textId="77777777" w:rsidR="0035284A" w:rsidRPr="00DE585B" w:rsidRDefault="0035284A" w:rsidP="004E4594">
            <w:pPr>
              <w:pStyle w:val="TableContents"/>
              <w:jc w:val="center"/>
              <w:rPr>
                <w:rFonts w:hint="eastAsia"/>
                <w:i/>
              </w:rPr>
            </w:pPr>
            <w:r w:rsidRPr="00DE585B">
              <w:rPr>
                <w:i/>
              </w:rPr>
              <w:t>dzień rezerwowy</w:t>
            </w:r>
          </w:p>
          <w:p w14:paraId="6AADAA95" w14:textId="78791B39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DE585B">
              <w:rPr>
                <w:i/>
              </w:rPr>
              <w:t>8.00 – 18.00</w:t>
            </w:r>
          </w:p>
        </w:tc>
      </w:tr>
      <w:tr w:rsidR="0035284A" w14:paraId="778AE691" w14:textId="77777777" w:rsidTr="0035284A">
        <w:trPr>
          <w:trHeight w:val="210"/>
        </w:trPr>
        <w:tc>
          <w:tcPr>
            <w:tcW w:w="1941" w:type="dxa"/>
            <w:shd w:val="clear" w:color="auto" w:fill="auto"/>
          </w:tcPr>
          <w:p w14:paraId="021025E7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693" w:type="dxa"/>
            <w:vMerge/>
            <w:shd w:val="clear" w:color="auto" w:fill="FFFF00"/>
            <w:tcMar>
              <w:left w:w="36" w:type="dxa"/>
            </w:tcMar>
          </w:tcPr>
          <w:p w14:paraId="408AC40B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A8D08D" w:themeFill="accent6" w:themeFillTint="99"/>
            <w:tcMar>
              <w:left w:w="36" w:type="dxa"/>
            </w:tcMar>
          </w:tcPr>
          <w:p w14:paraId="268FAB86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0B3EFC5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2024C55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6D3724C7" w14:textId="77777777" w:rsidR="0035284A" w:rsidRPr="00650B69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B50607" w14:paraId="2F6C36A8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26BC47AE" w14:textId="77777777" w:rsidR="00B50607" w:rsidRPr="00BC7E11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693" w:type="dxa"/>
            <w:shd w:val="clear" w:color="auto" w:fill="FFFFFF" w:themeFill="background1"/>
          </w:tcPr>
          <w:p w14:paraId="2016B38E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</w:tcPr>
          <w:p w14:paraId="21F32428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</w:tcPr>
          <w:p w14:paraId="07BED6A5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3F3D2FB0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295B522C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35284A" w14:paraId="506E8A31" w14:textId="77777777" w:rsidTr="0035284A">
        <w:trPr>
          <w:trHeight w:val="209"/>
        </w:trPr>
        <w:tc>
          <w:tcPr>
            <w:tcW w:w="1941" w:type="dxa"/>
            <w:shd w:val="clear" w:color="auto" w:fill="auto"/>
          </w:tcPr>
          <w:p w14:paraId="6579883F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693" w:type="dxa"/>
            <w:shd w:val="clear" w:color="auto" w:fill="FFFFFF" w:themeFill="background1"/>
          </w:tcPr>
          <w:p w14:paraId="026CC217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vMerge w:val="restart"/>
            <w:shd w:val="clear" w:color="auto" w:fill="FFC000"/>
          </w:tcPr>
          <w:p w14:paraId="2A799B9B" w14:textId="77777777" w:rsidR="0035284A" w:rsidRDefault="0035284A" w:rsidP="0035284A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GIELSKI</w:t>
            </w:r>
          </w:p>
          <w:p w14:paraId="4648FE80" w14:textId="165353CA" w:rsidR="0035284A" w:rsidRPr="00AA4C7B" w:rsidRDefault="0035284A" w:rsidP="0035284A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3A19C7">
              <w:rPr>
                <w:rFonts w:ascii="Times New Roman" w:hAnsi="Times New Roman"/>
                <w:bCs/>
              </w:rPr>
              <w:t>10.30-12.00</w:t>
            </w:r>
          </w:p>
        </w:tc>
        <w:tc>
          <w:tcPr>
            <w:tcW w:w="2409" w:type="dxa"/>
            <w:vMerge/>
            <w:shd w:val="clear" w:color="auto" w:fill="66FF33"/>
          </w:tcPr>
          <w:p w14:paraId="795859CD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4D79FD7D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5BFE9387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35284A" w14:paraId="2EED1942" w14:textId="77777777" w:rsidTr="0035284A">
        <w:trPr>
          <w:trHeight w:val="210"/>
        </w:trPr>
        <w:tc>
          <w:tcPr>
            <w:tcW w:w="1941" w:type="dxa"/>
            <w:shd w:val="clear" w:color="auto" w:fill="auto"/>
          </w:tcPr>
          <w:p w14:paraId="3BB86613" w14:textId="77777777" w:rsidR="0035284A" w:rsidRPr="00AA4C7B" w:rsidRDefault="0035284A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2C30AC70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FFC000"/>
            <w:tcMar>
              <w:left w:w="36" w:type="dxa"/>
            </w:tcMar>
          </w:tcPr>
          <w:p w14:paraId="62540DBE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4DA00FAF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1086885D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142A1ED2" w14:textId="77777777" w:rsidR="0035284A" w:rsidRDefault="0035284A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73FDAACB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58EED0F1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5CD290D4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50B08B5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6359CC9C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70B7A1B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5E5813D5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70210370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658E1479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16B440FF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C2E44B7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360EDE4C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7372DDD3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18B4EE27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15EBF6E9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3D8DE583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07AA95F4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3647706E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6DB10E0A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3C748CEB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5E4EF3CD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14183540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186C10A7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04C79F81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93EBA41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67C37C3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16742044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00067DE4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0C3F61C5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7FBF8C2C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72717D1E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06D9EFBF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1CF3200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34BE0C02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79DF72AD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B50607" w14:paraId="73AEFB64" w14:textId="77777777" w:rsidTr="00B50607">
        <w:trPr>
          <w:trHeight w:val="210"/>
        </w:trPr>
        <w:tc>
          <w:tcPr>
            <w:tcW w:w="1941" w:type="dxa"/>
            <w:shd w:val="clear" w:color="auto" w:fill="auto"/>
          </w:tcPr>
          <w:p w14:paraId="76966D0C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693" w:type="dxa"/>
            <w:shd w:val="clear" w:color="auto" w:fill="FFFFFF" w:themeFill="background1"/>
            <w:tcMar>
              <w:left w:w="36" w:type="dxa"/>
            </w:tcMar>
          </w:tcPr>
          <w:p w14:paraId="03E26531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F50B7C8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vMerge/>
            <w:shd w:val="clear" w:color="auto" w:fill="66FF33"/>
            <w:tcMar>
              <w:left w:w="36" w:type="dxa"/>
            </w:tcMar>
          </w:tcPr>
          <w:p w14:paraId="76A74939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AB0FA2F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427A94E5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055C3" w14:paraId="488DF848" w14:textId="77777777" w:rsidTr="00F405EB">
        <w:trPr>
          <w:trHeight w:val="210"/>
        </w:trPr>
        <w:tc>
          <w:tcPr>
            <w:tcW w:w="1941" w:type="dxa"/>
            <w:shd w:val="clear" w:color="auto" w:fill="auto"/>
          </w:tcPr>
          <w:p w14:paraId="1AEF223E" w14:textId="77777777" w:rsidR="008055C3" w:rsidRPr="00AA4C7B" w:rsidRDefault="008055C3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12388" w:type="dxa"/>
            <w:gridSpan w:val="5"/>
            <w:vMerge w:val="restart"/>
            <w:shd w:val="clear" w:color="auto" w:fill="FFFFFF" w:themeFill="background1"/>
            <w:tcMar>
              <w:left w:w="36" w:type="dxa"/>
            </w:tcMar>
          </w:tcPr>
          <w:p w14:paraId="78828044" w14:textId="77777777" w:rsidR="008055C3" w:rsidRPr="00FC110A" w:rsidRDefault="008055C3" w:rsidP="004E4594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/>
                <w:bCs/>
              </w:rPr>
              <w:t>UWAGI dot. wyjść w teren kursu Zajęcia Terenowe:</w:t>
            </w:r>
          </w:p>
          <w:p w14:paraId="044790E3" w14:textId="417FAAFD" w:rsidR="008055C3" w:rsidRDefault="008055C3" w:rsidP="00B50607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Cs/>
              </w:rPr>
              <w:t>Posz</w:t>
            </w:r>
            <w:r>
              <w:rPr>
                <w:rFonts w:ascii="Times New Roman" w:hAnsi="Times New Roman"/>
                <w:bCs/>
              </w:rPr>
              <w:t xml:space="preserve">czególne wyjścia często poprzedzone i/lub zakończone krótkim konwersatorium wprowadzającym/omawiającym zebrane wyniki. </w:t>
            </w:r>
            <w:r w:rsidRPr="00FC110A">
              <w:rPr>
                <w:rFonts w:ascii="Times New Roman" w:hAnsi="Times New Roman"/>
                <w:bCs/>
              </w:rPr>
              <w:t>Miejsce i dokładn</w:t>
            </w:r>
            <w:r>
              <w:rPr>
                <w:rFonts w:ascii="Times New Roman" w:hAnsi="Times New Roman"/>
                <w:bCs/>
              </w:rPr>
              <w:t>e</w:t>
            </w:r>
            <w:r w:rsidRPr="00FC110A">
              <w:rPr>
                <w:rFonts w:ascii="Times New Roman" w:hAnsi="Times New Roman"/>
                <w:bCs/>
              </w:rPr>
              <w:t xml:space="preserve"> godzina spotkania zostanie podana w p</w:t>
            </w:r>
            <w:r>
              <w:rPr>
                <w:rFonts w:ascii="Times New Roman" w:hAnsi="Times New Roman"/>
                <w:bCs/>
              </w:rPr>
              <w:t>ó</w:t>
            </w:r>
            <w:r w:rsidRPr="00FC110A">
              <w:rPr>
                <w:rFonts w:ascii="Times New Roman" w:hAnsi="Times New Roman"/>
                <w:bCs/>
              </w:rPr>
              <w:t>źniejszym terminie.</w:t>
            </w:r>
            <w:r>
              <w:rPr>
                <w:rFonts w:ascii="Times New Roman" w:hAnsi="Times New Roman"/>
                <w:bCs/>
              </w:rPr>
              <w:t xml:space="preserve"> D</w:t>
            </w:r>
            <w:r w:rsidRPr="00FC110A">
              <w:rPr>
                <w:rFonts w:ascii="Times New Roman" w:hAnsi="Times New Roman"/>
                <w:bCs/>
              </w:rPr>
              <w:t>ni rezerwow</w:t>
            </w:r>
            <w:r>
              <w:rPr>
                <w:rFonts w:ascii="Times New Roman" w:hAnsi="Times New Roman"/>
                <w:bCs/>
              </w:rPr>
              <w:t>e mogą (choć nie muszą) być potrzebne</w:t>
            </w:r>
            <w:r w:rsidRPr="00FC110A">
              <w:rPr>
                <w:rFonts w:ascii="Times New Roman" w:hAnsi="Times New Roman"/>
                <w:bCs/>
              </w:rPr>
              <w:t xml:space="preserve"> w przypadku</w:t>
            </w:r>
            <w:r>
              <w:rPr>
                <w:rFonts w:ascii="Times New Roman" w:hAnsi="Times New Roman"/>
                <w:bCs/>
              </w:rPr>
              <w:t xml:space="preserve"> przełożenia zajęć na skutek</w:t>
            </w:r>
            <w:r w:rsidRPr="00FC110A">
              <w:rPr>
                <w:rFonts w:ascii="Times New Roman" w:hAnsi="Times New Roman"/>
                <w:bCs/>
              </w:rPr>
              <w:t xml:space="preserve"> 'wyższej konieczności, zwykle spowodowanej pogodą</w:t>
            </w:r>
            <w:r>
              <w:rPr>
                <w:rFonts w:ascii="Times New Roman" w:hAnsi="Times New Roman"/>
                <w:bCs/>
              </w:rPr>
              <w:t>, stąd</w:t>
            </w:r>
            <w:r w:rsidRPr="00FC110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 xml:space="preserve">nie należy </w:t>
            </w:r>
            <w:r w:rsidRPr="00FC110A">
              <w:rPr>
                <w:rFonts w:ascii="Times New Roman" w:hAnsi="Times New Roman"/>
                <w:bCs/>
              </w:rPr>
              <w:t xml:space="preserve">planować </w:t>
            </w:r>
            <w:r>
              <w:rPr>
                <w:rFonts w:ascii="Times New Roman" w:hAnsi="Times New Roman"/>
                <w:bCs/>
              </w:rPr>
              <w:t xml:space="preserve">w nich </w:t>
            </w:r>
            <w:r w:rsidRPr="00FC110A">
              <w:rPr>
                <w:rFonts w:ascii="Times New Roman" w:hAnsi="Times New Roman"/>
                <w:bCs/>
              </w:rPr>
              <w:t>udziału w żadnych innych kursach</w:t>
            </w:r>
            <w:r>
              <w:rPr>
                <w:rFonts w:ascii="Times New Roman" w:hAnsi="Times New Roman"/>
                <w:bCs/>
              </w:rPr>
              <w:t>.</w:t>
            </w:r>
          </w:p>
        </w:tc>
      </w:tr>
      <w:tr w:rsidR="00B50607" w14:paraId="6BBE063F" w14:textId="77777777" w:rsidTr="00F405EB">
        <w:trPr>
          <w:trHeight w:val="210"/>
        </w:trPr>
        <w:tc>
          <w:tcPr>
            <w:tcW w:w="1941" w:type="dxa"/>
            <w:shd w:val="clear" w:color="auto" w:fill="auto"/>
          </w:tcPr>
          <w:p w14:paraId="097AB541" w14:textId="77777777" w:rsidR="00B50607" w:rsidRPr="00AA4C7B" w:rsidRDefault="00B50607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12388" w:type="dxa"/>
            <w:gridSpan w:val="5"/>
            <w:vMerge/>
            <w:shd w:val="clear" w:color="auto" w:fill="FFFFFF" w:themeFill="background1"/>
            <w:tcMar>
              <w:left w:w="36" w:type="dxa"/>
            </w:tcMar>
          </w:tcPr>
          <w:p w14:paraId="5869BE7F" w14:textId="77777777" w:rsidR="00B50607" w:rsidRDefault="00B50607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21181F6B" w14:textId="77777777" w:rsidR="00B50607" w:rsidRDefault="00B50607" w:rsidP="00B50607">
      <w:pPr>
        <w:widowControl/>
        <w:spacing w:after="160" w:line="259" w:lineRule="auto"/>
        <w:rPr>
          <w:rFonts w:hint="eastAsia"/>
          <w:sz w:val="8"/>
          <w:szCs w:val="8"/>
        </w:rPr>
      </w:pPr>
    </w:p>
    <w:p w14:paraId="357A02DF" w14:textId="77777777" w:rsidR="00B50607" w:rsidRDefault="00B50607" w:rsidP="00B50607">
      <w:pPr>
        <w:widowControl/>
        <w:spacing w:after="160" w:line="259" w:lineRule="auto"/>
        <w:rPr>
          <w:rFonts w:hint="eastAsia"/>
          <w:sz w:val="8"/>
          <w:szCs w:val="8"/>
        </w:rPr>
      </w:pPr>
      <w:r>
        <w:rPr>
          <w:rFonts w:hint="eastAsia"/>
          <w:sz w:val="8"/>
          <w:szCs w:val="8"/>
        </w:rPr>
        <w:br w:type="page"/>
      </w:r>
    </w:p>
    <w:p w14:paraId="010F34FD" w14:textId="3F707027" w:rsidR="00C229C0" w:rsidRDefault="00C229C0" w:rsidP="006D70F2">
      <w:pPr>
        <w:rPr>
          <w:rFonts w:hint="eastAsia"/>
        </w:rPr>
      </w:pPr>
    </w:p>
    <w:p w14:paraId="4C35D81C" w14:textId="48B08FED" w:rsidR="00C229C0" w:rsidRDefault="00C229C0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224"/>
        <w:gridCol w:w="2410"/>
        <w:gridCol w:w="2552"/>
        <w:gridCol w:w="2409"/>
        <w:gridCol w:w="2410"/>
        <w:gridCol w:w="2324"/>
      </w:tblGrid>
      <w:tr w:rsidR="004D1AF4" w:rsidRPr="00732711" w14:paraId="7B0C2664" w14:textId="77777777" w:rsidTr="00296E94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7926489D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XIII, prof. dr hab. Piotr Nowicki i zespół)</w:t>
            </w:r>
          </w:p>
          <w:p w14:paraId="4CBC9E27" w14:textId="77777777" w:rsidR="004D1AF4" w:rsidRPr="00732711" w:rsidRDefault="004D1AF4" w:rsidP="00296E94">
            <w:pPr>
              <w:pStyle w:val="TableContents"/>
              <w:jc w:val="center"/>
              <w:rPr>
                <w:rFonts w:hint="eastAsia"/>
                <w:b/>
              </w:rPr>
            </w:pPr>
          </w:p>
        </w:tc>
      </w:tr>
      <w:tr w:rsidR="004D1AF4" w14:paraId="2B61DDDF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1C29BD92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085A4B9B" w14:textId="77777777" w:rsidR="004D1AF4" w:rsidRPr="00732711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0B132A51" w14:textId="77777777" w:rsidR="004D1AF4" w:rsidRPr="00732711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6.06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794B10F5" w14:textId="77777777" w:rsidR="004D1AF4" w:rsidRPr="00732711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4FD6754C" w14:textId="77777777" w:rsidR="004D1AF4" w:rsidRPr="00732711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7.06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715ECCD5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5CE4FA9E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8.06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76F6753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67DBB28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9.06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725C6A36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5E6387E9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0.06.2022</w:t>
            </w:r>
          </w:p>
        </w:tc>
      </w:tr>
      <w:tr w:rsidR="004D1AF4" w14:paraId="1639059B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648980E3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410" w:type="dxa"/>
            <w:vMerge w:val="restart"/>
            <w:shd w:val="clear" w:color="auto" w:fill="66FF33"/>
            <w:tcMar>
              <w:left w:w="36" w:type="dxa"/>
            </w:tcMar>
          </w:tcPr>
          <w:p w14:paraId="0A226C3E" w14:textId="77777777" w:rsidR="004D1AF4" w:rsidRPr="00DE585B" w:rsidRDefault="004D1AF4" w:rsidP="00296E94">
            <w:pPr>
              <w:pStyle w:val="TableContents"/>
              <w:jc w:val="center"/>
              <w:rPr>
                <w:rFonts w:hint="eastAsia"/>
                <w:b/>
                <w:i/>
              </w:rPr>
            </w:pPr>
            <w:r w:rsidRPr="00DE585B">
              <w:rPr>
                <w:b/>
                <w:i/>
              </w:rPr>
              <w:t>ZAJĘCIA TERENOWE</w:t>
            </w:r>
          </w:p>
          <w:p w14:paraId="659F4FF4" w14:textId="77777777" w:rsidR="004D1AF4" w:rsidRPr="00DE585B" w:rsidRDefault="004D1AF4" w:rsidP="00296E94">
            <w:pPr>
              <w:pStyle w:val="TableContents"/>
              <w:jc w:val="center"/>
              <w:rPr>
                <w:rFonts w:hint="eastAsia"/>
                <w:i/>
              </w:rPr>
            </w:pPr>
            <w:r w:rsidRPr="00DE585B">
              <w:rPr>
                <w:i/>
              </w:rPr>
              <w:t>dzień rezerwowy</w:t>
            </w:r>
          </w:p>
          <w:p w14:paraId="2BCB1DC8" w14:textId="77777777" w:rsidR="004D1AF4" w:rsidRDefault="004D1AF4" w:rsidP="00296E94">
            <w:pPr>
              <w:pStyle w:val="TableContents"/>
              <w:jc w:val="center"/>
              <w:rPr>
                <w:rFonts w:hint="eastAsia"/>
                <w:i/>
              </w:rPr>
            </w:pPr>
          </w:p>
          <w:p w14:paraId="2A4248D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i/>
              </w:rPr>
              <w:t>od rana do wieczora</w:t>
            </w:r>
          </w:p>
        </w:tc>
        <w:tc>
          <w:tcPr>
            <w:tcW w:w="2552" w:type="dxa"/>
            <w:vMerge w:val="restart"/>
            <w:shd w:val="clear" w:color="auto" w:fill="66FF33"/>
            <w:tcMar>
              <w:left w:w="36" w:type="dxa"/>
            </w:tcMar>
          </w:tcPr>
          <w:p w14:paraId="4BF12903" w14:textId="77777777" w:rsidR="004D1AF4" w:rsidRPr="00F827C6" w:rsidRDefault="004D1AF4" w:rsidP="00296E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7DBF27CF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>
              <w:t>Hydrobiologia</w:t>
            </w:r>
          </w:p>
          <w:p w14:paraId="29673A98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>
              <w:t xml:space="preserve">(teren w okolicach stacji terenowej </w:t>
            </w:r>
            <w:proofErr w:type="spellStart"/>
            <w:r>
              <w:t>IGiGP</w:t>
            </w:r>
            <w:proofErr w:type="spellEnd"/>
            <w:r>
              <w:t xml:space="preserve"> w Łazach)</w:t>
            </w:r>
          </w:p>
          <w:p w14:paraId="783F9F93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</w:p>
          <w:p w14:paraId="3BD9B9BF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 w:rsidRPr="00C852A5">
              <w:rPr>
                <w:rFonts w:ascii="Times New Roman" w:hAnsi="Times New Roman"/>
                <w:bCs/>
              </w:rPr>
              <w:t>Cały dzień od rana do wieczora, wliczając dojazd i powrót</w:t>
            </w: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2AB7AB3B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 w:val="restart"/>
            <w:shd w:val="clear" w:color="auto" w:fill="66FF33"/>
            <w:tcMar>
              <w:left w:w="36" w:type="dxa"/>
            </w:tcMar>
          </w:tcPr>
          <w:p w14:paraId="6330BDEA" w14:textId="77777777" w:rsidR="004D1AF4" w:rsidRPr="00F827C6" w:rsidRDefault="004D1AF4" w:rsidP="00296E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5FF29EC9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>
              <w:t>Klimatologia</w:t>
            </w:r>
          </w:p>
          <w:p w14:paraId="79C26A9E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>
              <w:t>(teren ogrodu botanicznego UJ)</w:t>
            </w:r>
          </w:p>
          <w:p w14:paraId="32813B4A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8.00 – 18.00</w:t>
            </w: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22CC6485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:rsidRPr="00650B69" w14:paraId="06E182D6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2498C322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1382AF32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1787BB5A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4D2B2949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BDBBB33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07A959AA" w14:textId="77777777" w:rsidR="004D1AF4" w:rsidRPr="00650B69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4D1AF4" w14:paraId="019DADC7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14650870" w14:textId="77777777" w:rsidR="004D1AF4" w:rsidRPr="00BC7E11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410" w:type="dxa"/>
            <w:vMerge/>
            <w:shd w:val="clear" w:color="auto" w:fill="66FF33"/>
          </w:tcPr>
          <w:p w14:paraId="0301691D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</w:tcPr>
          <w:p w14:paraId="682A286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345C80A3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5BBFC4CE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 w:val="restart"/>
            <w:shd w:val="clear" w:color="auto" w:fill="66FF33"/>
          </w:tcPr>
          <w:p w14:paraId="66EDF9A3" w14:textId="77777777" w:rsidR="004D1AF4" w:rsidRPr="00F827C6" w:rsidRDefault="004D1AF4" w:rsidP="00296E94">
            <w:pPr>
              <w:pStyle w:val="TableContents"/>
              <w:jc w:val="center"/>
              <w:rPr>
                <w:rFonts w:hint="eastAsia"/>
                <w:b/>
              </w:rPr>
            </w:pPr>
            <w:r w:rsidRPr="002E4D2F">
              <w:rPr>
                <w:b/>
              </w:rPr>
              <w:t>ZAJĘCIA TERENOWE</w:t>
            </w:r>
          </w:p>
          <w:p w14:paraId="528EC425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>
              <w:t>konwersatorium podsumowujące  (</w:t>
            </w:r>
            <w:proofErr w:type="spellStart"/>
            <w:r>
              <w:t>INoŚ</w:t>
            </w:r>
            <w:proofErr w:type="spellEnd"/>
            <w:r>
              <w:t xml:space="preserve"> 3.0.6</w:t>
            </w:r>
          </w:p>
          <w:p w14:paraId="4A07A8CA" w14:textId="77777777" w:rsidR="004D1AF4" w:rsidRDefault="004D1AF4" w:rsidP="00296E94">
            <w:pPr>
              <w:pStyle w:val="TableContents"/>
              <w:jc w:val="center"/>
              <w:rPr>
                <w:rFonts w:hint="eastAsia"/>
              </w:rPr>
            </w:pPr>
            <w:r w:rsidRPr="00DE585B">
              <w:rPr>
                <w:i/>
              </w:rPr>
              <w:t xml:space="preserve">lub MS </w:t>
            </w:r>
            <w:proofErr w:type="spellStart"/>
            <w:r w:rsidRPr="00DE585B">
              <w:rPr>
                <w:i/>
              </w:rPr>
              <w:t>Teams</w:t>
            </w:r>
            <w:proofErr w:type="spellEnd"/>
            <w:r>
              <w:t>)</w:t>
            </w:r>
          </w:p>
          <w:p w14:paraId="22E3360F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t>10.00 – 14.00</w:t>
            </w:r>
          </w:p>
        </w:tc>
      </w:tr>
      <w:tr w:rsidR="004D1AF4" w:rsidRPr="00AA4C7B" w14:paraId="1A3D9B55" w14:textId="77777777" w:rsidTr="00296E94">
        <w:trPr>
          <w:trHeight w:val="209"/>
        </w:trPr>
        <w:tc>
          <w:tcPr>
            <w:tcW w:w="2224" w:type="dxa"/>
            <w:shd w:val="clear" w:color="auto" w:fill="auto"/>
          </w:tcPr>
          <w:p w14:paraId="192053FB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410" w:type="dxa"/>
            <w:vMerge/>
            <w:shd w:val="clear" w:color="auto" w:fill="66FF33"/>
          </w:tcPr>
          <w:p w14:paraId="08428FDE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</w:tcPr>
          <w:p w14:paraId="7C95E1CB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1D041C66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</w:tcPr>
          <w:p w14:paraId="41C249A6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</w:tcPr>
          <w:p w14:paraId="559041EA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4D1AF4" w14:paraId="6753E936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487CBFE1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74D9F6D2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68DEDF8E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493341CC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E700893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3B05C499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03D54D28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1926AF56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7C212D3C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1FD16371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3EE0974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9186598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47FE5A26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69A0FA05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28FDB9D8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28CF63CB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373431CC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8672AC9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58E14C6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vMerge/>
            <w:shd w:val="clear" w:color="auto" w:fill="66FF33"/>
            <w:tcMar>
              <w:left w:w="36" w:type="dxa"/>
            </w:tcMar>
          </w:tcPr>
          <w:p w14:paraId="563C7D55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3E67996B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5FA49158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768BCA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181A2AC9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3EE82BE0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6BE7F575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3CC0757A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7B5466C3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27757E61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617E274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3FB5B90B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3988A43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4A102420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6846B32B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6638D3B9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6FF7477D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7C7E81F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1C4CCECD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49A661DE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0F0561DC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5C87F116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7B2AFD10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2D1F4E47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250ACD1D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66FF33"/>
            <w:tcMar>
              <w:left w:w="36" w:type="dxa"/>
            </w:tcMar>
          </w:tcPr>
          <w:p w14:paraId="2A6BAAC7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7F83549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vMerge/>
            <w:shd w:val="clear" w:color="auto" w:fill="66FF33"/>
            <w:tcMar>
              <w:left w:w="36" w:type="dxa"/>
            </w:tcMar>
          </w:tcPr>
          <w:p w14:paraId="6C50AC1F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6DE812ED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4D1AF4" w14:paraId="266D31CA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3B3B4F77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12105" w:type="dxa"/>
            <w:gridSpan w:val="5"/>
            <w:vMerge w:val="restart"/>
            <w:shd w:val="clear" w:color="auto" w:fill="FFFFFF" w:themeFill="background1"/>
            <w:tcMar>
              <w:left w:w="36" w:type="dxa"/>
            </w:tcMar>
          </w:tcPr>
          <w:p w14:paraId="6D645D6C" w14:textId="77777777" w:rsidR="004D1AF4" w:rsidRPr="00FC110A" w:rsidRDefault="004D1AF4" w:rsidP="00296E94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/>
                <w:bCs/>
              </w:rPr>
              <w:t>UWAGI dot. wyjść w teren kursu Zajęcia Terenowe:</w:t>
            </w:r>
          </w:p>
          <w:p w14:paraId="3E60E63B" w14:textId="77777777" w:rsidR="004D1AF4" w:rsidRDefault="004D1AF4" w:rsidP="00296E94">
            <w:pPr>
              <w:pStyle w:val="TableContents"/>
              <w:jc w:val="both"/>
              <w:rPr>
                <w:rFonts w:ascii="Times New Roman" w:hAnsi="Times New Roman"/>
                <w:b/>
                <w:bCs/>
              </w:rPr>
            </w:pPr>
            <w:r w:rsidRPr="00FC110A">
              <w:rPr>
                <w:rFonts w:ascii="Times New Roman" w:hAnsi="Times New Roman"/>
                <w:bCs/>
              </w:rPr>
              <w:t>Posz</w:t>
            </w:r>
            <w:r>
              <w:rPr>
                <w:rFonts w:ascii="Times New Roman" w:hAnsi="Times New Roman"/>
                <w:bCs/>
              </w:rPr>
              <w:t xml:space="preserve">czególne wyjścia często poprzedzone i/lub zakończone krótkim konwersatorium wprowadzającym/omawiającym zebrane wyniki. </w:t>
            </w:r>
            <w:r w:rsidRPr="00FC110A">
              <w:rPr>
                <w:rFonts w:ascii="Times New Roman" w:hAnsi="Times New Roman"/>
                <w:bCs/>
              </w:rPr>
              <w:t>Miejsce i dokładn</w:t>
            </w:r>
            <w:r>
              <w:rPr>
                <w:rFonts w:ascii="Times New Roman" w:hAnsi="Times New Roman"/>
                <w:bCs/>
              </w:rPr>
              <w:t>e</w:t>
            </w:r>
            <w:r w:rsidRPr="00FC110A">
              <w:rPr>
                <w:rFonts w:ascii="Times New Roman" w:hAnsi="Times New Roman"/>
                <w:bCs/>
              </w:rPr>
              <w:t xml:space="preserve"> godzina spotkania zostanie podana w p</w:t>
            </w:r>
            <w:r>
              <w:rPr>
                <w:rFonts w:ascii="Times New Roman" w:hAnsi="Times New Roman"/>
                <w:bCs/>
              </w:rPr>
              <w:t>ó</w:t>
            </w:r>
            <w:r w:rsidRPr="00FC110A">
              <w:rPr>
                <w:rFonts w:ascii="Times New Roman" w:hAnsi="Times New Roman"/>
                <w:bCs/>
              </w:rPr>
              <w:t>źniejszym terminie.</w:t>
            </w:r>
            <w:r>
              <w:rPr>
                <w:rFonts w:ascii="Times New Roman" w:hAnsi="Times New Roman"/>
                <w:bCs/>
              </w:rPr>
              <w:t xml:space="preserve"> D</w:t>
            </w:r>
            <w:r w:rsidRPr="00FC110A">
              <w:rPr>
                <w:rFonts w:ascii="Times New Roman" w:hAnsi="Times New Roman"/>
                <w:bCs/>
              </w:rPr>
              <w:t>ni rezerwow</w:t>
            </w:r>
            <w:r>
              <w:rPr>
                <w:rFonts w:ascii="Times New Roman" w:hAnsi="Times New Roman"/>
                <w:bCs/>
              </w:rPr>
              <w:t>e mogą (choć nie muszą) być potrzebne</w:t>
            </w:r>
            <w:r w:rsidRPr="00FC110A">
              <w:rPr>
                <w:rFonts w:ascii="Times New Roman" w:hAnsi="Times New Roman"/>
                <w:bCs/>
              </w:rPr>
              <w:t xml:space="preserve"> w przypadku</w:t>
            </w:r>
            <w:r>
              <w:rPr>
                <w:rFonts w:ascii="Times New Roman" w:hAnsi="Times New Roman"/>
                <w:bCs/>
              </w:rPr>
              <w:t xml:space="preserve"> przełożenia zajęć na skutek</w:t>
            </w:r>
            <w:r w:rsidRPr="00FC110A">
              <w:rPr>
                <w:rFonts w:ascii="Times New Roman" w:hAnsi="Times New Roman"/>
                <w:bCs/>
              </w:rPr>
              <w:t xml:space="preserve"> 'wyższej konieczności, zwykle spowodowanej pogodą</w:t>
            </w:r>
            <w:r>
              <w:rPr>
                <w:rFonts w:ascii="Times New Roman" w:hAnsi="Times New Roman"/>
                <w:bCs/>
              </w:rPr>
              <w:t>, stąd</w:t>
            </w:r>
            <w:r w:rsidRPr="00FC110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 xml:space="preserve">nie należy </w:t>
            </w:r>
            <w:r w:rsidRPr="00FC110A">
              <w:rPr>
                <w:rFonts w:ascii="Times New Roman" w:hAnsi="Times New Roman"/>
                <w:bCs/>
              </w:rPr>
              <w:t xml:space="preserve">planować </w:t>
            </w:r>
            <w:r>
              <w:rPr>
                <w:rFonts w:ascii="Times New Roman" w:hAnsi="Times New Roman"/>
                <w:bCs/>
              </w:rPr>
              <w:t xml:space="preserve">w nich </w:t>
            </w:r>
            <w:r w:rsidRPr="00FC110A">
              <w:rPr>
                <w:rFonts w:ascii="Times New Roman" w:hAnsi="Times New Roman"/>
                <w:bCs/>
              </w:rPr>
              <w:t>udziału w żadnych innych kursach</w:t>
            </w:r>
            <w:r>
              <w:rPr>
                <w:rFonts w:ascii="Times New Roman" w:hAnsi="Times New Roman"/>
                <w:bCs/>
              </w:rPr>
              <w:t>.</w:t>
            </w:r>
          </w:p>
        </w:tc>
      </w:tr>
      <w:tr w:rsidR="004D1AF4" w14:paraId="0CC7C379" w14:textId="77777777" w:rsidTr="00296E94">
        <w:trPr>
          <w:trHeight w:val="210"/>
        </w:trPr>
        <w:tc>
          <w:tcPr>
            <w:tcW w:w="2224" w:type="dxa"/>
            <w:shd w:val="clear" w:color="auto" w:fill="auto"/>
          </w:tcPr>
          <w:p w14:paraId="461BC961" w14:textId="77777777" w:rsidR="004D1AF4" w:rsidRPr="00AA4C7B" w:rsidRDefault="004D1AF4" w:rsidP="00296E94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12105" w:type="dxa"/>
            <w:gridSpan w:val="5"/>
            <w:vMerge/>
            <w:shd w:val="clear" w:color="auto" w:fill="FFFFFF" w:themeFill="background1"/>
            <w:tcMar>
              <w:left w:w="36" w:type="dxa"/>
            </w:tcMar>
          </w:tcPr>
          <w:p w14:paraId="33097484" w14:textId="77777777" w:rsidR="004D1AF4" w:rsidRDefault="004D1AF4" w:rsidP="00296E94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7DBBABF" w14:textId="77777777" w:rsidR="008055C3" w:rsidRDefault="008055C3" w:rsidP="008055C3">
      <w:pPr>
        <w:widowControl/>
        <w:spacing w:after="160" w:line="259" w:lineRule="auto"/>
        <w:rPr>
          <w:rFonts w:hint="eastAsia"/>
          <w:sz w:val="8"/>
          <w:szCs w:val="8"/>
        </w:rPr>
      </w:pPr>
      <w:bookmarkStart w:id="0" w:name="_GoBack"/>
      <w:bookmarkEnd w:id="0"/>
    </w:p>
    <w:p w14:paraId="0397F61A" w14:textId="77777777" w:rsidR="008055C3" w:rsidRDefault="008055C3" w:rsidP="008055C3">
      <w:pPr>
        <w:widowControl/>
        <w:spacing w:after="160" w:line="259" w:lineRule="auto"/>
        <w:rPr>
          <w:rFonts w:hint="eastAsia"/>
          <w:sz w:val="8"/>
          <w:szCs w:val="8"/>
        </w:rPr>
      </w:pPr>
      <w:r>
        <w:rPr>
          <w:rFonts w:hint="eastAsia"/>
          <w:sz w:val="8"/>
          <w:szCs w:val="8"/>
        </w:rPr>
        <w:br w:type="page"/>
      </w:r>
    </w:p>
    <w:p w14:paraId="376CDEC7" w14:textId="66AB4504" w:rsidR="00C229C0" w:rsidRDefault="00C229C0" w:rsidP="006D70F2">
      <w:pPr>
        <w:rPr>
          <w:rFonts w:hint="eastAsia"/>
        </w:rPr>
      </w:pPr>
    </w:p>
    <w:tbl>
      <w:tblPr>
        <w:tblW w:w="14329" w:type="dxa"/>
        <w:tblInd w:w="41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Layout w:type="fixed"/>
        <w:tblCellMar>
          <w:top w:w="55" w:type="dxa"/>
          <w:left w:w="36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224"/>
        <w:gridCol w:w="2410"/>
        <w:gridCol w:w="2552"/>
        <w:gridCol w:w="2409"/>
        <w:gridCol w:w="2410"/>
        <w:gridCol w:w="2324"/>
      </w:tblGrid>
      <w:tr w:rsidR="00C229C0" w14:paraId="5D8AD0F4" w14:textId="77777777" w:rsidTr="00C229C0">
        <w:trPr>
          <w:trHeight w:val="210"/>
        </w:trPr>
        <w:tc>
          <w:tcPr>
            <w:tcW w:w="14329" w:type="dxa"/>
            <w:gridSpan w:val="6"/>
            <w:shd w:val="clear" w:color="auto" w:fill="auto"/>
          </w:tcPr>
          <w:p w14:paraId="7D36C0B3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FF3333"/>
              </w:rPr>
            </w:pPr>
            <w:r>
              <w:rPr>
                <w:rFonts w:ascii="Times New Roman" w:hAnsi="Times New Roman"/>
                <w:b/>
                <w:bCs/>
              </w:rPr>
              <w:t xml:space="preserve">ŚCIEŻKA INDYWIDUALNEGO KSZTAŁCENIA </w:t>
            </w:r>
            <w:r>
              <w:rPr>
                <w:rFonts w:ascii="Times New Roman" w:hAnsi="Times New Roman"/>
                <w:b/>
                <w:bCs/>
                <w:color w:val="FF3333"/>
              </w:rPr>
              <w:t>(TYDZIEŃ XIII, prof. dr hab. Piotr Nowicki i zespół)</w:t>
            </w:r>
          </w:p>
          <w:p w14:paraId="388B92C8" w14:textId="77777777" w:rsidR="00C229C0" w:rsidRPr="00732711" w:rsidRDefault="00C229C0" w:rsidP="00C229C0">
            <w:pPr>
              <w:pStyle w:val="TableContents"/>
              <w:jc w:val="center"/>
              <w:rPr>
                <w:rFonts w:hint="eastAsia"/>
                <w:b/>
              </w:rPr>
            </w:pPr>
          </w:p>
        </w:tc>
      </w:tr>
      <w:tr w:rsidR="00C229C0" w14:paraId="3B147039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317F19BA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odziny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740ABC6C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Poniedziałek</w:t>
            </w:r>
          </w:p>
          <w:p w14:paraId="5AEB82DA" w14:textId="20DE420B" w:rsidR="00C229C0" w:rsidRPr="00732711" w:rsidRDefault="00B025D8" w:rsidP="00EA37EF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3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0</w:t>
            </w:r>
            <w:r w:rsidR="00EA37EF">
              <w:rPr>
                <w:rFonts w:ascii="Times New Roman" w:hAnsi="Times New Roman"/>
                <w:b/>
                <w:bCs/>
                <w:color w:val="auto"/>
              </w:rPr>
              <w:t>6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2022</w:t>
            </w: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1807DCB5" w14:textId="77777777" w:rsidR="00C229C0" w:rsidRPr="00732711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732711">
              <w:rPr>
                <w:rFonts w:ascii="Times New Roman" w:hAnsi="Times New Roman"/>
                <w:b/>
                <w:bCs/>
                <w:color w:val="auto"/>
              </w:rPr>
              <w:t>Wtorek</w:t>
            </w:r>
          </w:p>
          <w:p w14:paraId="00AADABC" w14:textId="377BAFF4" w:rsidR="00C229C0" w:rsidRPr="00732711" w:rsidRDefault="00B025D8" w:rsidP="00EA37EF">
            <w:pPr>
              <w:pStyle w:val="TableContents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4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0</w:t>
            </w:r>
            <w:r w:rsidR="00EA37EF">
              <w:rPr>
                <w:rFonts w:ascii="Times New Roman" w:hAnsi="Times New Roman"/>
                <w:b/>
                <w:bCs/>
                <w:color w:val="auto"/>
              </w:rPr>
              <w:t>6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2022</w:t>
            </w:r>
          </w:p>
        </w:tc>
        <w:tc>
          <w:tcPr>
            <w:tcW w:w="2409" w:type="dxa"/>
            <w:shd w:val="clear" w:color="auto" w:fill="auto"/>
            <w:tcMar>
              <w:left w:w="36" w:type="dxa"/>
            </w:tcMar>
          </w:tcPr>
          <w:p w14:paraId="3595FCA5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Środa</w:t>
            </w:r>
          </w:p>
          <w:p w14:paraId="560A0F12" w14:textId="2963A5A2" w:rsidR="00C229C0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5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06.2022</w:t>
            </w:r>
          </w:p>
        </w:tc>
        <w:tc>
          <w:tcPr>
            <w:tcW w:w="2410" w:type="dxa"/>
            <w:shd w:val="clear" w:color="auto" w:fill="auto"/>
            <w:tcMar>
              <w:left w:w="36" w:type="dxa"/>
            </w:tcMar>
          </w:tcPr>
          <w:p w14:paraId="5AF115A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zwartek</w:t>
            </w:r>
          </w:p>
          <w:p w14:paraId="6DD7B77F" w14:textId="799EDCDD" w:rsidR="00C229C0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6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06.2022</w:t>
            </w:r>
          </w:p>
        </w:tc>
        <w:tc>
          <w:tcPr>
            <w:tcW w:w="2324" w:type="dxa"/>
            <w:shd w:val="clear" w:color="auto" w:fill="auto"/>
            <w:tcMar>
              <w:left w:w="36" w:type="dxa"/>
            </w:tcMar>
          </w:tcPr>
          <w:p w14:paraId="07A7869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14:paraId="40E20CDE" w14:textId="362126BD" w:rsidR="00C229C0" w:rsidRDefault="00B025D8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color w:val="auto"/>
              </w:rPr>
              <w:t>17</w:t>
            </w:r>
            <w:r w:rsidR="00C229C0">
              <w:rPr>
                <w:rFonts w:ascii="Times New Roman" w:hAnsi="Times New Roman"/>
                <w:b/>
                <w:bCs/>
                <w:color w:val="auto"/>
              </w:rPr>
              <w:t>.06.2022</w:t>
            </w:r>
          </w:p>
        </w:tc>
      </w:tr>
      <w:tr w:rsidR="00C229C0" w14:paraId="0C034AD0" w14:textId="77777777" w:rsidTr="00162A57">
        <w:trPr>
          <w:trHeight w:val="210"/>
        </w:trPr>
        <w:tc>
          <w:tcPr>
            <w:tcW w:w="2224" w:type="dxa"/>
            <w:shd w:val="clear" w:color="auto" w:fill="auto"/>
          </w:tcPr>
          <w:p w14:paraId="1A2210CD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8.00-9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7EB5700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53615832" w14:textId="525B479B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5881588B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752EB94A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C87423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66C4353D" w14:textId="77777777" w:rsidTr="00162A57">
        <w:trPr>
          <w:trHeight w:val="210"/>
        </w:trPr>
        <w:tc>
          <w:tcPr>
            <w:tcW w:w="2224" w:type="dxa"/>
            <w:shd w:val="clear" w:color="auto" w:fill="auto"/>
          </w:tcPr>
          <w:p w14:paraId="7559CE73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9.00-10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1151F72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10838A3B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215AC4F7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242EEC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4CD01BB8" w14:textId="77777777" w:rsidR="00C229C0" w:rsidRPr="00650B69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C229C0" w14:paraId="6BF94622" w14:textId="77777777" w:rsidTr="00162A57">
        <w:trPr>
          <w:trHeight w:val="210"/>
        </w:trPr>
        <w:tc>
          <w:tcPr>
            <w:tcW w:w="2224" w:type="dxa"/>
            <w:shd w:val="clear" w:color="auto" w:fill="auto"/>
          </w:tcPr>
          <w:p w14:paraId="103B455F" w14:textId="77777777" w:rsidR="00C229C0" w:rsidRPr="00BC7E11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.00-10.30</w:t>
            </w:r>
          </w:p>
        </w:tc>
        <w:tc>
          <w:tcPr>
            <w:tcW w:w="2410" w:type="dxa"/>
            <w:shd w:val="clear" w:color="auto" w:fill="FFFFFF" w:themeFill="background1"/>
          </w:tcPr>
          <w:p w14:paraId="4CE109A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</w:tcPr>
          <w:p w14:paraId="703D2C94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75E417D5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4A734023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</w:tcPr>
          <w:p w14:paraId="42705EFF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345FA341" w14:textId="77777777" w:rsidTr="00162A57">
        <w:trPr>
          <w:trHeight w:val="209"/>
        </w:trPr>
        <w:tc>
          <w:tcPr>
            <w:tcW w:w="2224" w:type="dxa"/>
            <w:shd w:val="clear" w:color="auto" w:fill="auto"/>
          </w:tcPr>
          <w:p w14:paraId="55047CF6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:30-11:00</w:t>
            </w:r>
          </w:p>
        </w:tc>
        <w:tc>
          <w:tcPr>
            <w:tcW w:w="2410" w:type="dxa"/>
            <w:shd w:val="clear" w:color="auto" w:fill="FFFFFF" w:themeFill="background1"/>
          </w:tcPr>
          <w:p w14:paraId="283AD7E3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auto"/>
          </w:tcPr>
          <w:p w14:paraId="5F8B1C4F" w14:textId="12D6D93B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76C9EBAC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3B6311AE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</w:tcPr>
          <w:p w14:paraId="62AA2523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C229C0" w14:paraId="14C9AC55" w14:textId="77777777" w:rsidTr="00162A57">
        <w:trPr>
          <w:trHeight w:val="210"/>
        </w:trPr>
        <w:tc>
          <w:tcPr>
            <w:tcW w:w="2224" w:type="dxa"/>
            <w:shd w:val="clear" w:color="auto" w:fill="auto"/>
          </w:tcPr>
          <w:p w14:paraId="5406D1E6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1.00-12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4AF43D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auto"/>
            <w:tcMar>
              <w:left w:w="36" w:type="dxa"/>
            </w:tcMar>
          </w:tcPr>
          <w:p w14:paraId="72CB50EB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7CEC4D3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105A3A87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70840BE8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480E41A6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17E505D5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2.00-13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481D84C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2F7AF226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AA8765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4BCFEB73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0288757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33CF87D9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65F94FBA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3.00-14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8747BEC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7C2CF0C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278DCFAF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06653BA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74AD34CD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2EE06221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3B9B4E8C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4.00-15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50212BF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23A0C48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699F428E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1DC93C8C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4C247D1B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16285267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71216659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5.00-16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296066C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253E9A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836EA0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0DBD0A4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283F0ED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6A000DB5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23EDF12B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6.00-17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7A49B77D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9113170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23A29FC8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0D88C8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7E930A53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7BF17692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1F1AC6D3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7.00-18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614A5FF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D50ACB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1AFE0F52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1F9E6A93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1B6B3C35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3C7288FE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795EBD84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8.00-19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4299622C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1157F725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76B11304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023372B9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0AC4D6D6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C229C0" w14:paraId="0B2A2448" w14:textId="77777777" w:rsidTr="00C229C0">
        <w:trPr>
          <w:trHeight w:val="210"/>
        </w:trPr>
        <w:tc>
          <w:tcPr>
            <w:tcW w:w="2224" w:type="dxa"/>
            <w:shd w:val="clear" w:color="auto" w:fill="auto"/>
          </w:tcPr>
          <w:p w14:paraId="10FE3A0E" w14:textId="77777777" w:rsidR="00C229C0" w:rsidRPr="00AA4C7B" w:rsidRDefault="00C229C0" w:rsidP="00C229C0">
            <w:pPr>
              <w:pStyle w:val="TableContents"/>
              <w:jc w:val="center"/>
              <w:rPr>
                <w:rFonts w:ascii="Times New Roman" w:hAnsi="Times New Roman"/>
                <w:bCs/>
              </w:rPr>
            </w:pPr>
            <w:r w:rsidRPr="00AA4C7B">
              <w:rPr>
                <w:rFonts w:ascii="Times New Roman" w:hAnsi="Times New Roman"/>
                <w:bCs/>
              </w:rPr>
              <w:t>19.00-20.00</w:t>
            </w: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0405E1B6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52" w:type="dxa"/>
            <w:shd w:val="clear" w:color="auto" w:fill="FFFFFF" w:themeFill="background1"/>
            <w:tcMar>
              <w:left w:w="36" w:type="dxa"/>
            </w:tcMar>
          </w:tcPr>
          <w:p w14:paraId="70B0C68D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09" w:type="dxa"/>
            <w:shd w:val="clear" w:color="auto" w:fill="FFFFFF" w:themeFill="background1"/>
            <w:tcMar>
              <w:left w:w="36" w:type="dxa"/>
            </w:tcMar>
          </w:tcPr>
          <w:p w14:paraId="48BDFB58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left w:w="36" w:type="dxa"/>
            </w:tcMar>
          </w:tcPr>
          <w:p w14:paraId="3B603D01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24" w:type="dxa"/>
            <w:shd w:val="clear" w:color="auto" w:fill="FFFFFF" w:themeFill="background1"/>
            <w:tcMar>
              <w:left w:w="36" w:type="dxa"/>
            </w:tcMar>
          </w:tcPr>
          <w:p w14:paraId="761127A0" w14:textId="77777777" w:rsidR="00C229C0" w:rsidRDefault="00C229C0" w:rsidP="00C229C0">
            <w:pPr>
              <w:pStyle w:val="TableContents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5C7D6A3C" w14:textId="77777777" w:rsidR="00262178" w:rsidRDefault="00262178" w:rsidP="00262178">
      <w:pPr>
        <w:widowControl/>
        <w:spacing w:after="160" w:line="259" w:lineRule="auto"/>
        <w:rPr>
          <w:rFonts w:hint="eastAsia"/>
          <w:sz w:val="8"/>
          <w:szCs w:val="8"/>
        </w:rPr>
      </w:pPr>
    </w:p>
    <w:sectPr w:rsidR="00262178" w:rsidSect="00AA4C7B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41601A"/>
    <w:multiLevelType w:val="multilevel"/>
    <w:tmpl w:val="174E6F6C"/>
    <w:lvl w:ilvl="0">
      <w:start w:val="1"/>
      <w:numFmt w:val="none"/>
      <w:pStyle w:val="Nagwek1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gwek21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gwek31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Tc0tzQ0MDI1NzBS0lEKTi0uzszPAykwqgUAnkwiTiwAAAA="/>
  </w:docVars>
  <w:rsids>
    <w:rsidRoot w:val="00AA4C7B"/>
    <w:rsid w:val="00002ED8"/>
    <w:rsid w:val="0002339F"/>
    <w:rsid w:val="0003008D"/>
    <w:rsid w:val="00056908"/>
    <w:rsid w:val="00087E01"/>
    <w:rsid w:val="00114591"/>
    <w:rsid w:val="0014751E"/>
    <w:rsid w:val="00162A57"/>
    <w:rsid w:val="001857DB"/>
    <w:rsid w:val="001943EC"/>
    <w:rsid w:val="00262178"/>
    <w:rsid w:val="0027371B"/>
    <w:rsid w:val="002777F4"/>
    <w:rsid w:val="002C0FCB"/>
    <w:rsid w:val="002E015C"/>
    <w:rsid w:val="002E2BCD"/>
    <w:rsid w:val="002E4D2F"/>
    <w:rsid w:val="00317220"/>
    <w:rsid w:val="003231DB"/>
    <w:rsid w:val="00324035"/>
    <w:rsid w:val="003255B9"/>
    <w:rsid w:val="00334BB0"/>
    <w:rsid w:val="003423F2"/>
    <w:rsid w:val="0035284A"/>
    <w:rsid w:val="00376683"/>
    <w:rsid w:val="003A19C7"/>
    <w:rsid w:val="003A5150"/>
    <w:rsid w:val="003A6A60"/>
    <w:rsid w:val="003B1761"/>
    <w:rsid w:val="003C59BC"/>
    <w:rsid w:val="003C612C"/>
    <w:rsid w:val="003D33E3"/>
    <w:rsid w:val="003E18F1"/>
    <w:rsid w:val="00410037"/>
    <w:rsid w:val="004B70D2"/>
    <w:rsid w:val="004C3196"/>
    <w:rsid w:val="004D1AF4"/>
    <w:rsid w:val="0053664B"/>
    <w:rsid w:val="0053703B"/>
    <w:rsid w:val="005963D7"/>
    <w:rsid w:val="00604DEF"/>
    <w:rsid w:val="00634521"/>
    <w:rsid w:val="00642559"/>
    <w:rsid w:val="00643169"/>
    <w:rsid w:val="00650B69"/>
    <w:rsid w:val="006566E5"/>
    <w:rsid w:val="00677259"/>
    <w:rsid w:val="006903B7"/>
    <w:rsid w:val="006C576D"/>
    <w:rsid w:val="006D2085"/>
    <w:rsid w:val="006D70F2"/>
    <w:rsid w:val="007041BA"/>
    <w:rsid w:val="00716A82"/>
    <w:rsid w:val="007A09BF"/>
    <w:rsid w:val="007A794A"/>
    <w:rsid w:val="007B7E4F"/>
    <w:rsid w:val="007C759D"/>
    <w:rsid w:val="008011CA"/>
    <w:rsid w:val="008055C3"/>
    <w:rsid w:val="00823137"/>
    <w:rsid w:val="00857240"/>
    <w:rsid w:val="00876080"/>
    <w:rsid w:val="008D075F"/>
    <w:rsid w:val="008E6FD9"/>
    <w:rsid w:val="00916D77"/>
    <w:rsid w:val="00921E01"/>
    <w:rsid w:val="00926917"/>
    <w:rsid w:val="00931419"/>
    <w:rsid w:val="00990687"/>
    <w:rsid w:val="009A3EE9"/>
    <w:rsid w:val="009B137F"/>
    <w:rsid w:val="00A44B26"/>
    <w:rsid w:val="00A50768"/>
    <w:rsid w:val="00A95999"/>
    <w:rsid w:val="00AA4C7B"/>
    <w:rsid w:val="00AD5775"/>
    <w:rsid w:val="00B025D8"/>
    <w:rsid w:val="00B11F64"/>
    <w:rsid w:val="00B240EC"/>
    <w:rsid w:val="00B50607"/>
    <w:rsid w:val="00BC7E11"/>
    <w:rsid w:val="00BD2D4F"/>
    <w:rsid w:val="00BE0A6E"/>
    <w:rsid w:val="00C229C0"/>
    <w:rsid w:val="00C81F1B"/>
    <w:rsid w:val="00C852A5"/>
    <w:rsid w:val="00CA6E99"/>
    <w:rsid w:val="00CF1C8C"/>
    <w:rsid w:val="00CF5540"/>
    <w:rsid w:val="00D221B4"/>
    <w:rsid w:val="00D57F32"/>
    <w:rsid w:val="00D62706"/>
    <w:rsid w:val="00D94584"/>
    <w:rsid w:val="00DC5E7E"/>
    <w:rsid w:val="00DE585B"/>
    <w:rsid w:val="00E06C64"/>
    <w:rsid w:val="00E41D73"/>
    <w:rsid w:val="00E6753E"/>
    <w:rsid w:val="00E70A3C"/>
    <w:rsid w:val="00E748E4"/>
    <w:rsid w:val="00E84C54"/>
    <w:rsid w:val="00E93EC4"/>
    <w:rsid w:val="00EA37EF"/>
    <w:rsid w:val="00EF2936"/>
    <w:rsid w:val="00F51A0C"/>
    <w:rsid w:val="00F60D78"/>
    <w:rsid w:val="00F62040"/>
    <w:rsid w:val="00F827C6"/>
    <w:rsid w:val="00FB25FE"/>
    <w:rsid w:val="00FB3510"/>
    <w:rsid w:val="00FC110A"/>
    <w:rsid w:val="00FE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CC0E"/>
  <w15:docId w15:val="{C900C701-B3A8-4B6E-A76D-17F9A3295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4C7B"/>
    <w:pPr>
      <w:widowControl w:val="0"/>
      <w:spacing w:after="0" w:line="240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Contents">
    <w:name w:val="Table Contents"/>
    <w:basedOn w:val="Normalny"/>
    <w:qFormat/>
    <w:rsid w:val="00AA4C7B"/>
    <w:pPr>
      <w:suppressLineNumbers/>
    </w:pPr>
  </w:style>
  <w:style w:type="paragraph" w:customStyle="1" w:styleId="Nagwek11">
    <w:name w:val="Nagłówek 11"/>
    <w:basedOn w:val="Normalny"/>
    <w:qFormat/>
    <w:rsid w:val="00823137"/>
    <w:pPr>
      <w:keepNext/>
      <w:numPr>
        <w:numId w:val="1"/>
      </w:numPr>
      <w:spacing w:before="240" w:after="120"/>
      <w:outlineLvl w:val="0"/>
    </w:pPr>
    <w:rPr>
      <w:rFonts w:ascii="Liberation Sans" w:eastAsia="Microsoft YaHei" w:hAnsi="Liberation Sans"/>
      <w:b/>
      <w:bCs/>
      <w:sz w:val="36"/>
      <w:szCs w:val="36"/>
    </w:rPr>
  </w:style>
  <w:style w:type="paragraph" w:customStyle="1" w:styleId="Nagwek21">
    <w:name w:val="Nagłówek 21"/>
    <w:basedOn w:val="Normalny"/>
    <w:qFormat/>
    <w:rsid w:val="00823137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Microsoft YaHei" w:hAnsi="Liberation Sans"/>
      <w:b/>
      <w:bCs/>
      <w:sz w:val="32"/>
      <w:szCs w:val="32"/>
    </w:rPr>
  </w:style>
  <w:style w:type="paragraph" w:customStyle="1" w:styleId="Nagwek31">
    <w:name w:val="Nagłówek 31"/>
    <w:basedOn w:val="Normalny"/>
    <w:qFormat/>
    <w:rsid w:val="00823137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Microsoft YaHei" w:hAnsi="Liberation Sans"/>
      <w:b/>
      <w:bCs/>
      <w:color w:val="80808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F502B-DB81-4E5D-9B1F-FCAF9D773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874</Words>
  <Characters>11250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2</cp:revision>
  <dcterms:created xsi:type="dcterms:W3CDTF">2022-02-11T07:22:00Z</dcterms:created>
  <dcterms:modified xsi:type="dcterms:W3CDTF">2022-02-11T07:22:00Z</dcterms:modified>
</cp:coreProperties>
</file>